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402767" w:rsidTr="00D56B10">
        <w:tc>
          <w:tcPr>
            <w:tcW w:w="1217" w:type="dxa"/>
            <w:vMerge w:val="restart"/>
          </w:tcPr>
          <w:p w:rsidR="00402767" w:rsidRDefault="00402767" w:rsidP="00D56B10">
            <w:pPr>
              <w:pStyle w:val="ChapterNumber"/>
            </w:pPr>
            <w:r>
              <w:rPr>
                <w:noProof/>
              </w:rPr>
              <w:drawing>
                <wp:inline distT="0" distB="0" distL="0" distR="0" wp14:anchorId="27452859" wp14:editId="2329A900">
                  <wp:extent cx="635954" cy="73155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402767" w:rsidRDefault="00402767" w:rsidP="00D56B10">
            <w:pPr>
              <w:pStyle w:val="ChapterNumber"/>
            </w:pPr>
            <w:r>
              <w:t>Chapter 17</w:t>
            </w:r>
          </w:p>
        </w:tc>
      </w:tr>
      <w:tr w:rsidR="00402767" w:rsidTr="00D56B10">
        <w:tc>
          <w:tcPr>
            <w:tcW w:w="1217" w:type="dxa"/>
            <w:vMerge/>
          </w:tcPr>
          <w:p w:rsidR="00402767" w:rsidRDefault="00402767" w:rsidP="00D56B10">
            <w:pPr>
              <w:pStyle w:val="Heading1"/>
              <w:outlineLvl w:val="0"/>
            </w:pPr>
          </w:p>
        </w:tc>
        <w:tc>
          <w:tcPr>
            <w:tcW w:w="7639" w:type="dxa"/>
          </w:tcPr>
          <w:p w:rsidR="00402767" w:rsidRDefault="00402767" w:rsidP="00D56B10">
            <w:pPr>
              <w:pStyle w:val="Heading1"/>
              <w:outlineLvl w:val="0"/>
            </w:pPr>
            <w:bookmarkStart w:id="0" w:name="_Toc405145166"/>
            <w:r>
              <w:t>Graphics and Animation</w:t>
            </w:r>
            <w:bookmarkEnd w:id="0"/>
          </w:p>
        </w:tc>
      </w:tr>
    </w:tbl>
    <w:p w:rsidR="00402767" w:rsidRDefault="00402767" w:rsidP="00402767">
      <w:pPr>
        <w:pStyle w:val="TopicsCoveredbox"/>
      </w:pPr>
      <w:r>
        <w:t>Topics Covered In This Chapter:</w:t>
      </w:r>
    </w:p>
    <w:p w:rsidR="00402767" w:rsidRDefault="00402767" w:rsidP="00402767">
      <w:pPr>
        <w:pStyle w:val="TopicsCoveredbox"/>
        <w:numPr>
          <w:ilvl w:val="0"/>
          <w:numId w:val="1"/>
        </w:numPr>
      </w:pPr>
      <w:r>
        <w:t>Installing Pygame</w:t>
      </w:r>
    </w:p>
    <w:p w:rsidR="00402767" w:rsidRDefault="00402767" w:rsidP="00402767">
      <w:pPr>
        <w:pStyle w:val="TopicsCoveredbox"/>
        <w:numPr>
          <w:ilvl w:val="0"/>
          <w:numId w:val="1"/>
        </w:numPr>
      </w:pPr>
      <w:r>
        <w:t>Colors and Fonts in Pygame</w:t>
      </w:r>
    </w:p>
    <w:p w:rsidR="00402767" w:rsidRDefault="00402767" w:rsidP="00402767">
      <w:pPr>
        <w:pStyle w:val="TopicsCoveredbox"/>
        <w:numPr>
          <w:ilvl w:val="0"/>
          <w:numId w:val="1"/>
        </w:numPr>
      </w:pPr>
      <w:r>
        <w:t>Aliased and Anti-Aliased Graphics</w:t>
      </w:r>
    </w:p>
    <w:p w:rsidR="00402767" w:rsidRDefault="00402767" w:rsidP="00402767">
      <w:pPr>
        <w:pStyle w:val="TopicsCoveredbox"/>
        <w:numPr>
          <w:ilvl w:val="0"/>
          <w:numId w:val="1"/>
        </w:numPr>
      </w:pPr>
      <w:r>
        <w:t>Attributes</w:t>
      </w:r>
    </w:p>
    <w:p w:rsidR="00402767" w:rsidRDefault="00402767" w:rsidP="00402767">
      <w:pPr>
        <w:pStyle w:val="TopicsCoveredbox"/>
        <w:numPr>
          <w:ilvl w:val="0"/>
          <w:numId w:val="1"/>
        </w:numPr>
      </w:pPr>
      <w:r>
        <w:t xml:space="preserve">The </w:t>
      </w:r>
      <w:r w:rsidRPr="009E4787">
        <w:rPr>
          <w:rStyle w:val="Literal"/>
        </w:rPr>
        <w:t>pygame.font.Font</w:t>
      </w:r>
      <w:r w:rsidRPr="00FF40B1">
        <w:t xml:space="preserve">, </w:t>
      </w:r>
      <w:r w:rsidRPr="009E4787">
        <w:rPr>
          <w:rStyle w:val="Literal"/>
        </w:rPr>
        <w:t>pygame.Surface</w:t>
      </w:r>
      <w:r w:rsidRPr="00FF40B1">
        <w:t xml:space="preserve">, </w:t>
      </w:r>
      <w:r>
        <w:rPr>
          <w:rStyle w:val="Literal"/>
        </w:rPr>
        <w:t>pygame.Rect</w:t>
      </w:r>
      <w:r w:rsidRPr="00FF40B1">
        <w:t xml:space="preserve">, and </w:t>
      </w:r>
      <w:r>
        <w:rPr>
          <w:rStyle w:val="Literal"/>
        </w:rPr>
        <w:t>pygame.PixelArray</w:t>
      </w:r>
      <w:r>
        <w:t xml:space="preserve"> Data Types</w:t>
      </w:r>
    </w:p>
    <w:p w:rsidR="00402767" w:rsidRDefault="00402767" w:rsidP="00402767">
      <w:pPr>
        <w:pStyle w:val="TopicsCoveredbox"/>
        <w:numPr>
          <w:ilvl w:val="0"/>
          <w:numId w:val="1"/>
        </w:numPr>
      </w:pPr>
      <w:r>
        <w:t>Constructor Functions</w:t>
      </w:r>
    </w:p>
    <w:p w:rsidR="00402767" w:rsidRDefault="00402767" w:rsidP="00402767">
      <w:pPr>
        <w:pStyle w:val="TopicsCoveredbox"/>
        <w:numPr>
          <w:ilvl w:val="0"/>
          <w:numId w:val="1"/>
        </w:numPr>
      </w:pPr>
      <w:r>
        <w:t>Pygame’s Drawing Functions</w:t>
      </w:r>
    </w:p>
    <w:p w:rsidR="00402767" w:rsidRDefault="00402767" w:rsidP="00402767">
      <w:pPr>
        <w:pStyle w:val="TopicsCoveredbox"/>
        <w:numPr>
          <w:ilvl w:val="0"/>
          <w:numId w:val="1"/>
        </w:numPr>
      </w:pPr>
      <w:r>
        <w:t xml:space="preserve">The </w:t>
      </w:r>
      <w:r w:rsidRPr="00D64CF6">
        <w:rPr>
          <w:rStyle w:val="Literal"/>
        </w:rPr>
        <w:t>blit()</w:t>
      </w:r>
      <w:r>
        <w:t xml:space="preserve"> Method for Surface Objects</w:t>
      </w:r>
    </w:p>
    <w:p w:rsidR="00402767" w:rsidRDefault="00402767" w:rsidP="00402767">
      <w:pPr>
        <w:pStyle w:val="TopicsCoveredbox"/>
        <w:numPr>
          <w:ilvl w:val="0"/>
          <w:numId w:val="1"/>
        </w:numPr>
      </w:pPr>
      <w:r>
        <w:t>Events</w:t>
      </w:r>
    </w:p>
    <w:p w:rsidR="00402767" w:rsidRDefault="00402767" w:rsidP="00402767">
      <w:pPr>
        <w:pStyle w:val="TopicsCoveredbox"/>
        <w:numPr>
          <w:ilvl w:val="0"/>
          <w:numId w:val="1"/>
        </w:numPr>
      </w:pPr>
      <w:r>
        <w:t>Animation</w:t>
      </w:r>
    </w:p>
    <w:p w:rsidR="00402767" w:rsidRDefault="00402767" w:rsidP="00402767">
      <w:pPr>
        <w:pStyle w:val="Body"/>
      </w:pPr>
      <w:r>
        <w:t xml:space="preserve">So far, all of our games have only used text. Text is displayed on the screen as output, and the player types in text from the </w:t>
      </w:r>
      <w:r w:rsidRPr="00750799">
        <w:t>keyb</w:t>
      </w:r>
      <w:r>
        <w:t>oard as input. Just using text makes programming easy to learn. But in this chapter, we’ll make some more exciting games with advanced graphics and sound using the Pygame module.</w:t>
      </w:r>
    </w:p>
    <w:p w:rsidR="00402767" w:rsidRDefault="00402767" w:rsidP="00402767">
      <w:pPr>
        <w:pStyle w:val="Body"/>
      </w:pPr>
      <w:r>
        <w:t>Chapters 17, 18, and 19 teaches you how to use Pygame to make games with graphics, animation, mouse input, and sound. In these chapters we’ll write source code for simple programs that are not games but demonstrate the Pygame concepts we’ve learned. The game in Chapter 20 will use all these concepts together to create a game.</w:t>
      </w:r>
    </w:p>
    <w:p w:rsidR="00402767" w:rsidRDefault="00402767" w:rsidP="00402767">
      <w:pPr>
        <w:pStyle w:val="Heading2"/>
      </w:pPr>
      <w:bookmarkStart w:id="1" w:name="_Toc405145167"/>
      <w:r>
        <w:t>Installing Pygame</w:t>
      </w:r>
      <w:bookmarkEnd w:id="1"/>
    </w:p>
    <w:p w:rsidR="00402767" w:rsidRDefault="00402767" w:rsidP="00402767">
      <w:pPr>
        <w:pStyle w:val="Body"/>
      </w:pPr>
      <w:r>
        <w:t xml:space="preserve">Pygame doesn’t come with Python. Like Python, Pygame is free to download. In a web browser, go to the URL </w:t>
      </w:r>
      <w:r w:rsidRPr="00421F0E">
        <w:rPr>
          <w:rStyle w:val="URL"/>
        </w:rPr>
        <w:t>http://</w:t>
      </w:r>
      <w:r>
        <w:rPr>
          <w:rStyle w:val="URL"/>
        </w:rPr>
        <w:t>invpy</w:t>
      </w:r>
      <w:r w:rsidRPr="00421F0E">
        <w:rPr>
          <w:rStyle w:val="URL"/>
        </w:rPr>
        <w:t>.org</w:t>
      </w:r>
      <w:r>
        <w:rPr>
          <w:rStyle w:val="URL"/>
        </w:rPr>
        <w:t>/downloadpygame</w:t>
      </w:r>
      <w:r>
        <w:t xml:space="preserve"> and download the Pygame installer file for your operating system and version of Python.</w:t>
      </w:r>
    </w:p>
    <w:p w:rsidR="00402767" w:rsidRDefault="00402767" w:rsidP="00402767">
      <w:pPr>
        <w:pStyle w:val="Body"/>
      </w:pPr>
      <w:r>
        <w:t>Open the installer file after downloading it, and follow the instructions until Pygame has finished installing. To check that Pygame installed correctly, type the following into the interactive shell:</w:t>
      </w:r>
    </w:p>
    <w:p w:rsidR="00402767" w:rsidRDefault="00402767" w:rsidP="00402767">
      <w:pPr>
        <w:pStyle w:val="CodeExample"/>
      </w:pPr>
      <w:r>
        <w:t>&gt;&gt;&gt; import pygame</w:t>
      </w:r>
    </w:p>
    <w:p w:rsidR="00402767" w:rsidRDefault="00402767" w:rsidP="00402767">
      <w:pPr>
        <w:pStyle w:val="Body"/>
      </w:pPr>
      <w:r>
        <w:lastRenderedPageBreak/>
        <w:t xml:space="preserve">If nothing appears after you hit the </w:t>
      </w:r>
      <w:r w:rsidRPr="00A078F6">
        <w:rPr>
          <w:rStyle w:val="Keycap"/>
        </w:rPr>
        <w:t>enter</w:t>
      </w:r>
      <w:r>
        <w:t xml:space="preserve"> key, then you know Pygame was successfully installed. If the error </w:t>
      </w:r>
      <w:r w:rsidRPr="002F04D1">
        <w:rPr>
          <w:rStyle w:val="Literal"/>
        </w:rPr>
        <w:t>ImportError: No module named pygame</w:t>
      </w:r>
      <w:r>
        <w:t xml:space="preserve"> appears, try to install Pygame again (and make sure you typed </w:t>
      </w:r>
      <w:r w:rsidRPr="002F04D1">
        <w:rPr>
          <w:rStyle w:val="Literal"/>
        </w:rPr>
        <w:t>import pygame</w:t>
      </w:r>
      <w:r>
        <w:t xml:space="preserve"> correctly).</w:t>
      </w:r>
    </w:p>
    <w:p w:rsidR="00402767" w:rsidRDefault="00402767" w:rsidP="00402767">
      <w:pPr>
        <w:jc w:val="center"/>
      </w:pPr>
      <w:r>
        <w:rPr>
          <w:noProof/>
        </w:rPr>
        <w:drawing>
          <wp:inline distT="0" distB="0" distL="0" distR="0" wp14:anchorId="15DDD586" wp14:editId="7A553F68">
            <wp:extent cx="3291999" cy="2028403"/>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pygamewebsite.png"/>
                    <pic:cNvPicPr/>
                  </pic:nvPicPr>
                  <pic:blipFill>
                    <a:blip r:embed="rId9">
                      <a:extLst>
                        <a:ext uri="{28A0092B-C50C-407E-A947-70E740481C1C}">
                          <a14:useLocalDpi xmlns:a14="http://schemas.microsoft.com/office/drawing/2010/main" val="0"/>
                        </a:ext>
                      </a:extLst>
                    </a:blip>
                    <a:stretch>
                      <a:fillRect/>
                    </a:stretch>
                  </pic:blipFill>
                  <pic:spPr>
                    <a:xfrm>
                      <a:off x="0" y="0"/>
                      <a:ext cx="3291999" cy="2028403"/>
                    </a:xfrm>
                    <a:prstGeom prst="rect">
                      <a:avLst/>
                    </a:prstGeom>
                  </pic:spPr>
                </pic:pic>
              </a:graphicData>
            </a:graphic>
          </wp:inline>
        </w:drawing>
      </w:r>
    </w:p>
    <w:p w:rsidR="00402767" w:rsidRDefault="00402767" w:rsidP="00402767">
      <w:pPr>
        <w:pStyle w:val="Caption"/>
      </w:pPr>
      <w:r>
        <w:t>Figure 17-1: The pygame.org website.</w:t>
      </w:r>
    </w:p>
    <w:p w:rsidR="00402767" w:rsidRDefault="00402767" w:rsidP="00402767">
      <w:pPr>
        <w:pStyle w:val="Body"/>
      </w:pPr>
      <w:r>
        <w:t xml:space="preserve">The Pygame website at </w:t>
      </w:r>
      <w:r w:rsidRPr="00344534">
        <w:rPr>
          <w:rStyle w:val="URL"/>
        </w:rPr>
        <w:t>http://pygame.org</w:t>
      </w:r>
      <w:r>
        <w:t xml:space="preserve"> has information on how to use Pygame, as well as several other game programs made with Pygame. Figure 17-1 shows the Pygame website.</w:t>
      </w:r>
    </w:p>
    <w:p w:rsidR="00402767" w:rsidRDefault="00402767" w:rsidP="00402767">
      <w:pPr>
        <w:pStyle w:val="Heading2"/>
      </w:pPr>
      <w:bookmarkStart w:id="2" w:name="_Toc405145168"/>
      <w:r>
        <w:t>Hello World in Pygame</w:t>
      </w:r>
      <w:bookmarkEnd w:id="2"/>
    </w:p>
    <w:p w:rsidR="00402767" w:rsidRDefault="00402767" w:rsidP="00402767">
      <w:pPr>
        <w:pStyle w:val="Body"/>
      </w:pPr>
      <w:r>
        <w:t>The first Pygame program is a new “Hello World!” program like you created at the beginning of the book. This time, you’ll use Pygame to make “Hello world!” appear in a graphical window instead of as text.</w:t>
      </w:r>
    </w:p>
    <w:p w:rsidR="00402767" w:rsidRDefault="00402767" w:rsidP="00402767">
      <w:pPr>
        <w:pStyle w:val="Body"/>
      </w:pPr>
      <w:r>
        <w:t>Pygame doesn’t work well with the interactive shell. Because of this, you can only write Pygame programs and cannot send instructions to Pygame one at a time through the interactive shell.</w:t>
      </w:r>
    </w:p>
    <w:p w:rsidR="00402767" w:rsidRDefault="00402767" w:rsidP="00402767">
      <w:pPr>
        <w:pStyle w:val="Body"/>
      </w:pPr>
      <w:r>
        <w:t xml:space="preserve">Pygame programs also do not use the </w:t>
      </w:r>
      <w:r w:rsidRPr="0018517A">
        <w:rPr>
          <w:rStyle w:val="Literal"/>
        </w:rPr>
        <w:t>input()</w:t>
      </w:r>
      <w:r w:rsidRPr="00173EFC">
        <w:t xml:space="preserve"> function</w:t>
      </w:r>
      <w:r>
        <w:t>. There is no text input and output. Instead, the program displays output in a window by drawing graphics and text to the window. Pygame program’s input comes from the keyboard and the mouse through things called events. Events are explained in the next chapter.</w:t>
      </w:r>
    </w:p>
    <w:p w:rsidR="00402767" w:rsidRDefault="00402767" w:rsidP="00402767">
      <w:pPr>
        <w:pStyle w:val="Heading2"/>
      </w:pPr>
      <w:bookmarkStart w:id="3" w:name="_Toc405145169"/>
      <w:r>
        <w:t>Source Code of Hello World</w:t>
      </w:r>
      <w:bookmarkEnd w:id="3"/>
    </w:p>
    <w:p w:rsidR="00402767" w:rsidRDefault="00402767" w:rsidP="00402767">
      <w:pPr>
        <w:pStyle w:val="Body"/>
      </w:pPr>
      <w:r>
        <w:t xml:space="preserve">Type in the following code into the file editor, and save it as </w:t>
      </w:r>
      <w:r w:rsidRPr="00C32071">
        <w:rPr>
          <w:rStyle w:val="Emphasis"/>
        </w:rPr>
        <w:t>pygameHelloWorld.py</w:t>
      </w:r>
      <w:r>
        <w:t xml:space="preserve">. If you get errors after typing this code in, compare the code you typed to the book’s code with the online diff tool at </w:t>
      </w:r>
      <w:r>
        <w:rPr>
          <w:rStyle w:val="URL"/>
        </w:rPr>
        <w:t>http://invpy.com/diff/pygameHelloWorld</w:t>
      </w:r>
      <w:r>
        <w:t>.</w:t>
      </w:r>
    </w:p>
    <w:p w:rsidR="00402767" w:rsidRPr="00732137" w:rsidRDefault="00402767" w:rsidP="00402767">
      <w:pPr>
        <w:pStyle w:val="SourceCodeFilename"/>
      </w:pPr>
      <w:r>
        <w:lastRenderedPageBreak/>
        <w:t>pygameHelloWorld</w:t>
      </w:r>
      <w:r w:rsidRPr="00732137">
        <w:t>.py</w:t>
      </w:r>
    </w:p>
    <w:p w:rsidR="00402767" w:rsidRDefault="00402767" w:rsidP="00402767">
      <w:pPr>
        <w:pStyle w:val="SourceCode"/>
      </w:pPr>
      <w:r w:rsidRPr="00202D05">
        <w:rPr>
          <w:rStyle w:val="SourceLineNumber"/>
        </w:rPr>
        <w:t xml:space="preserve"> 1.</w:t>
      </w:r>
      <w:r>
        <w:t xml:space="preserve"> import pygame, sys</w:t>
      </w:r>
    </w:p>
    <w:p w:rsidR="00402767" w:rsidRDefault="00402767" w:rsidP="00402767">
      <w:pPr>
        <w:pStyle w:val="SourceCode"/>
      </w:pPr>
      <w:r w:rsidRPr="00202D05">
        <w:rPr>
          <w:rStyle w:val="SourceLineNumber"/>
        </w:rPr>
        <w:t xml:space="preserve"> 2.</w:t>
      </w:r>
      <w:r>
        <w:t xml:space="preserve"> from pygame.locals import *</w:t>
      </w:r>
    </w:p>
    <w:p w:rsidR="00402767" w:rsidRPr="00202D05" w:rsidRDefault="00402767" w:rsidP="00402767">
      <w:pPr>
        <w:pStyle w:val="SourceCode"/>
        <w:rPr>
          <w:rStyle w:val="SourceLineNumber"/>
        </w:rPr>
      </w:pPr>
      <w:r w:rsidRPr="00202D05">
        <w:rPr>
          <w:rStyle w:val="SourceLineNumber"/>
        </w:rPr>
        <w:t xml:space="preserve"> 3. </w:t>
      </w:r>
    </w:p>
    <w:p w:rsidR="00402767" w:rsidRPr="00201291" w:rsidRDefault="00402767" w:rsidP="00402767">
      <w:pPr>
        <w:pStyle w:val="SourceCode"/>
        <w:rPr>
          <w:rStyle w:val="SourceCodeComment"/>
        </w:rPr>
      </w:pPr>
      <w:r w:rsidRPr="00202D05">
        <w:rPr>
          <w:rStyle w:val="SourceLineNumber"/>
        </w:rPr>
        <w:t xml:space="preserve"> 4.</w:t>
      </w:r>
      <w:r>
        <w:t xml:space="preserve"> </w:t>
      </w:r>
      <w:r w:rsidRPr="00201291">
        <w:rPr>
          <w:rStyle w:val="SourceCodeComment"/>
        </w:rPr>
        <w:t># set up pygame</w:t>
      </w:r>
    </w:p>
    <w:p w:rsidR="00402767" w:rsidRDefault="00402767" w:rsidP="00402767">
      <w:pPr>
        <w:pStyle w:val="SourceCode"/>
      </w:pPr>
      <w:r w:rsidRPr="00202D05">
        <w:rPr>
          <w:rStyle w:val="SourceLineNumber"/>
        </w:rPr>
        <w:t xml:space="preserve"> 5.</w:t>
      </w:r>
      <w:r>
        <w:t xml:space="preserve"> pygame.init()</w:t>
      </w:r>
    </w:p>
    <w:p w:rsidR="00402767" w:rsidRPr="00202D05" w:rsidRDefault="00402767" w:rsidP="00402767">
      <w:pPr>
        <w:pStyle w:val="SourceCode"/>
        <w:rPr>
          <w:rStyle w:val="SourceLineNumber"/>
        </w:rPr>
      </w:pPr>
      <w:r w:rsidRPr="00202D05">
        <w:rPr>
          <w:rStyle w:val="SourceLineNumber"/>
        </w:rPr>
        <w:t xml:space="preserve"> 6. </w:t>
      </w:r>
    </w:p>
    <w:p w:rsidR="00402767" w:rsidRPr="00201291" w:rsidRDefault="00402767" w:rsidP="00402767">
      <w:pPr>
        <w:pStyle w:val="SourceCode"/>
        <w:rPr>
          <w:rStyle w:val="SourceCodeComment"/>
        </w:rPr>
      </w:pPr>
      <w:r w:rsidRPr="00202D05">
        <w:rPr>
          <w:rStyle w:val="SourceLineNumber"/>
        </w:rPr>
        <w:t xml:space="preserve"> 7.</w:t>
      </w:r>
      <w:r>
        <w:t xml:space="preserve"> </w:t>
      </w:r>
      <w:r w:rsidRPr="00201291">
        <w:rPr>
          <w:rStyle w:val="SourceCodeComment"/>
        </w:rPr>
        <w:t># set up the window</w:t>
      </w:r>
    </w:p>
    <w:p w:rsidR="00402767" w:rsidRDefault="00402767" w:rsidP="00402767">
      <w:pPr>
        <w:pStyle w:val="SourceCode"/>
      </w:pPr>
      <w:r w:rsidRPr="00202D05">
        <w:rPr>
          <w:rStyle w:val="SourceLineNumber"/>
        </w:rPr>
        <w:t xml:space="preserve"> 8.</w:t>
      </w:r>
      <w:r>
        <w:t xml:space="preserve"> windowSurface = pygame.display.set_mode((500, 400), 0, 32)</w:t>
      </w:r>
    </w:p>
    <w:p w:rsidR="00402767" w:rsidRDefault="00402767" w:rsidP="00402767">
      <w:pPr>
        <w:pStyle w:val="SourceCode"/>
      </w:pPr>
      <w:r w:rsidRPr="00202D05">
        <w:rPr>
          <w:rStyle w:val="SourceLineNumber"/>
        </w:rPr>
        <w:t xml:space="preserve"> 9.</w:t>
      </w:r>
      <w:r>
        <w:t xml:space="preserve"> pygame.display.set_caption('Hello world!')</w:t>
      </w:r>
    </w:p>
    <w:p w:rsidR="00402767" w:rsidRPr="00202D05" w:rsidRDefault="00402767" w:rsidP="00402767">
      <w:pPr>
        <w:pStyle w:val="SourceCode"/>
        <w:rPr>
          <w:rStyle w:val="SourceLineNumber"/>
        </w:rPr>
      </w:pPr>
      <w:r w:rsidRPr="00202D05">
        <w:rPr>
          <w:rStyle w:val="SourceLineNumber"/>
        </w:rPr>
        <w:t xml:space="preserve">10. </w:t>
      </w:r>
    </w:p>
    <w:p w:rsidR="00402767" w:rsidRPr="00201291" w:rsidRDefault="00402767" w:rsidP="00402767">
      <w:pPr>
        <w:pStyle w:val="SourceCode"/>
        <w:rPr>
          <w:rStyle w:val="SourceCodeComment"/>
        </w:rPr>
      </w:pPr>
      <w:r w:rsidRPr="00202D05">
        <w:rPr>
          <w:rStyle w:val="SourceLineNumber"/>
        </w:rPr>
        <w:t>11.</w:t>
      </w:r>
      <w:r>
        <w:t xml:space="preserve"> </w:t>
      </w:r>
      <w:r w:rsidRPr="00201291">
        <w:rPr>
          <w:rStyle w:val="SourceCodeComment"/>
        </w:rPr>
        <w:t># set up the colors</w:t>
      </w:r>
    </w:p>
    <w:p w:rsidR="00402767" w:rsidRDefault="00402767" w:rsidP="00402767">
      <w:pPr>
        <w:pStyle w:val="SourceCode"/>
      </w:pPr>
      <w:r w:rsidRPr="00202D05">
        <w:rPr>
          <w:rStyle w:val="SourceLineNumber"/>
        </w:rPr>
        <w:t>12.</w:t>
      </w:r>
      <w:r>
        <w:t xml:space="preserve"> BLACK = (0, 0, 0)</w:t>
      </w:r>
    </w:p>
    <w:p w:rsidR="00402767" w:rsidRDefault="00402767" w:rsidP="00402767">
      <w:pPr>
        <w:pStyle w:val="SourceCode"/>
      </w:pPr>
      <w:r w:rsidRPr="00202D05">
        <w:rPr>
          <w:rStyle w:val="SourceLineNumber"/>
        </w:rPr>
        <w:t>13.</w:t>
      </w:r>
      <w:r>
        <w:t xml:space="preserve"> WHITE = (255, 255, 255)</w:t>
      </w:r>
    </w:p>
    <w:p w:rsidR="00402767" w:rsidRDefault="00402767" w:rsidP="00402767">
      <w:pPr>
        <w:pStyle w:val="SourceCode"/>
      </w:pPr>
      <w:r w:rsidRPr="00202D05">
        <w:rPr>
          <w:rStyle w:val="SourceLineNumber"/>
        </w:rPr>
        <w:t>14.</w:t>
      </w:r>
      <w:r>
        <w:t xml:space="preserve"> RED = (255, 0, 0)</w:t>
      </w:r>
    </w:p>
    <w:p w:rsidR="00402767" w:rsidRDefault="00402767" w:rsidP="00402767">
      <w:pPr>
        <w:pStyle w:val="SourceCode"/>
      </w:pPr>
      <w:r w:rsidRPr="00202D05">
        <w:rPr>
          <w:rStyle w:val="SourceLineNumber"/>
        </w:rPr>
        <w:t>15.</w:t>
      </w:r>
      <w:r>
        <w:t xml:space="preserve"> GREEN = (0, 255, 0)</w:t>
      </w:r>
    </w:p>
    <w:p w:rsidR="00402767" w:rsidRDefault="00402767" w:rsidP="00402767">
      <w:pPr>
        <w:pStyle w:val="SourceCode"/>
      </w:pPr>
      <w:r w:rsidRPr="00202D05">
        <w:rPr>
          <w:rStyle w:val="SourceLineNumber"/>
        </w:rPr>
        <w:t>16.</w:t>
      </w:r>
      <w:r>
        <w:t xml:space="preserve"> BLUE = (0, 0, 255)</w:t>
      </w:r>
    </w:p>
    <w:p w:rsidR="00402767" w:rsidRPr="00202D05" w:rsidRDefault="00402767" w:rsidP="00402767">
      <w:pPr>
        <w:pStyle w:val="SourceCode"/>
        <w:rPr>
          <w:rStyle w:val="SourceLineNumber"/>
        </w:rPr>
      </w:pPr>
      <w:r w:rsidRPr="00202D05">
        <w:rPr>
          <w:rStyle w:val="SourceLineNumber"/>
        </w:rPr>
        <w:t xml:space="preserve">17. </w:t>
      </w:r>
    </w:p>
    <w:p w:rsidR="00402767" w:rsidRPr="00201291" w:rsidRDefault="00402767" w:rsidP="00402767">
      <w:pPr>
        <w:pStyle w:val="SourceCode"/>
        <w:rPr>
          <w:rStyle w:val="SourceCodeComment"/>
        </w:rPr>
      </w:pPr>
      <w:r w:rsidRPr="00202D05">
        <w:rPr>
          <w:rStyle w:val="SourceLineNumber"/>
        </w:rPr>
        <w:t>18.</w:t>
      </w:r>
      <w:r>
        <w:t xml:space="preserve"> </w:t>
      </w:r>
      <w:r w:rsidRPr="00201291">
        <w:rPr>
          <w:rStyle w:val="SourceCodeComment"/>
        </w:rPr>
        <w:t># set up fonts</w:t>
      </w:r>
    </w:p>
    <w:p w:rsidR="00402767" w:rsidRPr="00E41017" w:rsidRDefault="00402767" w:rsidP="00402767">
      <w:pPr>
        <w:pStyle w:val="SourceCode"/>
        <w:rPr>
          <w:lang w:val="fr-FR"/>
        </w:rPr>
      </w:pPr>
      <w:r w:rsidRPr="00E41017">
        <w:rPr>
          <w:rStyle w:val="SourceLineNumber"/>
          <w:lang w:val="fr-FR"/>
        </w:rPr>
        <w:t>19.</w:t>
      </w:r>
      <w:r w:rsidRPr="00E41017">
        <w:rPr>
          <w:lang w:val="fr-FR"/>
        </w:rPr>
        <w:t xml:space="preserve"> basicFont = pygame.font.SysFont(None, 48)</w:t>
      </w:r>
    </w:p>
    <w:p w:rsidR="00402767" w:rsidRPr="00202D05" w:rsidRDefault="00402767" w:rsidP="00402767">
      <w:pPr>
        <w:pStyle w:val="SourceCode"/>
        <w:rPr>
          <w:rStyle w:val="SourceLineNumber"/>
        </w:rPr>
      </w:pPr>
      <w:r w:rsidRPr="00202D05">
        <w:rPr>
          <w:rStyle w:val="SourceLineNumber"/>
        </w:rPr>
        <w:t xml:space="preserve">20. </w:t>
      </w:r>
    </w:p>
    <w:p w:rsidR="00402767" w:rsidRPr="00201291" w:rsidRDefault="00402767" w:rsidP="00402767">
      <w:pPr>
        <w:pStyle w:val="SourceCode"/>
        <w:rPr>
          <w:rStyle w:val="SourceCodeComment"/>
        </w:rPr>
      </w:pPr>
      <w:r w:rsidRPr="00202D05">
        <w:rPr>
          <w:rStyle w:val="SourceLineNumber"/>
        </w:rPr>
        <w:t>21.</w:t>
      </w:r>
      <w:r>
        <w:t xml:space="preserve"> </w:t>
      </w:r>
      <w:r w:rsidRPr="00201291">
        <w:rPr>
          <w:rStyle w:val="SourceCodeComment"/>
        </w:rPr>
        <w:t># set up the text</w:t>
      </w:r>
    </w:p>
    <w:p w:rsidR="00402767" w:rsidRDefault="00402767" w:rsidP="00402767">
      <w:pPr>
        <w:pStyle w:val="SourceCode"/>
      </w:pPr>
      <w:r w:rsidRPr="00202D05">
        <w:rPr>
          <w:rStyle w:val="SourceLineNumber"/>
        </w:rPr>
        <w:t>22.</w:t>
      </w:r>
      <w:r>
        <w:t xml:space="preserve"> text = basicFont.render('Hello world!', True, WHITE, BLUE)</w:t>
      </w:r>
    </w:p>
    <w:p w:rsidR="00402767" w:rsidRDefault="00402767" w:rsidP="00402767">
      <w:pPr>
        <w:pStyle w:val="SourceCode"/>
      </w:pPr>
      <w:r w:rsidRPr="00202D05">
        <w:rPr>
          <w:rStyle w:val="SourceLineNumber"/>
        </w:rPr>
        <w:t>23.</w:t>
      </w:r>
      <w:r>
        <w:t xml:space="preserve"> textRect = text.get_rect()</w:t>
      </w:r>
    </w:p>
    <w:p w:rsidR="00402767" w:rsidRDefault="00402767" w:rsidP="00402767">
      <w:pPr>
        <w:pStyle w:val="SourceCode"/>
      </w:pPr>
      <w:r w:rsidRPr="00202D05">
        <w:rPr>
          <w:rStyle w:val="SourceLineNumber"/>
        </w:rPr>
        <w:t>24.</w:t>
      </w:r>
      <w:r>
        <w:t xml:space="preserve"> textRect.centerx = windowSurface.get_rect().centerx</w:t>
      </w:r>
    </w:p>
    <w:p w:rsidR="00402767" w:rsidRDefault="00402767" w:rsidP="00402767">
      <w:pPr>
        <w:pStyle w:val="SourceCode"/>
      </w:pPr>
      <w:r w:rsidRPr="00202D05">
        <w:rPr>
          <w:rStyle w:val="SourceLineNumber"/>
        </w:rPr>
        <w:t>25.</w:t>
      </w:r>
      <w:r>
        <w:t xml:space="preserve"> textRect.centery = windowSurface.get_rect().centery</w:t>
      </w:r>
    </w:p>
    <w:p w:rsidR="00402767" w:rsidRPr="00202D05" w:rsidRDefault="00402767" w:rsidP="00402767">
      <w:pPr>
        <w:pStyle w:val="SourceCode"/>
        <w:rPr>
          <w:rStyle w:val="SourceLineNumber"/>
        </w:rPr>
      </w:pPr>
      <w:r w:rsidRPr="00202D05">
        <w:rPr>
          <w:rStyle w:val="SourceLineNumber"/>
        </w:rPr>
        <w:t xml:space="preserve">26. </w:t>
      </w:r>
    </w:p>
    <w:p w:rsidR="00402767" w:rsidRPr="00201291" w:rsidRDefault="00402767" w:rsidP="00402767">
      <w:pPr>
        <w:pStyle w:val="SourceCode"/>
        <w:rPr>
          <w:rStyle w:val="SourceCodeComment"/>
        </w:rPr>
      </w:pPr>
      <w:r w:rsidRPr="00202D05">
        <w:rPr>
          <w:rStyle w:val="SourceLineNumber"/>
        </w:rPr>
        <w:t>27.</w:t>
      </w:r>
      <w:r>
        <w:t xml:space="preserve"> </w:t>
      </w:r>
      <w:r w:rsidRPr="00201291">
        <w:rPr>
          <w:rStyle w:val="SourceCodeComment"/>
        </w:rPr>
        <w:t># draw the white background onto the surface</w:t>
      </w:r>
    </w:p>
    <w:p w:rsidR="00402767" w:rsidRDefault="00402767" w:rsidP="00402767">
      <w:pPr>
        <w:pStyle w:val="SourceCode"/>
      </w:pPr>
      <w:r w:rsidRPr="00202D05">
        <w:rPr>
          <w:rStyle w:val="SourceLineNumber"/>
        </w:rPr>
        <w:t>28.</w:t>
      </w:r>
      <w:r>
        <w:t xml:space="preserve"> windowSurface.fill(WHITE)</w:t>
      </w:r>
    </w:p>
    <w:p w:rsidR="00402767" w:rsidRPr="00202D05" w:rsidRDefault="00402767" w:rsidP="00402767">
      <w:pPr>
        <w:pStyle w:val="SourceCode"/>
        <w:rPr>
          <w:rStyle w:val="SourceLineNumber"/>
        </w:rPr>
      </w:pPr>
      <w:r w:rsidRPr="00202D05">
        <w:rPr>
          <w:rStyle w:val="SourceLineNumber"/>
        </w:rPr>
        <w:t xml:space="preserve">29. </w:t>
      </w:r>
    </w:p>
    <w:p w:rsidR="00402767" w:rsidRPr="00201291" w:rsidRDefault="00402767" w:rsidP="00402767">
      <w:pPr>
        <w:pStyle w:val="SourceCode"/>
        <w:rPr>
          <w:rStyle w:val="SourceCodeComment"/>
        </w:rPr>
      </w:pPr>
      <w:r w:rsidRPr="00202D05">
        <w:rPr>
          <w:rStyle w:val="SourceLineNumber"/>
        </w:rPr>
        <w:t>30.</w:t>
      </w:r>
      <w:r>
        <w:t xml:space="preserve"> </w:t>
      </w:r>
      <w:r w:rsidRPr="00201291">
        <w:rPr>
          <w:rStyle w:val="SourceCodeComment"/>
        </w:rPr>
        <w:t># draw a green polygon onto the surface</w:t>
      </w:r>
    </w:p>
    <w:p w:rsidR="00402767" w:rsidRDefault="00402767" w:rsidP="00402767">
      <w:pPr>
        <w:pStyle w:val="SourceCode"/>
      </w:pPr>
      <w:r w:rsidRPr="00202D05">
        <w:rPr>
          <w:rStyle w:val="SourceLineNumber"/>
        </w:rPr>
        <w:t>31.</w:t>
      </w:r>
      <w:r>
        <w:t xml:space="preserve"> pygame.draw.polygon(windowSurface, GREEN, ((146, 0), (291, 106), (236, 277), (56, 277), (0, 106)))</w:t>
      </w:r>
    </w:p>
    <w:p w:rsidR="00402767" w:rsidRPr="00202D05" w:rsidRDefault="00402767" w:rsidP="00402767">
      <w:pPr>
        <w:pStyle w:val="SourceCode"/>
        <w:rPr>
          <w:rStyle w:val="SourceLineNumber"/>
        </w:rPr>
      </w:pPr>
      <w:r w:rsidRPr="00202D05">
        <w:rPr>
          <w:rStyle w:val="SourceLineNumber"/>
        </w:rPr>
        <w:t xml:space="preserve">32. </w:t>
      </w:r>
    </w:p>
    <w:p w:rsidR="00402767" w:rsidRPr="00201291" w:rsidRDefault="00402767" w:rsidP="00402767">
      <w:pPr>
        <w:pStyle w:val="SourceCode"/>
        <w:rPr>
          <w:rStyle w:val="SourceCodeComment"/>
        </w:rPr>
      </w:pPr>
      <w:r w:rsidRPr="00202D05">
        <w:rPr>
          <w:rStyle w:val="SourceLineNumber"/>
        </w:rPr>
        <w:t>33.</w:t>
      </w:r>
      <w:r>
        <w:t xml:space="preserve"> </w:t>
      </w:r>
      <w:r w:rsidRPr="00201291">
        <w:rPr>
          <w:rStyle w:val="SourceCodeComment"/>
        </w:rPr>
        <w:t># draw some blue lines onto the surface</w:t>
      </w:r>
    </w:p>
    <w:p w:rsidR="00402767" w:rsidRDefault="00402767" w:rsidP="00402767">
      <w:pPr>
        <w:pStyle w:val="SourceCode"/>
      </w:pPr>
      <w:r w:rsidRPr="00202D05">
        <w:rPr>
          <w:rStyle w:val="SourceLineNumber"/>
        </w:rPr>
        <w:t>34.</w:t>
      </w:r>
      <w:r>
        <w:t xml:space="preserve"> pygame.draw.line(windowSurface, BLUE, (60, 60), (120, 60), 4)</w:t>
      </w:r>
    </w:p>
    <w:p w:rsidR="00402767" w:rsidRDefault="00402767" w:rsidP="00402767">
      <w:pPr>
        <w:pStyle w:val="SourceCode"/>
      </w:pPr>
      <w:r w:rsidRPr="00202D05">
        <w:rPr>
          <w:rStyle w:val="SourceLineNumber"/>
        </w:rPr>
        <w:t>35.</w:t>
      </w:r>
      <w:r>
        <w:t xml:space="preserve"> pygame.draw.line(windowSurface, BLUE, (120, 60), (60, 120))</w:t>
      </w:r>
    </w:p>
    <w:p w:rsidR="00402767" w:rsidRDefault="00402767" w:rsidP="00402767">
      <w:pPr>
        <w:pStyle w:val="SourceCode"/>
      </w:pPr>
      <w:r w:rsidRPr="00202D05">
        <w:rPr>
          <w:rStyle w:val="SourceLineNumber"/>
        </w:rPr>
        <w:t>36.</w:t>
      </w:r>
      <w:r>
        <w:t xml:space="preserve"> pygame.draw.line(windowSurface, BLUE, (60, 120), (120, 120), 4)</w:t>
      </w:r>
    </w:p>
    <w:p w:rsidR="00402767" w:rsidRPr="00202D05" w:rsidRDefault="00402767" w:rsidP="00402767">
      <w:pPr>
        <w:pStyle w:val="SourceCode"/>
        <w:rPr>
          <w:rStyle w:val="SourceLineNumber"/>
        </w:rPr>
      </w:pPr>
      <w:r w:rsidRPr="00202D05">
        <w:rPr>
          <w:rStyle w:val="SourceLineNumber"/>
        </w:rPr>
        <w:t xml:space="preserve">37. </w:t>
      </w:r>
    </w:p>
    <w:p w:rsidR="00402767" w:rsidRPr="00201291" w:rsidRDefault="00402767" w:rsidP="00402767">
      <w:pPr>
        <w:pStyle w:val="SourceCode"/>
        <w:rPr>
          <w:rStyle w:val="SourceCodeComment"/>
        </w:rPr>
      </w:pPr>
      <w:r w:rsidRPr="00202D05">
        <w:rPr>
          <w:rStyle w:val="SourceLineNumber"/>
        </w:rPr>
        <w:t>38.</w:t>
      </w:r>
      <w:r>
        <w:t xml:space="preserve"> </w:t>
      </w:r>
      <w:r w:rsidRPr="00201291">
        <w:rPr>
          <w:rStyle w:val="SourceCodeComment"/>
        </w:rPr>
        <w:t># draw a blue circle onto the surface</w:t>
      </w:r>
    </w:p>
    <w:p w:rsidR="00402767" w:rsidRDefault="00402767" w:rsidP="00402767">
      <w:pPr>
        <w:pStyle w:val="SourceCode"/>
      </w:pPr>
      <w:r w:rsidRPr="00202D05">
        <w:rPr>
          <w:rStyle w:val="SourceLineNumber"/>
        </w:rPr>
        <w:t>39.</w:t>
      </w:r>
      <w:r>
        <w:t xml:space="preserve"> pygame.draw.circle(windowSurface, BLUE, (300, 50), 20, 0)</w:t>
      </w:r>
    </w:p>
    <w:p w:rsidR="00402767" w:rsidRPr="00202D05" w:rsidRDefault="00402767" w:rsidP="00402767">
      <w:pPr>
        <w:pStyle w:val="SourceCode"/>
        <w:rPr>
          <w:rStyle w:val="SourceLineNumber"/>
        </w:rPr>
      </w:pPr>
      <w:r w:rsidRPr="00202D05">
        <w:rPr>
          <w:rStyle w:val="SourceLineNumber"/>
        </w:rPr>
        <w:t xml:space="preserve">40. </w:t>
      </w:r>
    </w:p>
    <w:p w:rsidR="00402767" w:rsidRDefault="00402767" w:rsidP="00402767">
      <w:pPr>
        <w:pStyle w:val="SourceCode"/>
      </w:pPr>
      <w:r w:rsidRPr="00202D05">
        <w:rPr>
          <w:rStyle w:val="SourceLineNumber"/>
        </w:rPr>
        <w:t>41.</w:t>
      </w:r>
      <w:r>
        <w:t xml:space="preserve"> </w:t>
      </w:r>
      <w:r w:rsidRPr="00201291">
        <w:rPr>
          <w:rStyle w:val="SourceCodeComment"/>
        </w:rPr>
        <w:t># draw a red ellipse onto the surface</w:t>
      </w:r>
    </w:p>
    <w:p w:rsidR="00402767" w:rsidRDefault="00402767" w:rsidP="00402767">
      <w:pPr>
        <w:pStyle w:val="SourceCode"/>
      </w:pPr>
      <w:r w:rsidRPr="00202D05">
        <w:rPr>
          <w:rStyle w:val="SourceLineNumber"/>
        </w:rPr>
        <w:t>42.</w:t>
      </w:r>
      <w:r>
        <w:t xml:space="preserve"> pygame.draw.ellipse(windowSurface, RED, (300, 250, 40, 80), 1)</w:t>
      </w:r>
    </w:p>
    <w:p w:rsidR="00402767" w:rsidRPr="00202D05" w:rsidRDefault="00402767" w:rsidP="00402767">
      <w:pPr>
        <w:pStyle w:val="SourceCode"/>
        <w:rPr>
          <w:rStyle w:val="SourceLineNumber"/>
        </w:rPr>
      </w:pPr>
      <w:r w:rsidRPr="00202D05">
        <w:rPr>
          <w:rStyle w:val="SourceLineNumber"/>
        </w:rPr>
        <w:t xml:space="preserve">43. </w:t>
      </w:r>
    </w:p>
    <w:p w:rsidR="00402767" w:rsidRPr="00201291" w:rsidRDefault="00402767" w:rsidP="00402767">
      <w:pPr>
        <w:pStyle w:val="SourceCode"/>
        <w:rPr>
          <w:rStyle w:val="SourceCodeComment"/>
        </w:rPr>
      </w:pPr>
      <w:r w:rsidRPr="00202D05">
        <w:rPr>
          <w:rStyle w:val="SourceLineNumber"/>
        </w:rPr>
        <w:t>44.</w:t>
      </w:r>
      <w:r>
        <w:t xml:space="preserve"> </w:t>
      </w:r>
      <w:r w:rsidRPr="00201291">
        <w:rPr>
          <w:rStyle w:val="SourceCodeComment"/>
        </w:rPr>
        <w:t># draw the text's background rectangle onto the surface</w:t>
      </w:r>
    </w:p>
    <w:p w:rsidR="00402767" w:rsidRDefault="00402767" w:rsidP="00402767">
      <w:pPr>
        <w:pStyle w:val="SourceCode"/>
      </w:pPr>
      <w:r w:rsidRPr="00202D05">
        <w:rPr>
          <w:rStyle w:val="SourceLineNumber"/>
        </w:rPr>
        <w:lastRenderedPageBreak/>
        <w:t>45.</w:t>
      </w:r>
      <w:r>
        <w:t xml:space="preserve"> pygame.draw.rect(windowSurface, RED, (textRect.left - 20, textRect.top - 20, textRect.width + 40, textRect.height + 40))</w:t>
      </w:r>
    </w:p>
    <w:p w:rsidR="00402767" w:rsidRPr="00202D05" w:rsidRDefault="00402767" w:rsidP="00402767">
      <w:pPr>
        <w:pStyle w:val="SourceCode"/>
        <w:rPr>
          <w:rStyle w:val="SourceLineNumber"/>
        </w:rPr>
      </w:pPr>
      <w:r w:rsidRPr="00202D05">
        <w:rPr>
          <w:rStyle w:val="SourceLineNumber"/>
        </w:rPr>
        <w:t xml:space="preserve">46. </w:t>
      </w:r>
    </w:p>
    <w:p w:rsidR="00402767" w:rsidRPr="00201291" w:rsidRDefault="00402767" w:rsidP="00402767">
      <w:pPr>
        <w:pStyle w:val="SourceCode"/>
        <w:rPr>
          <w:rStyle w:val="SourceCodeComment"/>
        </w:rPr>
      </w:pPr>
      <w:r w:rsidRPr="00202D05">
        <w:rPr>
          <w:rStyle w:val="SourceLineNumber"/>
        </w:rPr>
        <w:t>47.</w:t>
      </w:r>
      <w:r>
        <w:t xml:space="preserve"> </w:t>
      </w:r>
      <w:r w:rsidRPr="00201291">
        <w:rPr>
          <w:rStyle w:val="SourceCodeComment"/>
        </w:rPr>
        <w:t># get a pixel array of the surface</w:t>
      </w:r>
    </w:p>
    <w:p w:rsidR="00402767" w:rsidRDefault="00402767" w:rsidP="00402767">
      <w:pPr>
        <w:pStyle w:val="SourceCode"/>
      </w:pPr>
      <w:r w:rsidRPr="00202D05">
        <w:rPr>
          <w:rStyle w:val="SourceLineNumber"/>
        </w:rPr>
        <w:t>48.</w:t>
      </w:r>
      <w:r>
        <w:t xml:space="preserve"> pixArray = pygame.PixelArray(windowSurface)</w:t>
      </w:r>
    </w:p>
    <w:p w:rsidR="00402767" w:rsidRDefault="00402767" w:rsidP="00402767">
      <w:pPr>
        <w:pStyle w:val="SourceCode"/>
      </w:pPr>
      <w:r w:rsidRPr="00202D05">
        <w:rPr>
          <w:rStyle w:val="SourceLineNumber"/>
        </w:rPr>
        <w:t>49.</w:t>
      </w:r>
      <w:r>
        <w:t xml:space="preserve"> pixArray[480][380] = BLACK</w:t>
      </w:r>
    </w:p>
    <w:p w:rsidR="00402767" w:rsidRDefault="00402767" w:rsidP="00402767">
      <w:pPr>
        <w:pStyle w:val="SourceCode"/>
      </w:pPr>
      <w:r w:rsidRPr="00202D05">
        <w:rPr>
          <w:rStyle w:val="SourceLineNumber"/>
        </w:rPr>
        <w:t>50.</w:t>
      </w:r>
      <w:r>
        <w:t xml:space="preserve"> del pixArray</w:t>
      </w:r>
    </w:p>
    <w:p w:rsidR="00402767" w:rsidRPr="00202D05" w:rsidRDefault="00402767" w:rsidP="00402767">
      <w:pPr>
        <w:pStyle w:val="SourceCode"/>
        <w:rPr>
          <w:rStyle w:val="SourceLineNumber"/>
        </w:rPr>
      </w:pPr>
      <w:r w:rsidRPr="00202D05">
        <w:rPr>
          <w:rStyle w:val="SourceLineNumber"/>
        </w:rPr>
        <w:t xml:space="preserve">51. </w:t>
      </w:r>
    </w:p>
    <w:p w:rsidR="00402767" w:rsidRPr="00201291" w:rsidRDefault="00402767" w:rsidP="00402767">
      <w:pPr>
        <w:pStyle w:val="SourceCode"/>
        <w:rPr>
          <w:rStyle w:val="SourceCodeComment"/>
        </w:rPr>
      </w:pPr>
      <w:r w:rsidRPr="00202D05">
        <w:rPr>
          <w:rStyle w:val="SourceLineNumber"/>
        </w:rPr>
        <w:t>52.</w:t>
      </w:r>
      <w:r>
        <w:t xml:space="preserve"> </w:t>
      </w:r>
      <w:r w:rsidRPr="00201291">
        <w:rPr>
          <w:rStyle w:val="SourceCodeComment"/>
        </w:rPr>
        <w:t># draw the text onto the surface</w:t>
      </w:r>
    </w:p>
    <w:p w:rsidR="00402767" w:rsidRDefault="00402767" w:rsidP="00402767">
      <w:pPr>
        <w:pStyle w:val="SourceCode"/>
      </w:pPr>
      <w:r w:rsidRPr="00202D05">
        <w:rPr>
          <w:rStyle w:val="SourceLineNumber"/>
        </w:rPr>
        <w:t>53.</w:t>
      </w:r>
      <w:r>
        <w:t xml:space="preserve"> windowSurface.blit(text, textRect)</w:t>
      </w:r>
    </w:p>
    <w:p w:rsidR="00402767" w:rsidRPr="00202D05" w:rsidRDefault="00402767" w:rsidP="00402767">
      <w:pPr>
        <w:pStyle w:val="SourceCode"/>
        <w:rPr>
          <w:rStyle w:val="SourceLineNumber"/>
        </w:rPr>
      </w:pPr>
      <w:r w:rsidRPr="00202D05">
        <w:rPr>
          <w:rStyle w:val="SourceLineNumber"/>
        </w:rPr>
        <w:t xml:space="preserve">54. </w:t>
      </w:r>
    </w:p>
    <w:p w:rsidR="00402767" w:rsidRDefault="00402767" w:rsidP="00402767">
      <w:pPr>
        <w:pStyle w:val="SourceCode"/>
      </w:pPr>
      <w:r w:rsidRPr="00202D05">
        <w:rPr>
          <w:rStyle w:val="SourceLineNumber"/>
        </w:rPr>
        <w:t>55.</w:t>
      </w:r>
      <w:r>
        <w:t xml:space="preserve"> </w:t>
      </w:r>
      <w:r w:rsidRPr="00201291">
        <w:rPr>
          <w:rStyle w:val="SourceCodeComment"/>
        </w:rPr>
        <w:t># draw the window onto the screen</w:t>
      </w:r>
    </w:p>
    <w:p w:rsidR="00402767" w:rsidRDefault="00402767" w:rsidP="00402767">
      <w:pPr>
        <w:pStyle w:val="SourceCode"/>
      </w:pPr>
      <w:r w:rsidRPr="00202D05">
        <w:rPr>
          <w:rStyle w:val="SourceLineNumber"/>
        </w:rPr>
        <w:t>56.</w:t>
      </w:r>
      <w:r>
        <w:t xml:space="preserve"> pygame.display.update()</w:t>
      </w:r>
    </w:p>
    <w:p w:rsidR="00402767" w:rsidRPr="00202D05" w:rsidRDefault="00402767" w:rsidP="00402767">
      <w:pPr>
        <w:pStyle w:val="SourceCode"/>
        <w:rPr>
          <w:rStyle w:val="SourceLineNumber"/>
        </w:rPr>
      </w:pPr>
      <w:r w:rsidRPr="00202D05">
        <w:rPr>
          <w:rStyle w:val="SourceLineNumber"/>
        </w:rPr>
        <w:t xml:space="preserve">57. </w:t>
      </w:r>
    </w:p>
    <w:p w:rsidR="00402767" w:rsidRPr="00201291" w:rsidRDefault="00402767" w:rsidP="00402767">
      <w:pPr>
        <w:pStyle w:val="SourceCode"/>
        <w:rPr>
          <w:rStyle w:val="SourceCodeComment"/>
        </w:rPr>
      </w:pPr>
      <w:r w:rsidRPr="00202D05">
        <w:rPr>
          <w:rStyle w:val="SourceLineNumber"/>
        </w:rPr>
        <w:t>58.</w:t>
      </w:r>
      <w:r>
        <w:t xml:space="preserve"> </w:t>
      </w:r>
      <w:r w:rsidRPr="00201291">
        <w:rPr>
          <w:rStyle w:val="SourceCodeComment"/>
        </w:rPr>
        <w:t># run the game loop</w:t>
      </w:r>
    </w:p>
    <w:p w:rsidR="00402767" w:rsidRDefault="00402767" w:rsidP="00402767">
      <w:pPr>
        <w:pStyle w:val="SourceCode"/>
      </w:pPr>
      <w:r w:rsidRPr="00202D05">
        <w:rPr>
          <w:rStyle w:val="SourceLineNumber"/>
        </w:rPr>
        <w:t>59.</w:t>
      </w:r>
      <w:r>
        <w:t xml:space="preserve"> while True:</w:t>
      </w:r>
    </w:p>
    <w:p w:rsidR="00402767" w:rsidRDefault="00402767" w:rsidP="00402767">
      <w:pPr>
        <w:pStyle w:val="SourceCode"/>
      </w:pPr>
      <w:r w:rsidRPr="00202D05">
        <w:rPr>
          <w:rStyle w:val="SourceLineNumber"/>
        </w:rPr>
        <w:t>60.</w:t>
      </w:r>
      <w:r>
        <w:t xml:space="preserve">     for event in pygame.event.get():</w:t>
      </w:r>
    </w:p>
    <w:p w:rsidR="00402767" w:rsidRDefault="00402767" w:rsidP="00402767">
      <w:pPr>
        <w:pStyle w:val="SourceCode"/>
      </w:pPr>
      <w:r w:rsidRPr="00202D05">
        <w:rPr>
          <w:rStyle w:val="SourceLineNumber"/>
        </w:rPr>
        <w:t>61.</w:t>
      </w:r>
      <w:r>
        <w:t xml:space="preserve">         if event.type == QUIT:</w:t>
      </w:r>
    </w:p>
    <w:p w:rsidR="00402767" w:rsidRDefault="00402767" w:rsidP="00402767">
      <w:pPr>
        <w:pStyle w:val="SourceCode"/>
      </w:pPr>
      <w:r w:rsidRPr="00202D05">
        <w:rPr>
          <w:rStyle w:val="SourceLineNumber"/>
        </w:rPr>
        <w:t>62.</w:t>
      </w:r>
      <w:r>
        <w:t xml:space="preserve">             pygame.quit()</w:t>
      </w:r>
    </w:p>
    <w:p w:rsidR="00402767" w:rsidRDefault="00402767" w:rsidP="00402767">
      <w:pPr>
        <w:pStyle w:val="SourceCode"/>
      </w:pPr>
      <w:r w:rsidRPr="00202D05">
        <w:rPr>
          <w:rStyle w:val="SourceLineNumber"/>
        </w:rPr>
        <w:t>63.</w:t>
      </w:r>
      <w:r>
        <w:t xml:space="preserve">             sys.exit()</w:t>
      </w:r>
    </w:p>
    <w:p w:rsidR="00402767" w:rsidRDefault="00402767" w:rsidP="00402767">
      <w:pPr>
        <w:pStyle w:val="Heading2"/>
      </w:pPr>
      <w:bookmarkStart w:id="4" w:name="_Toc405145170"/>
      <w:r>
        <w:t>Running the Hello World Program</w:t>
      </w:r>
      <w:bookmarkEnd w:id="4"/>
    </w:p>
    <w:p w:rsidR="00402767" w:rsidRDefault="00402767" w:rsidP="00402767">
      <w:pPr>
        <w:pStyle w:val="Body"/>
      </w:pPr>
      <w:r>
        <w:t>When you run this program, you should see a new window appear which looks like Figure 17-2.</w:t>
      </w:r>
    </w:p>
    <w:p w:rsidR="00402767" w:rsidRDefault="00402767" w:rsidP="00402767">
      <w:pPr>
        <w:pStyle w:val="Body"/>
      </w:pPr>
      <w:r>
        <w:t>What is nice about using a window instead of a console is that the text can appear anywhere in the window, not just after the previous text you have printed. The text can be any color and size. The window is like a blank painting canvas, and you can draw whatever you like on it.</w:t>
      </w:r>
    </w:p>
    <w:p w:rsidR="00402767" w:rsidRDefault="00402767" w:rsidP="00402767">
      <w:pPr>
        <w:pStyle w:val="Non-TOCHeading3"/>
      </w:pPr>
      <w:r>
        <w:t>Importing the Pygame Module</w:t>
      </w:r>
    </w:p>
    <w:p w:rsidR="00402767" w:rsidRDefault="00402767" w:rsidP="00402767">
      <w:pPr>
        <w:pStyle w:val="Body"/>
      </w:pPr>
      <w:r>
        <w:t>Let’s go over each of these lines of code and find out what they do.</w:t>
      </w:r>
    </w:p>
    <w:p w:rsidR="00402767" w:rsidRDefault="00402767" w:rsidP="00402767">
      <w:pPr>
        <w:pStyle w:val="SourceCode"/>
      </w:pPr>
      <w:r>
        <w:rPr>
          <w:rStyle w:val="SourceLineNumber"/>
        </w:rPr>
        <w:t xml:space="preserve"> </w:t>
      </w:r>
      <w:r w:rsidRPr="00202D05">
        <w:rPr>
          <w:rStyle w:val="SourceLineNumber"/>
        </w:rPr>
        <w:t>1.</w:t>
      </w:r>
      <w:r>
        <w:t xml:space="preserve"> import pygame, sys</w:t>
      </w:r>
    </w:p>
    <w:p w:rsidR="00402767" w:rsidRDefault="00402767" w:rsidP="00402767">
      <w:pPr>
        <w:pStyle w:val="SourceCode"/>
      </w:pPr>
      <w:r w:rsidRPr="00202D05">
        <w:rPr>
          <w:rStyle w:val="SourceLineNumber"/>
        </w:rPr>
        <w:t xml:space="preserve"> 2.</w:t>
      </w:r>
      <w:r>
        <w:t xml:space="preserve"> from pygame.locals import *</w:t>
      </w:r>
    </w:p>
    <w:p w:rsidR="00402767" w:rsidRDefault="00402767" w:rsidP="00402767">
      <w:pPr>
        <w:pStyle w:val="Body"/>
      </w:pPr>
    </w:p>
    <w:p w:rsidR="00402767" w:rsidRDefault="00402767" w:rsidP="00402767">
      <w:pPr>
        <w:jc w:val="center"/>
      </w:pPr>
      <w:r>
        <w:rPr>
          <w:noProof/>
        </w:rPr>
        <w:lastRenderedPageBreak/>
        <w:drawing>
          <wp:inline distT="0" distB="0" distL="0" distR="0" wp14:anchorId="336E6ECB" wp14:editId="2E9D3EE2">
            <wp:extent cx="2153100" cy="184967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helloworld.png"/>
                    <pic:cNvPicPr/>
                  </pic:nvPicPr>
                  <pic:blipFill>
                    <a:blip r:embed="rId10">
                      <a:extLst>
                        <a:ext uri="{28A0092B-C50C-407E-A947-70E740481C1C}">
                          <a14:useLocalDpi xmlns:a14="http://schemas.microsoft.com/office/drawing/2010/main" val="0"/>
                        </a:ext>
                      </a:extLst>
                    </a:blip>
                    <a:stretch>
                      <a:fillRect/>
                    </a:stretch>
                  </pic:blipFill>
                  <pic:spPr>
                    <a:xfrm>
                      <a:off x="0" y="0"/>
                      <a:ext cx="2153100" cy="1849671"/>
                    </a:xfrm>
                    <a:prstGeom prst="rect">
                      <a:avLst/>
                    </a:prstGeom>
                  </pic:spPr>
                </pic:pic>
              </a:graphicData>
            </a:graphic>
          </wp:inline>
        </w:drawing>
      </w:r>
    </w:p>
    <w:p w:rsidR="00402767" w:rsidRDefault="00402767" w:rsidP="00402767">
      <w:pPr>
        <w:pStyle w:val="Caption"/>
      </w:pPr>
      <w:r>
        <w:t>Figure 17-2: The “Hello World” program.</w:t>
      </w:r>
    </w:p>
    <w:p w:rsidR="00402767" w:rsidRDefault="00402767" w:rsidP="00402767">
      <w:pPr>
        <w:pStyle w:val="Body"/>
      </w:pPr>
      <w:r>
        <w:t xml:space="preserve">First you need to import the </w:t>
      </w:r>
      <w:r w:rsidRPr="002F04D1">
        <w:rPr>
          <w:rStyle w:val="Literal"/>
        </w:rPr>
        <w:t>pygame</w:t>
      </w:r>
      <w:r>
        <w:t xml:space="preserve"> module so you can call Pygame’s functions. You can import several modules on the same line by delimiting the module names with commas. Line 1 imports both the </w:t>
      </w:r>
      <w:r w:rsidRPr="002F04D1">
        <w:rPr>
          <w:rStyle w:val="Literal"/>
        </w:rPr>
        <w:t>pygame</w:t>
      </w:r>
      <w:r>
        <w:t xml:space="preserve"> and </w:t>
      </w:r>
      <w:r w:rsidRPr="002F04D1">
        <w:rPr>
          <w:rStyle w:val="Literal"/>
        </w:rPr>
        <w:t>sys</w:t>
      </w:r>
      <w:r>
        <w:t xml:space="preserve"> modules.</w:t>
      </w:r>
    </w:p>
    <w:p w:rsidR="00402767" w:rsidRDefault="00402767" w:rsidP="00402767">
      <w:pPr>
        <w:pStyle w:val="Body"/>
      </w:pPr>
      <w:r>
        <w:t xml:space="preserve">The second line imports the </w:t>
      </w:r>
      <w:r w:rsidRPr="002F04D1">
        <w:rPr>
          <w:rStyle w:val="Literal"/>
        </w:rPr>
        <w:t>pygame.locals</w:t>
      </w:r>
      <w:r>
        <w:t xml:space="preserve"> module. This module contains many constant variables that you’ll use with Pygame such as </w:t>
      </w:r>
      <w:r w:rsidRPr="002F04D1">
        <w:rPr>
          <w:rStyle w:val="Literal"/>
        </w:rPr>
        <w:t>QUIT</w:t>
      </w:r>
      <w:r>
        <w:t xml:space="preserve"> or </w:t>
      </w:r>
      <w:r w:rsidRPr="002F04D1">
        <w:rPr>
          <w:rStyle w:val="Literal"/>
        </w:rPr>
        <w:t>K_ESCAPE</w:t>
      </w:r>
      <w:r>
        <w:t xml:space="preserve"> (explained later). However, using the form </w:t>
      </w:r>
      <w:r w:rsidRPr="000A2A52">
        <w:rPr>
          <w:rStyle w:val="Literal"/>
        </w:rPr>
        <w:t xml:space="preserve">from </w:t>
      </w:r>
      <w:r w:rsidRPr="002F04D1">
        <w:rPr>
          <w:rStyle w:val="Literal"/>
        </w:rPr>
        <w:t>moduleName import *</w:t>
      </w:r>
      <w:r>
        <w:t xml:space="preserve"> you can import the </w:t>
      </w:r>
      <w:r w:rsidRPr="002F04D1">
        <w:rPr>
          <w:rStyle w:val="Literal"/>
        </w:rPr>
        <w:t>pygame.locals</w:t>
      </w:r>
      <w:r>
        <w:t xml:space="preserve"> module but not have to type </w:t>
      </w:r>
      <w:r w:rsidRPr="002F04D1">
        <w:rPr>
          <w:rStyle w:val="Literal"/>
        </w:rPr>
        <w:t>pygame.locals</w:t>
      </w:r>
      <w:r>
        <w:t xml:space="preserve"> in front of the module’s constants.</w:t>
      </w:r>
    </w:p>
    <w:p w:rsidR="00402767" w:rsidRDefault="00402767" w:rsidP="00402767">
      <w:pPr>
        <w:pStyle w:val="Body"/>
      </w:pPr>
      <w:r>
        <w:t xml:space="preserve">If you have </w:t>
      </w:r>
      <w:r w:rsidRPr="002F04D1">
        <w:rPr>
          <w:rStyle w:val="Literal"/>
        </w:rPr>
        <w:t>from sys import *</w:t>
      </w:r>
      <w:r>
        <w:t xml:space="preserve"> instead of </w:t>
      </w:r>
      <w:r w:rsidRPr="002F04D1">
        <w:rPr>
          <w:rStyle w:val="Literal"/>
        </w:rPr>
        <w:t>import sys</w:t>
      </w:r>
      <w:r>
        <w:t xml:space="preserve"> in your program, you could call </w:t>
      </w:r>
      <w:r w:rsidRPr="002F04D1">
        <w:rPr>
          <w:rStyle w:val="Literal"/>
        </w:rPr>
        <w:t>exit()</w:t>
      </w:r>
      <w:r>
        <w:t xml:space="preserve"> instead of </w:t>
      </w:r>
      <w:r w:rsidRPr="002F04D1">
        <w:rPr>
          <w:rStyle w:val="Literal"/>
        </w:rPr>
        <w:t>sys.exit()</w:t>
      </w:r>
      <w:r>
        <w:t xml:space="preserve"> in your code. But most of the time it is better to use the full function name so you know which module the function is in.</w:t>
      </w:r>
    </w:p>
    <w:p w:rsidR="00402767" w:rsidRDefault="00402767" w:rsidP="00402767">
      <w:pPr>
        <w:pStyle w:val="Non-TOCHeading3"/>
      </w:pPr>
      <w:r>
        <w:t xml:space="preserve">The </w:t>
      </w:r>
      <w:r w:rsidRPr="002F04D1">
        <w:rPr>
          <w:rStyle w:val="Literal"/>
        </w:rPr>
        <w:t>pygame.init()</w:t>
      </w:r>
      <w:r>
        <w:t xml:space="preserve"> Function</w:t>
      </w:r>
    </w:p>
    <w:p w:rsidR="00402767" w:rsidRPr="00201291" w:rsidRDefault="00402767" w:rsidP="00402767">
      <w:pPr>
        <w:pStyle w:val="SourceCode"/>
        <w:rPr>
          <w:rStyle w:val="SourceCodeComment"/>
        </w:rPr>
      </w:pPr>
      <w:r>
        <w:rPr>
          <w:rStyle w:val="SourceLineNumber"/>
        </w:rPr>
        <w:t xml:space="preserve"> </w:t>
      </w:r>
      <w:r w:rsidRPr="00202D05">
        <w:rPr>
          <w:rStyle w:val="SourceLineNumber"/>
        </w:rPr>
        <w:t>4.</w:t>
      </w:r>
      <w:r>
        <w:t xml:space="preserve"> </w:t>
      </w:r>
      <w:r w:rsidRPr="00201291">
        <w:rPr>
          <w:rStyle w:val="SourceCodeComment"/>
        </w:rPr>
        <w:t># set up pygame</w:t>
      </w:r>
    </w:p>
    <w:p w:rsidR="00402767" w:rsidRDefault="00402767" w:rsidP="00402767">
      <w:pPr>
        <w:pStyle w:val="SourceCode"/>
      </w:pPr>
      <w:r w:rsidRPr="00202D05">
        <w:rPr>
          <w:rStyle w:val="SourceLineNumber"/>
        </w:rPr>
        <w:t xml:space="preserve"> 5.</w:t>
      </w:r>
      <w:r>
        <w:t xml:space="preserve"> pygame.init()</w:t>
      </w:r>
    </w:p>
    <w:p w:rsidR="00402767" w:rsidRDefault="00402767" w:rsidP="00402767">
      <w:pPr>
        <w:pStyle w:val="Body"/>
      </w:pPr>
      <w:r>
        <w:t xml:space="preserve">All Pygame programs must call the </w:t>
      </w:r>
      <w:r w:rsidRPr="00CF764C">
        <w:rPr>
          <w:rStyle w:val="Literal"/>
        </w:rPr>
        <w:t>pygame.init()</w:t>
      </w:r>
      <w:r>
        <w:t xml:space="preserve"> after importing the </w:t>
      </w:r>
      <w:r w:rsidRPr="00CF764C">
        <w:rPr>
          <w:rStyle w:val="Literal"/>
        </w:rPr>
        <w:t>pygame</w:t>
      </w:r>
      <w:r>
        <w:t xml:space="preserve"> module but before calling any other Pygame functions. This perform’s Pygame’s necessary initialization steps.</w:t>
      </w:r>
    </w:p>
    <w:p w:rsidR="00402767" w:rsidRDefault="00402767" w:rsidP="00402767">
      <w:pPr>
        <w:pStyle w:val="Heading2"/>
      </w:pPr>
      <w:bookmarkStart w:id="5" w:name="_Toc405145171"/>
      <w:r>
        <w:t>Tuples</w:t>
      </w:r>
      <w:bookmarkEnd w:id="5"/>
    </w:p>
    <w:p w:rsidR="00402767" w:rsidRDefault="00402767" w:rsidP="00402767">
      <w:pPr>
        <w:pStyle w:val="Body"/>
      </w:pPr>
      <w:r>
        <w:t>Tuple values are similar to lists, except they use parentheses instead of square brackets. Also, like strings, tuples cannot be modified. For example, try entering the following into the interactive shell:</w:t>
      </w:r>
    </w:p>
    <w:p w:rsidR="00402767" w:rsidRDefault="00402767" w:rsidP="00402767">
      <w:pPr>
        <w:pStyle w:val="CodeExample"/>
      </w:pPr>
      <w:r>
        <w:lastRenderedPageBreak/>
        <w:t>&gt;&gt;&gt; spam = ('Life', 'Universe', 'Everything', 42)</w:t>
      </w:r>
    </w:p>
    <w:p w:rsidR="00402767" w:rsidRDefault="00402767" w:rsidP="00402767">
      <w:pPr>
        <w:pStyle w:val="CodeExample"/>
      </w:pPr>
      <w:r>
        <w:t>&gt;&gt;&gt; spam[0]</w:t>
      </w:r>
    </w:p>
    <w:p w:rsidR="00402767" w:rsidRDefault="00402767" w:rsidP="00402767">
      <w:pPr>
        <w:pStyle w:val="CodeExample"/>
      </w:pPr>
      <w:r>
        <w:t>'Life'</w:t>
      </w:r>
    </w:p>
    <w:p w:rsidR="00402767" w:rsidRDefault="00402767" w:rsidP="00402767">
      <w:pPr>
        <w:pStyle w:val="CodeExample"/>
      </w:pPr>
      <w:r>
        <w:t>&gt;&gt;&gt; spam[3]</w:t>
      </w:r>
    </w:p>
    <w:p w:rsidR="00402767" w:rsidRDefault="00402767" w:rsidP="00402767">
      <w:pPr>
        <w:pStyle w:val="CodeExample"/>
      </w:pPr>
      <w:r>
        <w:t>42</w:t>
      </w:r>
    </w:p>
    <w:p w:rsidR="00402767" w:rsidRDefault="00402767" w:rsidP="00402767">
      <w:pPr>
        <w:pStyle w:val="CodeExample"/>
      </w:pPr>
      <w:r>
        <w:t>&gt;&gt;&gt; spam[1:3]</w:t>
      </w:r>
    </w:p>
    <w:p w:rsidR="00402767" w:rsidRPr="00047DF3" w:rsidRDefault="00402767" w:rsidP="00402767">
      <w:pPr>
        <w:pStyle w:val="CodeExample"/>
      </w:pPr>
      <w:r>
        <w:t>('Universe', 'Everything')</w:t>
      </w:r>
    </w:p>
    <w:p w:rsidR="00402767" w:rsidRDefault="00402767" w:rsidP="00402767">
      <w:pPr>
        <w:pStyle w:val="Non-TOCHeading3"/>
      </w:pPr>
      <w:r>
        <w:t xml:space="preserve">The </w:t>
      </w:r>
      <w:r w:rsidRPr="002F04D1">
        <w:rPr>
          <w:rStyle w:val="Literal"/>
        </w:rPr>
        <w:t>pygame.display.set_mode()</w:t>
      </w:r>
      <w:r>
        <w:t xml:space="preserve"> and </w:t>
      </w:r>
      <w:r w:rsidRPr="002F04D1">
        <w:rPr>
          <w:rStyle w:val="Literal"/>
        </w:rPr>
        <w:t>pygame.display.set_caption()</w:t>
      </w:r>
      <w:r>
        <w:t xml:space="preserve"> Functions</w:t>
      </w:r>
    </w:p>
    <w:p w:rsidR="00402767" w:rsidRPr="00201291" w:rsidRDefault="00402767" w:rsidP="00402767">
      <w:pPr>
        <w:pStyle w:val="SourceCode"/>
        <w:rPr>
          <w:rStyle w:val="SourceCodeComment"/>
        </w:rPr>
      </w:pPr>
      <w:r>
        <w:rPr>
          <w:rStyle w:val="SourceLineNumber"/>
        </w:rPr>
        <w:t xml:space="preserve"> </w:t>
      </w:r>
      <w:r w:rsidRPr="00202D05">
        <w:rPr>
          <w:rStyle w:val="SourceLineNumber"/>
        </w:rPr>
        <w:t>7.</w:t>
      </w:r>
      <w:r>
        <w:t xml:space="preserve"> </w:t>
      </w:r>
      <w:r w:rsidRPr="00201291">
        <w:rPr>
          <w:rStyle w:val="SourceCodeComment"/>
        </w:rPr>
        <w:t># set up the window</w:t>
      </w:r>
    </w:p>
    <w:p w:rsidR="00402767" w:rsidRDefault="00402767" w:rsidP="00402767">
      <w:pPr>
        <w:pStyle w:val="SourceCode"/>
      </w:pPr>
      <w:r w:rsidRPr="00202D05">
        <w:rPr>
          <w:rStyle w:val="SourceLineNumber"/>
        </w:rPr>
        <w:t xml:space="preserve"> 8.</w:t>
      </w:r>
      <w:r>
        <w:t xml:space="preserve"> windowSurface = pygame.display.set_mode((500, 400), 0, 32)</w:t>
      </w:r>
    </w:p>
    <w:p w:rsidR="00402767" w:rsidRDefault="00402767" w:rsidP="00402767">
      <w:pPr>
        <w:pStyle w:val="SourceCode"/>
      </w:pPr>
      <w:r w:rsidRPr="00202D05">
        <w:rPr>
          <w:rStyle w:val="SourceLineNumber"/>
        </w:rPr>
        <w:t xml:space="preserve"> 9.</w:t>
      </w:r>
      <w:r>
        <w:t xml:space="preserve"> pygame.display.set_caption('Hello world!')</w:t>
      </w:r>
    </w:p>
    <w:p w:rsidR="00402767" w:rsidRDefault="00402767" w:rsidP="00402767">
      <w:pPr>
        <w:pStyle w:val="Body"/>
      </w:pPr>
      <w:r>
        <w:t xml:space="preserve">Line 8 creates a GUI window by calling the </w:t>
      </w:r>
      <w:r w:rsidRPr="00CF764C">
        <w:rPr>
          <w:rStyle w:val="Literal"/>
        </w:rPr>
        <w:t>set_mode()</w:t>
      </w:r>
      <w:r>
        <w:t xml:space="preserve"> method in the </w:t>
      </w:r>
      <w:r w:rsidRPr="001C223C">
        <w:rPr>
          <w:rStyle w:val="Literal"/>
        </w:rPr>
        <w:t>pygame.display</w:t>
      </w:r>
      <w:r>
        <w:t xml:space="preserve"> module. (The </w:t>
      </w:r>
      <w:r w:rsidRPr="001C223C">
        <w:rPr>
          <w:rStyle w:val="Literal"/>
        </w:rPr>
        <w:t>display</w:t>
      </w:r>
      <w:r>
        <w:t xml:space="preserve"> module is a module inside the </w:t>
      </w:r>
      <w:r w:rsidRPr="001C223C">
        <w:rPr>
          <w:rStyle w:val="Literal"/>
        </w:rPr>
        <w:t>pygame</w:t>
      </w:r>
      <w:r>
        <w:t xml:space="preserve"> module. Even the </w:t>
      </w:r>
      <w:r w:rsidRPr="00F70F79">
        <w:rPr>
          <w:rStyle w:val="Literal"/>
        </w:rPr>
        <w:t>pygame</w:t>
      </w:r>
      <w:r>
        <w:t xml:space="preserve"> module has its own modules!)</w:t>
      </w:r>
    </w:p>
    <w:p w:rsidR="00402767" w:rsidRDefault="00402767" w:rsidP="00402767">
      <w:pPr>
        <w:pStyle w:val="Body"/>
      </w:pPr>
      <w:r>
        <w:t xml:space="preserve">A pixel is the tiniest dot on your computer screen. A single pixel on your screen can light up into any color. All the pixels on your screen work together to display all the pictures you see. To create a window 500 pixels wide and 400 pixels high, use the tuple </w:t>
      </w:r>
      <w:r w:rsidRPr="001C223C">
        <w:rPr>
          <w:rStyle w:val="Literal"/>
        </w:rPr>
        <w:t>(500, 400)</w:t>
      </w:r>
      <w:r>
        <w:t xml:space="preserve"> for the first parameter to </w:t>
      </w:r>
      <w:r w:rsidRPr="00966CF7">
        <w:rPr>
          <w:rStyle w:val="Literal"/>
        </w:rPr>
        <w:t>pygame.display.set_mode()</w:t>
      </w:r>
      <w:r>
        <w:t>.</w:t>
      </w:r>
    </w:p>
    <w:p w:rsidR="00402767" w:rsidRDefault="00402767" w:rsidP="00402767">
      <w:pPr>
        <w:pStyle w:val="Body"/>
      </w:pPr>
      <w:r>
        <w:t xml:space="preserve">There are three parameters to the </w:t>
      </w:r>
      <w:r w:rsidRPr="001C223C">
        <w:rPr>
          <w:rStyle w:val="Literal"/>
        </w:rPr>
        <w:t>set_mode()</w:t>
      </w:r>
      <w:r>
        <w:t xml:space="preserve"> method. The first is a tuple of two integers for the width and height of the window, in pixels. The second and third options are advanced options that are beyond the scope of this book. Just pass </w:t>
      </w:r>
      <w:r w:rsidRPr="00345F1E">
        <w:rPr>
          <w:rStyle w:val="Literal"/>
        </w:rPr>
        <w:t>0</w:t>
      </w:r>
      <w:r>
        <w:t xml:space="preserve"> and </w:t>
      </w:r>
      <w:r w:rsidRPr="00345F1E">
        <w:rPr>
          <w:rStyle w:val="Literal"/>
        </w:rPr>
        <w:t>32</w:t>
      </w:r>
      <w:r>
        <w:t xml:space="preserve"> for them, respectively.</w:t>
      </w:r>
    </w:p>
    <w:p w:rsidR="00402767" w:rsidRDefault="00402767" w:rsidP="00402767">
      <w:pPr>
        <w:pStyle w:val="Body"/>
      </w:pPr>
      <w:r>
        <w:t xml:space="preserve">The </w:t>
      </w:r>
      <w:r w:rsidRPr="001C223C">
        <w:rPr>
          <w:rStyle w:val="Literal"/>
        </w:rPr>
        <w:t>set_</w:t>
      </w:r>
      <w:r>
        <w:rPr>
          <w:rStyle w:val="Literal"/>
        </w:rPr>
        <w:t>mode</w:t>
      </w:r>
      <w:r w:rsidRPr="001C223C">
        <w:rPr>
          <w:rStyle w:val="Literal"/>
        </w:rPr>
        <w:t>()</w:t>
      </w:r>
      <w:r>
        <w:t xml:space="preserve"> function returns a </w:t>
      </w:r>
      <w:r w:rsidRPr="001C223C">
        <w:rPr>
          <w:rStyle w:val="Literal"/>
        </w:rPr>
        <w:t>pygame.Surface</w:t>
      </w:r>
      <w:r>
        <w:t xml:space="preserve"> object (which we will call </w:t>
      </w:r>
      <w:r w:rsidRPr="001C223C">
        <w:rPr>
          <w:rStyle w:val="Literal"/>
        </w:rPr>
        <w:t>Surface</w:t>
      </w:r>
      <w:r>
        <w:t xml:space="preserve"> objects for short). </w:t>
      </w:r>
      <w:r w:rsidRPr="00966CF7">
        <w:rPr>
          <w:rStyle w:val="Definition"/>
        </w:rPr>
        <w:t>Objects</w:t>
      </w:r>
      <w:r>
        <w:t xml:space="preserve"> is just another name for a value of a data type that has methods. For example, strings are objects in Python because they have data (the string itself) and methods (such as </w:t>
      </w:r>
      <w:r w:rsidRPr="001C223C">
        <w:rPr>
          <w:rStyle w:val="Literal"/>
        </w:rPr>
        <w:t>lower()</w:t>
      </w:r>
      <w:r>
        <w:t xml:space="preserve"> and </w:t>
      </w:r>
      <w:r w:rsidRPr="001C223C">
        <w:rPr>
          <w:rStyle w:val="Literal"/>
        </w:rPr>
        <w:t>split()</w:t>
      </w:r>
      <w:r>
        <w:t xml:space="preserve">). The </w:t>
      </w:r>
      <w:r w:rsidRPr="001C223C">
        <w:rPr>
          <w:rStyle w:val="Literal"/>
        </w:rPr>
        <w:t>Surface</w:t>
      </w:r>
      <w:r>
        <w:t xml:space="preserve"> object represents the window.</w:t>
      </w:r>
    </w:p>
    <w:p w:rsidR="00402767" w:rsidRDefault="00402767" w:rsidP="00402767">
      <w:pPr>
        <w:pStyle w:val="Body"/>
      </w:pPr>
      <w:r>
        <w:t>Variables store references to objects just like they store reference for lists and dictionaries. The References section in Chapter 10 explains references.</w:t>
      </w:r>
    </w:p>
    <w:p w:rsidR="00402767" w:rsidRDefault="00402767" w:rsidP="00402767">
      <w:pPr>
        <w:pStyle w:val="Heading2"/>
      </w:pPr>
      <w:bookmarkStart w:id="6" w:name="_Toc405145172"/>
      <w:r>
        <w:t>RGB Colors</w:t>
      </w:r>
      <w:bookmarkEnd w:id="6"/>
    </w:p>
    <w:p w:rsidR="00402767" w:rsidRPr="00201291" w:rsidRDefault="00402767" w:rsidP="00402767">
      <w:pPr>
        <w:pStyle w:val="SourceCode"/>
        <w:rPr>
          <w:rStyle w:val="SourceCodeComment"/>
        </w:rPr>
      </w:pPr>
      <w:r w:rsidRPr="00202D05">
        <w:rPr>
          <w:rStyle w:val="SourceLineNumber"/>
        </w:rPr>
        <w:t>11.</w:t>
      </w:r>
      <w:r>
        <w:t xml:space="preserve"> </w:t>
      </w:r>
      <w:r w:rsidRPr="00201291">
        <w:rPr>
          <w:rStyle w:val="SourceCodeComment"/>
        </w:rPr>
        <w:t># set up the colors</w:t>
      </w:r>
    </w:p>
    <w:p w:rsidR="00402767" w:rsidRDefault="00402767" w:rsidP="00402767">
      <w:pPr>
        <w:pStyle w:val="SourceCode"/>
      </w:pPr>
      <w:r w:rsidRPr="00202D05">
        <w:rPr>
          <w:rStyle w:val="SourceLineNumber"/>
        </w:rPr>
        <w:t>12.</w:t>
      </w:r>
      <w:r>
        <w:t xml:space="preserve"> BLACK = (0, 0, 0)</w:t>
      </w:r>
    </w:p>
    <w:p w:rsidR="00402767" w:rsidRDefault="00402767" w:rsidP="00402767">
      <w:pPr>
        <w:pStyle w:val="SourceCode"/>
      </w:pPr>
      <w:r w:rsidRPr="00202D05">
        <w:rPr>
          <w:rStyle w:val="SourceLineNumber"/>
        </w:rPr>
        <w:t>13.</w:t>
      </w:r>
      <w:r>
        <w:t xml:space="preserve"> WHITE = (255, 255, 255)</w:t>
      </w:r>
    </w:p>
    <w:p w:rsidR="00402767" w:rsidRDefault="00402767" w:rsidP="00402767">
      <w:pPr>
        <w:pStyle w:val="SourceCode"/>
      </w:pPr>
      <w:r w:rsidRPr="00202D05">
        <w:rPr>
          <w:rStyle w:val="SourceLineNumber"/>
        </w:rPr>
        <w:t>14.</w:t>
      </w:r>
      <w:r>
        <w:t xml:space="preserve"> RED = (255, 0, 0)</w:t>
      </w:r>
    </w:p>
    <w:p w:rsidR="00402767" w:rsidRDefault="00402767" w:rsidP="00402767">
      <w:pPr>
        <w:pStyle w:val="SourceCode"/>
      </w:pPr>
      <w:r w:rsidRPr="00202D05">
        <w:rPr>
          <w:rStyle w:val="SourceLineNumber"/>
        </w:rPr>
        <w:t>15.</w:t>
      </w:r>
      <w:r>
        <w:t xml:space="preserve"> GREEN = (0, 255, 0)</w:t>
      </w:r>
    </w:p>
    <w:p w:rsidR="00402767" w:rsidRDefault="00402767" w:rsidP="00402767">
      <w:pPr>
        <w:pStyle w:val="SourceCode"/>
      </w:pPr>
      <w:r w:rsidRPr="00202D05">
        <w:rPr>
          <w:rStyle w:val="SourceLineNumber"/>
        </w:rPr>
        <w:t>16.</w:t>
      </w:r>
      <w:r>
        <w:t xml:space="preserve"> BLUE = (0, 0, 255)</w:t>
      </w:r>
    </w:p>
    <w:p w:rsidR="00402767" w:rsidRDefault="00402767" w:rsidP="00402767">
      <w:pPr>
        <w:pStyle w:val="TableListing"/>
      </w:pPr>
      <w:r>
        <w:lastRenderedPageBreak/>
        <w:t>Table 17-1: Colors and their RGB values.</w:t>
      </w:r>
    </w:p>
    <w:tbl>
      <w:tblPr>
        <w:tblW w:w="0" w:type="auto"/>
        <w:jc w:val="center"/>
        <w:tblBorders>
          <w:top w:val="double" w:sz="4" w:space="0" w:color="auto"/>
          <w:bottom w:val="double" w:sz="4" w:space="0" w:color="auto"/>
        </w:tblBorders>
        <w:tblLook w:val="04A0" w:firstRow="1" w:lastRow="0" w:firstColumn="1" w:lastColumn="0" w:noHBand="0" w:noVBand="1"/>
      </w:tblPr>
      <w:tblGrid>
        <w:gridCol w:w="1908"/>
        <w:gridCol w:w="2520"/>
      </w:tblGrid>
      <w:tr w:rsidR="00402767" w:rsidTr="00D56B10">
        <w:trPr>
          <w:jc w:val="center"/>
        </w:trPr>
        <w:tc>
          <w:tcPr>
            <w:tcW w:w="1908" w:type="dxa"/>
            <w:tcBorders>
              <w:top w:val="double" w:sz="4" w:space="0" w:color="auto"/>
              <w:bottom w:val="single" w:sz="4" w:space="0" w:color="auto"/>
            </w:tcBorders>
          </w:tcPr>
          <w:p w:rsidR="00402767" w:rsidRDefault="00402767" w:rsidP="00D56B10">
            <w:pPr>
              <w:pStyle w:val="TableHeading"/>
              <w:keepNext/>
            </w:pPr>
            <w:r>
              <w:t>Color</w:t>
            </w:r>
          </w:p>
        </w:tc>
        <w:tc>
          <w:tcPr>
            <w:tcW w:w="2520" w:type="dxa"/>
            <w:tcBorders>
              <w:top w:val="double" w:sz="4" w:space="0" w:color="auto"/>
              <w:bottom w:val="single" w:sz="4" w:space="0" w:color="auto"/>
            </w:tcBorders>
          </w:tcPr>
          <w:p w:rsidR="00402767" w:rsidRDefault="00402767" w:rsidP="00D56B10">
            <w:pPr>
              <w:pStyle w:val="TableHeading"/>
              <w:keepNext/>
            </w:pPr>
            <w:r>
              <w:t>RGB Values</w:t>
            </w:r>
          </w:p>
        </w:tc>
      </w:tr>
      <w:tr w:rsidR="00402767" w:rsidTr="00D56B10">
        <w:trPr>
          <w:jc w:val="center"/>
        </w:trPr>
        <w:tc>
          <w:tcPr>
            <w:tcW w:w="1908" w:type="dxa"/>
          </w:tcPr>
          <w:p w:rsidR="00402767" w:rsidRDefault="00402767" w:rsidP="00D56B10">
            <w:pPr>
              <w:pStyle w:val="TableListing"/>
              <w:keepNext/>
            </w:pPr>
            <w:r>
              <w:t>Black</w:t>
            </w:r>
          </w:p>
        </w:tc>
        <w:tc>
          <w:tcPr>
            <w:tcW w:w="2520" w:type="dxa"/>
          </w:tcPr>
          <w:p w:rsidR="00402767" w:rsidRPr="00F33CAB" w:rsidRDefault="00402767" w:rsidP="00D56B10">
            <w:pPr>
              <w:pStyle w:val="TableListing"/>
              <w:keepNext/>
              <w:rPr>
                <w:rStyle w:val="Literal"/>
              </w:rPr>
            </w:pPr>
            <w:r w:rsidRPr="00F33CAB">
              <w:rPr>
                <w:rStyle w:val="Literal"/>
              </w:rPr>
              <w:t>(</w:t>
            </w:r>
            <w:r>
              <w:rPr>
                <w:rStyle w:val="Literal"/>
              </w:rPr>
              <w:t xml:space="preserve">  </w:t>
            </w:r>
            <w:r w:rsidRPr="00F33CAB">
              <w:rPr>
                <w:rStyle w:val="Literal"/>
              </w:rPr>
              <w:t>0,</w:t>
            </w:r>
            <w:r>
              <w:rPr>
                <w:rStyle w:val="Literal"/>
              </w:rPr>
              <w:t xml:space="preserve">  </w:t>
            </w:r>
            <w:r w:rsidRPr="00F33CAB">
              <w:rPr>
                <w:rStyle w:val="Literal"/>
              </w:rPr>
              <w:t xml:space="preserve"> 0,</w:t>
            </w:r>
            <w:r>
              <w:rPr>
                <w:rStyle w:val="Literal"/>
              </w:rPr>
              <w:t xml:space="preserve">  </w:t>
            </w:r>
            <w:r w:rsidRPr="00F33CAB">
              <w:rPr>
                <w:rStyle w:val="Literal"/>
              </w:rPr>
              <w:t xml:space="preserve"> 0)</w:t>
            </w:r>
          </w:p>
        </w:tc>
      </w:tr>
      <w:tr w:rsidR="00402767" w:rsidTr="00D56B10">
        <w:trPr>
          <w:jc w:val="center"/>
        </w:trPr>
        <w:tc>
          <w:tcPr>
            <w:tcW w:w="1908" w:type="dxa"/>
          </w:tcPr>
          <w:p w:rsidR="00402767" w:rsidRDefault="00402767" w:rsidP="00D56B10">
            <w:pPr>
              <w:pStyle w:val="TableListing"/>
              <w:keepNext/>
            </w:pPr>
            <w:r>
              <w:t>Blue</w:t>
            </w:r>
          </w:p>
        </w:tc>
        <w:tc>
          <w:tcPr>
            <w:tcW w:w="2520" w:type="dxa"/>
          </w:tcPr>
          <w:p w:rsidR="00402767" w:rsidRPr="00F33CAB" w:rsidRDefault="00402767" w:rsidP="00D56B10">
            <w:pPr>
              <w:pStyle w:val="TableListing"/>
              <w:keepNext/>
              <w:rPr>
                <w:rStyle w:val="Literal"/>
              </w:rPr>
            </w:pPr>
            <w:r w:rsidRPr="00F33CAB">
              <w:rPr>
                <w:rStyle w:val="Literal"/>
              </w:rPr>
              <w:t>(</w:t>
            </w:r>
            <w:r>
              <w:rPr>
                <w:rStyle w:val="Literal"/>
              </w:rPr>
              <w:t xml:space="preserve">  </w:t>
            </w:r>
            <w:r w:rsidRPr="00F33CAB">
              <w:rPr>
                <w:rStyle w:val="Literal"/>
              </w:rPr>
              <w:t>0,</w:t>
            </w:r>
            <w:r>
              <w:rPr>
                <w:rStyle w:val="Literal"/>
              </w:rPr>
              <w:t xml:space="preserve">  </w:t>
            </w:r>
            <w:r w:rsidRPr="00F33CAB">
              <w:rPr>
                <w:rStyle w:val="Literal"/>
              </w:rPr>
              <w:t xml:space="preserve"> 0, 255)</w:t>
            </w:r>
          </w:p>
        </w:tc>
      </w:tr>
      <w:tr w:rsidR="00402767" w:rsidTr="00D56B10">
        <w:trPr>
          <w:jc w:val="center"/>
        </w:trPr>
        <w:tc>
          <w:tcPr>
            <w:tcW w:w="1908" w:type="dxa"/>
          </w:tcPr>
          <w:p w:rsidR="00402767" w:rsidRDefault="00402767" w:rsidP="00D56B10">
            <w:pPr>
              <w:pStyle w:val="TableListing"/>
              <w:keepNext/>
            </w:pPr>
            <w:r>
              <w:t>Gray</w:t>
            </w:r>
          </w:p>
        </w:tc>
        <w:tc>
          <w:tcPr>
            <w:tcW w:w="2520" w:type="dxa"/>
          </w:tcPr>
          <w:p w:rsidR="00402767" w:rsidRPr="00F33CAB" w:rsidRDefault="00402767" w:rsidP="00D56B10">
            <w:pPr>
              <w:pStyle w:val="TableListing"/>
              <w:keepNext/>
              <w:rPr>
                <w:rStyle w:val="Literal"/>
              </w:rPr>
            </w:pPr>
            <w:r w:rsidRPr="00F33CAB">
              <w:rPr>
                <w:rStyle w:val="Literal"/>
              </w:rPr>
              <w:t>(128, 128, 128)</w:t>
            </w:r>
          </w:p>
        </w:tc>
      </w:tr>
      <w:tr w:rsidR="00402767" w:rsidTr="00D56B10">
        <w:trPr>
          <w:jc w:val="center"/>
        </w:trPr>
        <w:tc>
          <w:tcPr>
            <w:tcW w:w="1908" w:type="dxa"/>
          </w:tcPr>
          <w:p w:rsidR="00402767" w:rsidRDefault="00402767" w:rsidP="00D56B10">
            <w:pPr>
              <w:pStyle w:val="TableListing"/>
              <w:keepNext/>
            </w:pPr>
            <w:r>
              <w:t>Green</w:t>
            </w:r>
          </w:p>
        </w:tc>
        <w:tc>
          <w:tcPr>
            <w:tcW w:w="2520" w:type="dxa"/>
          </w:tcPr>
          <w:p w:rsidR="00402767" w:rsidRPr="00F33CAB" w:rsidRDefault="00402767" w:rsidP="00D56B10">
            <w:pPr>
              <w:pStyle w:val="TableListing"/>
              <w:keepNext/>
              <w:rPr>
                <w:rStyle w:val="Literal"/>
              </w:rPr>
            </w:pPr>
            <w:r w:rsidRPr="00F33CAB">
              <w:rPr>
                <w:rStyle w:val="Literal"/>
              </w:rPr>
              <w:t>(</w:t>
            </w:r>
            <w:r>
              <w:rPr>
                <w:rStyle w:val="Literal"/>
              </w:rPr>
              <w:t xml:space="preserve">  </w:t>
            </w:r>
            <w:r w:rsidRPr="00F33CAB">
              <w:rPr>
                <w:rStyle w:val="Literal"/>
              </w:rPr>
              <w:t xml:space="preserve">0, 128, </w:t>
            </w:r>
            <w:r>
              <w:rPr>
                <w:rStyle w:val="Literal"/>
              </w:rPr>
              <w:t xml:space="preserve">  </w:t>
            </w:r>
            <w:r w:rsidRPr="00F33CAB">
              <w:rPr>
                <w:rStyle w:val="Literal"/>
              </w:rPr>
              <w:t>0)</w:t>
            </w:r>
          </w:p>
        </w:tc>
      </w:tr>
      <w:tr w:rsidR="00402767" w:rsidTr="00D56B10">
        <w:trPr>
          <w:jc w:val="center"/>
        </w:trPr>
        <w:tc>
          <w:tcPr>
            <w:tcW w:w="1908" w:type="dxa"/>
          </w:tcPr>
          <w:p w:rsidR="00402767" w:rsidRDefault="00402767" w:rsidP="00D56B10">
            <w:pPr>
              <w:pStyle w:val="TableListing"/>
              <w:keepNext/>
            </w:pPr>
            <w:r>
              <w:t>Lime</w:t>
            </w:r>
          </w:p>
        </w:tc>
        <w:tc>
          <w:tcPr>
            <w:tcW w:w="2520" w:type="dxa"/>
          </w:tcPr>
          <w:p w:rsidR="00402767" w:rsidRPr="00F33CAB" w:rsidRDefault="00402767" w:rsidP="00D56B10">
            <w:pPr>
              <w:pStyle w:val="TableListing"/>
              <w:keepNext/>
              <w:rPr>
                <w:rStyle w:val="Literal"/>
              </w:rPr>
            </w:pPr>
            <w:r w:rsidRPr="00F33CAB">
              <w:rPr>
                <w:rStyle w:val="Literal"/>
              </w:rPr>
              <w:t>(</w:t>
            </w:r>
            <w:r>
              <w:rPr>
                <w:rStyle w:val="Literal"/>
              </w:rPr>
              <w:t xml:space="preserve">  </w:t>
            </w:r>
            <w:r w:rsidRPr="00F33CAB">
              <w:rPr>
                <w:rStyle w:val="Literal"/>
              </w:rPr>
              <w:t xml:space="preserve">0, 255, </w:t>
            </w:r>
            <w:r>
              <w:rPr>
                <w:rStyle w:val="Literal"/>
              </w:rPr>
              <w:t xml:space="preserve">  </w:t>
            </w:r>
            <w:r w:rsidRPr="00F33CAB">
              <w:rPr>
                <w:rStyle w:val="Literal"/>
              </w:rPr>
              <w:t>0)</w:t>
            </w:r>
          </w:p>
        </w:tc>
      </w:tr>
      <w:tr w:rsidR="00402767" w:rsidTr="00D56B10">
        <w:trPr>
          <w:jc w:val="center"/>
        </w:trPr>
        <w:tc>
          <w:tcPr>
            <w:tcW w:w="1908" w:type="dxa"/>
          </w:tcPr>
          <w:p w:rsidR="00402767" w:rsidRDefault="00402767" w:rsidP="00D56B10">
            <w:pPr>
              <w:pStyle w:val="TableListing"/>
              <w:keepNext/>
            </w:pPr>
            <w:r>
              <w:t>Purple</w:t>
            </w:r>
          </w:p>
        </w:tc>
        <w:tc>
          <w:tcPr>
            <w:tcW w:w="2520" w:type="dxa"/>
          </w:tcPr>
          <w:p w:rsidR="00402767" w:rsidRPr="00F33CAB" w:rsidRDefault="00402767" w:rsidP="00D56B10">
            <w:pPr>
              <w:pStyle w:val="TableListing"/>
              <w:keepNext/>
              <w:rPr>
                <w:rStyle w:val="Literal"/>
              </w:rPr>
            </w:pPr>
            <w:r w:rsidRPr="00F33CAB">
              <w:rPr>
                <w:rStyle w:val="Literal"/>
              </w:rPr>
              <w:t xml:space="preserve">(128, </w:t>
            </w:r>
            <w:r>
              <w:rPr>
                <w:rStyle w:val="Literal"/>
              </w:rPr>
              <w:t xml:space="preserve">  </w:t>
            </w:r>
            <w:r w:rsidRPr="00F33CAB">
              <w:rPr>
                <w:rStyle w:val="Literal"/>
              </w:rPr>
              <w:t>0, 128)</w:t>
            </w:r>
          </w:p>
        </w:tc>
      </w:tr>
      <w:tr w:rsidR="00402767" w:rsidTr="00D56B10">
        <w:trPr>
          <w:jc w:val="center"/>
        </w:trPr>
        <w:tc>
          <w:tcPr>
            <w:tcW w:w="1908" w:type="dxa"/>
          </w:tcPr>
          <w:p w:rsidR="00402767" w:rsidRDefault="00402767" w:rsidP="00D56B10">
            <w:pPr>
              <w:pStyle w:val="TableListing"/>
              <w:keepNext/>
            </w:pPr>
            <w:r>
              <w:t>Red</w:t>
            </w:r>
          </w:p>
        </w:tc>
        <w:tc>
          <w:tcPr>
            <w:tcW w:w="2520" w:type="dxa"/>
          </w:tcPr>
          <w:p w:rsidR="00402767" w:rsidRPr="00F33CAB" w:rsidRDefault="00402767" w:rsidP="00D56B10">
            <w:pPr>
              <w:pStyle w:val="TableListing"/>
              <w:keepNext/>
              <w:rPr>
                <w:rStyle w:val="Literal"/>
              </w:rPr>
            </w:pPr>
            <w:r w:rsidRPr="00F33CAB">
              <w:rPr>
                <w:rStyle w:val="Literal"/>
              </w:rPr>
              <w:t xml:space="preserve">(255, </w:t>
            </w:r>
            <w:r>
              <w:rPr>
                <w:rStyle w:val="Literal"/>
              </w:rPr>
              <w:t xml:space="preserve">  </w:t>
            </w:r>
            <w:r w:rsidRPr="00F33CAB">
              <w:rPr>
                <w:rStyle w:val="Literal"/>
              </w:rPr>
              <w:t>0,</w:t>
            </w:r>
            <w:r>
              <w:rPr>
                <w:rStyle w:val="Literal"/>
              </w:rPr>
              <w:t xml:space="preserve">  </w:t>
            </w:r>
            <w:r w:rsidRPr="00F33CAB">
              <w:rPr>
                <w:rStyle w:val="Literal"/>
              </w:rPr>
              <w:t xml:space="preserve"> 0)</w:t>
            </w:r>
          </w:p>
        </w:tc>
      </w:tr>
      <w:tr w:rsidR="00402767" w:rsidTr="00D56B10">
        <w:trPr>
          <w:jc w:val="center"/>
        </w:trPr>
        <w:tc>
          <w:tcPr>
            <w:tcW w:w="1908" w:type="dxa"/>
          </w:tcPr>
          <w:p w:rsidR="00402767" w:rsidRDefault="00402767" w:rsidP="00D56B10">
            <w:pPr>
              <w:pStyle w:val="TableListing"/>
              <w:keepNext/>
            </w:pPr>
            <w:r>
              <w:t>Teal</w:t>
            </w:r>
          </w:p>
        </w:tc>
        <w:tc>
          <w:tcPr>
            <w:tcW w:w="2520" w:type="dxa"/>
          </w:tcPr>
          <w:p w:rsidR="00402767" w:rsidRPr="00F33CAB" w:rsidRDefault="00402767" w:rsidP="00D56B10">
            <w:pPr>
              <w:pStyle w:val="TableListing"/>
              <w:keepNext/>
              <w:rPr>
                <w:rStyle w:val="Literal"/>
              </w:rPr>
            </w:pPr>
            <w:r w:rsidRPr="00F33CAB">
              <w:rPr>
                <w:rStyle w:val="Literal"/>
              </w:rPr>
              <w:t>(</w:t>
            </w:r>
            <w:r>
              <w:rPr>
                <w:rStyle w:val="Literal"/>
              </w:rPr>
              <w:t xml:space="preserve">  </w:t>
            </w:r>
            <w:r w:rsidRPr="00F33CAB">
              <w:rPr>
                <w:rStyle w:val="Literal"/>
              </w:rPr>
              <w:t>0, 128, 128)</w:t>
            </w:r>
          </w:p>
        </w:tc>
      </w:tr>
      <w:tr w:rsidR="00402767" w:rsidTr="00D56B10">
        <w:trPr>
          <w:jc w:val="center"/>
        </w:trPr>
        <w:tc>
          <w:tcPr>
            <w:tcW w:w="1908" w:type="dxa"/>
          </w:tcPr>
          <w:p w:rsidR="00402767" w:rsidRDefault="00402767" w:rsidP="00D56B10">
            <w:pPr>
              <w:pStyle w:val="TableListing"/>
              <w:keepNext/>
            </w:pPr>
            <w:r>
              <w:t>White</w:t>
            </w:r>
          </w:p>
        </w:tc>
        <w:tc>
          <w:tcPr>
            <w:tcW w:w="2520" w:type="dxa"/>
          </w:tcPr>
          <w:p w:rsidR="00402767" w:rsidRPr="00F33CAB" w:rsidRDefault="00402767" w:rsidP="00D56B10">
            <w:pPr>
              <w:pStyle w:val="TableListing"/>
              <w:keepNext/>
              <w:rPr>
                <w:rStyle w:val="Literal"/>
              </w:rPr>
            </w:pPr>
            <w:r w:rsidRPr="00F33CAB">
              <w:rPr>
                <w:rStyle w:val="Literal"/>
              </w:rPr>
              <w:t>(255, 255, 255)</w:t>
            </w:r>
          </w:p>
        </w:tc>
      </w:tr>
      <w:tr w:rsidR="00402767" w:rsidTr="00D56B10">
        <w:trPr>
          <w:jc w:val="center"/>
        </w:trPr>
        <w:tc>
          <w:tcPr>
            <w:tcW w:w="1908" w:type="dxa"/>
          </w:tcPr>
          <w:p w:rsidR="00402767" w:rsidRDefault="00402767" w:rsidP="00D56B10">
            <w:pPr>
              <w:pStyle w:val="TableListing"/>
            </w:pPr>
            <w:r>
              <w:t>Yellow</w:t>
            </w:r>
          </w:p>
        </w:tc>
        <w:tc>
          <w:tcPr>
            <w:tcW w:w="2520" w:type="dxa"/>
          </w:tcPr>
          <w:p w:rsidR="00402767" w:rsidRPr="00F33CAB" w:rsidRDefault="00402767" w:rsidP="00D56B10">
            <w:pPr>
              <w:pStyle w:val="TableListing"/>
              <w:rPr>
                <w:rStyle w:val="Literal"/>
              </w:rPr>
            </w:pPr>
            <w:r w:rsidRPr="00F33CAB">
              <w:rPr>
                <w:rStyle w:val="Literal"/>
              </w:rPr>
              <w:t xml:space="preserve">(255, 255, </w:t>
            </w:r>
            <w:r>
              <w:rPr>
                <w:rStyle w:val="Literal"/>
              </w:rPr>
              <w:t xml:space="preserve">  </w:t>
            </w:r>
            <w:r w:rsidRPr="00F33CAB">
              <w:rPr>
                <w:rStyle w:val="Literal"/>
              </w:rPr>
              <w:t>0)</w:t>
            </w:r>
          </w:p>
        </w:tc>
      </w:tr>
    </w:tbl>
    <w:p w:rsidR="00402767" w:rsidRDefault="00402767" w:rsidP="00402767"/>
    <w:p w:rsidR="00402767" w:rsidRDefault="00402767" w:rsidP="00402767">
      <w:pPr>
        <w:pStyle w:val="Body"/>
      </w:pPr>
      <w:r>
        <w:t xml:space="preserve">There are three primary colors of light: red, green and blue. By combining different amounts of these three colors (which is what your computer screen does), you can form any other color. In Pygame, tuples of three integers are the data structures that represent a color. These are called </w:t>
      </w:r>
      <w:r w:rsidRPr="00A159BF">
        <w:rPr>
          <w:rStyle w:val="Definition"/>
        </w:rPr>
        <w:t>RGB</w:t>
      </w:r>
      <w:r>
        <w:rPr>
          <w:rStyle w:val="Definition"/>
        </w:rPr>
        <w:t xml:space="preserve"> Color</w:t>
      </w:r>
      <w:r>
        <w:t xml:space="preserve"> values.</w:t>
      </w:r>
    </w:p>
    <w:p w:rsidR="00402767" w:rsidRDefault="00402767" w:rsidP="00402767">
      <w:pPr>
        <w:pStyle w:val="Body"/>
      </w:pPr>
      <w:r>
        <w:t xml:space="preserve">The first value in the tuple is how much red is in the color. A value of </w:t>
      </w:r>
      <w:r w:rsidRPr="004D2064">
        <w:rPr>
          <w:rStyle w:val="Literal"/>
        </w:rPr>
        <w:t>0</w:t>
      </w:r>
      <w:r>
        <w:t xml:space="preserve"> means there’s no red in this color, and a value of </w:t>
      </w:r>
      <w:r w:rsidRPr="004D2064">
        <w:rPr>
          <w:rStyle w:val="Literal"/>
        </w:rPr>
        <w:t>255</w:t>
      </w:r>
      <w:r>
        <w:t xml:space="preserve"> means there’s a maximum amount of red in the color. The second value is for green and the third value is for blue. These three integers form an RGB tuple.</w:t>
      </w:r>
    </w:p>
    <w:p w:rsidR="00402767" w:rsidRDefault="00402767" w:rsidP="00402767">
      <w:pPr>
        <w:pStyle w:val="Body"/>
      </w:pPr>
      <w:r>
        <w:t xml:space="preserve">For example, the tuple </w:t>
      </w:r>
      <w:r w:rsidRPr="004D2064">
        <w:rPr>
          <w:rStyle w:val="Literal"/>
        </w:rPr>
        <w:t>(0, 0, 0)</w:t>
      </w:r>
      <w:r>
        <w:t xml:space="preserve"> has no amount of red, green, or blue. The resulting color is completely black. The tuple </w:t>
      </w:r>
      <w:r w:rsidRPr="004D2064">
        <w:rPr>
          <w:rStyle w:val="Literal"/>
        </w:rPr>
        <w:t>(255, 255, 255)</w:t>
      </w:r>
      <w:r>
        <w:t xml:space="preserve"> has a maximum amount of red, green, and blue, resulting in white.</w:t>
      </w:r>
    </w:p>
    <w:p w:rsidR="00402767" w:rsidRDefault="00402767" w:rsidP="00402767">
      <w:pPr>
        <w:pStyle w:val="Body"/>
      </w:pPr>
      <w:r>
        <w:t xml:space="preserve">The tuple </w:t>
      </w:r>
      <w:r w:rsidRPr="004D2064">
        <w:rPr>
          <w:rStyle w:val="Literal"/>
        </w:rPr>
        <w:t>(255, 0, 0)</w:t>
      </w:r>
      <w:r>
        <w:t xml:space="preserve"> represents the maximum amount of red but no amount of green and blue, so the resulting color is red. Similarly, </w:t>
      </w:r>
      <w:r w:rsidRPr="004D2064">
        <w:rPr>
          <w:rStyle w:val="Literal"/>
        </w:rPr>
        <w:t>(0, 255, 0)</w:t>
      </w:r>
      <w:r>
        <w:t xml:space="preserve"> is green and </w:t>
      </w:r>
      <w:r w:rsidRPr="004D2064">
        <w:rPr>
          <w:rStyle w:val="Literal"/>
        </w:rPr>
        <w:t>(0, 0, 255)</w:t>
      </w:r>
      <w:r>
        <w:t xml:space="preserve"> is blue.</w:t>
      </w:r>
    </w:p>
    <w:p w:rsidR="00402767" w:rsidRDefault="00402767" w:rsidP="00402767">
      <w:pPr>
        <w:pStyle w:val="Body"/>
      </w:pPr>
      <w:r>
        <w:t xml:space="preserve">You can mix the amount of red, green, and blue to get any shade of any color. Table 17-1 has some common colors and their RGB values. The web page </w:t>
      </w:r>
      <w:r w:rsidRPr="00B0237F">
        <w:rPr>
          <w:rStyle w:val="URL"/>
        </w:rPr>
        <w:t>http://invpy.com/colors</w:t>
      </w:r>
      <w:r>
        <w:t xml:space="preserve"> also lists several more tuple values for different colors.</w:t>
      </w:r>
    </w:p>
    <w:p w:rsidR="00402767" w:rsidRDefault="00402767" w:rsidP="00402767">
      <w:pPr>
        <w:pStyle w:val="Heading2"/>
      </w:pPr>
      <w:bookmarkStart w:id="7" w:name="_Toc405145173"/>
      <w:r>
        <w:t xml:space="preserve">Fonts, and the </w:t>
      </w:r>
      <w:r w:rsidRPr="006400BA">
        <w:rPr>
          <w:rStyle w:val="Literal"/>
        </w:rPr>
        <w:t>pygame.font.SysFont()</w:t>
      </w:r>
      <w:r>
        <w:t xml:space="preserve"> Function</w:t>
      </w:r>
      <w:bookmarkEnd w:id="7"/>
    </w:p>
    <w:p w:rsidR="00402767" w:rsidRPr="00201291" w:rsidRDefault="00402767" w:rsidP="00402767">
      <w:pPr>
        <w:pStyle w:val="SourceCode"/>
        <w:rPr>
          <w:rStyle w:val="SourceCodeComment"/>
        </w:rPr>
      </w:pPr>
      <w:r w:rsidRPr="00202D05">
        <w:rPr>
          <w:rStyle w:val="SourceLineNumber"/>
        </w:rPr>
        <w:t>18.</w:t>
      </w:r>
      <w:r>
        <w:t xml:space="preserve"> </w:t>
      </w:r>
      <w:r w:rsidRPr="00201291">
        <w:rPr>
          <w:rStyle w:val="SourceCodeComment"/>
        </w:rPr>
        <w:t># set up fonts</w:t>
      </w:r>
    </w:p>
    <w:p w:rsidR="00402767" w:rsidRDefault="00402767" w:rsidP="00402767">
      <w:pPr>
        <w:pStyle w:val="SourceCode"/>
      </w:pPr>
      <w:r w:rsidRPr="00202D05">
        <w:rPr>
          <w:rStyle w:val="SourceLineNumber"/>
        </w:rPr>
        <w:t>19.</w:t>
      </w:r>
      <w:r>
        <w:t xml:space="preserve"> basicFont = pygame.font.SysFont(None, 48)</w:t>
      </w:r>
    </w:p>
    <w:p w:rsidR="00402767" w:rsidRDefault="00402767" w:rsidP="00402767">
      <w:pPr>
        <w:jc w:val="center"/>
      </w:pPr>
      <w:r>
        <w:rPr>
          <w:noProof/>
        </w:rPr>
        <w:lastRenderedPageBreak/>
        <w:drawing>
          <wp:inline distT="0" distB="0" distL="0" distR="0" wp14:anchorId="78BC76CE" wp14:editId="7126B265">
            <wp:extent cx="2743332" cy="162521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fonts.png"/>
                    <pic:cNvPicPr/>
                  </pic:nvPicPr>
                  <pic:blipFill>
                    <a:blip r:embed="rId11">
                      <a:extLst>
                        <a:ext uri="{28A0092B-C50C-407E-A947-70E740481C1C}">
                          <a14:useLocalDpi xmlns:a14="http://schemas.microsoft.com/office/drawing/2010/main" val="0"/>
                        </a:ext>
                      </a:extLst>
                    </a:blip>
                    <a:stretch>
                      <a:fillRect/>
                    </a:stretch>
                  </pic:blipFill>
                  <pic:spPr>
                    <a:xfrm>
                      <a:off x="0" y="0"/>
                      <a:ext cx="2743332" cy="1625217"/>
                    </a:xfrm>
                    <a:prstGeom prst="rect">
                      <a:avLst/>
                    </a:prstGeom>
                  </pic:spPr>
                </pic:pic>
              </a:graphicData>
            </a:graphic>
          </wp:inline>
        </w:drawing>
      </w:r>
    </w:p>
    <w:p w:rsidR="00402767" w:rsidRDefault="00402767" w:rsidP="00402767">
      <w:pPr>
        <w:pStyle w:val="Caption"/>
      </w:pPr>
      <w:r>
        <w:t>Figure 17-3: Examples of different fonts.</w:t>
      </w:r>
    </w:p>
    <w:p w:rsidR="00402767" w:rsidRDefault="00402767" w:rsidP="00402767">
      <w:pPr>
        <w:pStyle w:val="Body"/>
      </w:pPr>
      <w:r>
        <w:t>A font is a complete set of letters, numbers, symbols, and characters drawn in a single style. Figure 17-3 shows the same sentence printed in different fonts.</w:t>
      </w:r>
    </w:p>
    <w:p w:rsidR="00402767" w:rsidRDefault="00402767" w:rsidP="00402767">
      <w:pPr>
        <w:pStyle w:val="Body"/>
      </w:pPr>
      <w:r>
        <w:t>In our earlier games, we only told Python to print text. The color, size, and font that was used to display this text was completely determined by your operating system. The Python program couldn’t change the font. However, Pygame can draw text in any font on your computer.</w:t>
      </w:r>
    </w:p>
    <w:p w:rsidR="00402767" w:rsidRDefault="00402767" w:rsidP="00402767">
      <w:pPr>
        <w:pStyle w:val="Body"/>
      </w:pPr>
      <w:r>
        <w:t xml:space="preserve">Line 19 creates a </w:t>
      </w:r>
      <w:r w:rsidRPr="00A078F6">
        <w:rPr>
          <w:rStyle w:val="Literal"/>
        </w:rPr>
        <w:t>pygame.font.Font</w:t>
      </w:r>
      <w:r>
        <w:t xml:space="preserve"> object (called Font objects for short) by calling the </w:t>
      </w:r>
      <w:r w:rsidRPr="00A078F6">
        <w:rPr>
          <w:rStyle w:val="Literal"/>
        </w:rPr>
        <w:t>pygame.font.SysFont()</w:t>
      </w:r>
      <w:r>
        <w:t xml:space="preserve"> function. The first parameter is the name of the font, but we will pass the </w:t>
      </w:r>
      <w:r w:rsidRPr="00A078F6">
        <w:rPr>
          <w:rStyle w:val="Literal"/>
        </w:rPr>
        <w:t>None</w:t>
      </w:r>
      <w:r>
        <w:t xml:space="preserve"> value to use the default system font. The second parameter is the size of the font (which is measured in units called </w:t>
      </w:r>
      <w:r w:rsidRPr="00DC6181">
        <w:rPr>
          <w:rStyle w:val="Emphasis"/>
        </w:rPr>
        <w:t>points</w:t>
      </w:r>
      <w:r>
        <w:t>).</w:t>
      </w:r>
    </w:p>
    <w:p w:rsidR="00402767" w:rsidRDefault="00402767" w:rsidP="00402767">
      <w:pPr>
        <w:pStyle w:val="Non-TOCHeading3"/>
      </w:pPr>
      <w:r>
        <w:t xml:space="preserve">The </w:t>
      </w:r>
      <w:r w:rsidRPr="004D2064">
        <w:rPr>
          <w:rStyle w:val="Literal"/>
        </w:rPr>
        <w:t>render()</w:t>
      </w:r>
      <w:r>
        <w:t xml:space="preserve"> Method for </w:t>
      </w:r>
      <w:r w:rsidRPr="004D2064">
        <w:rPr>
          <w:rStyle w:val="Literal"/>
        </w:rPr>
        <w:t>Font</w:t>
      </w:r>
      <w:r>
        <w:t xml:space="preserve"> Objects</w:t>
      </w:r>
    </w:p>
    <w:p w:rsidR="00402767" w:rsidRPr="00201291" w:rsidRDefault="00402767" w:rsidP="00402767">
      <w:pPr>
        <w:pStyle w:val="SourceCode"/>
        <w:rPr>
          <w:rStyle w:val="SourceCodeComment"/>
        </w:rPr>
      </w:pPr>
      <w:r w:rsidRPr="00202D05">
        <w:rPr>
          <w:rStyle w:val="SourceLineNumber"/>
        </w:rPr>
        <w:t>21.</w:t>
      </w:r>
      <w:r>
        <w:t xml:space="preserve"> </w:t>
      </w:r>
      <w:r w:rsidRPr="00201291">
        <w:rPr>
          <w:rStyle w:val="SourceCodeComment"/>
        </w:rPr>
        <w:t># set up the text</w:t>
      </w:r>
    </w:p>
    <w:p w:rsidR="00402767" w:rsidRDefault="00402767" w:rsidP="00402767">
      <w:pPr>
        <w:pStyle w:val="SourceCode"/>
      </w:pPr>
      <w:r w:rsidRPr="00202D05">
        <w:rPr>
          <w:rStyle w:val="SourceLineNumber"/>
        </w:rPr>
        <w:t>22.</w:t>
      </w:r>
      <w:r>
        <w:t xml:space="preserve"> text = basicFont.render('Hello world!', True, WHITE, BLUE)</w:t>
      </w:r>
    </w:p>
    <w:p w:rsidR="00402767" w:rsidRDefault="00402767" w:rsidP="00402767">
      <w:pPr>
        <w:pStyle w:val="SourceCode"/>
      </w:pPr>
      <w:r w:rsidRPr="00202D05">
        <w:rPr>
          <w:rStyle w:val="SourceLineNumber"/>
        </w:rPr>
        <w:t>23.</w:t>
      </w:r>
      <w:r>
        <w:t xml:space="preserve"> textRect = text.get_rect()</w:t>
      </w:r>
    </w:p>
    <w:p w:rsidR="00402767" w:rsidRDefault="00402767" w:rsidP="00402767">
      <w:pPr>
        <w:jc w:val="center"/>
      </w:pPr>
      <w:r>
        <w:rPr>
          <w:noProof/>
        </w:rPr>
        <w:drawing>
          <wp:inline distT="0" distB="0" distL="0" distR="0" wp14:anchorId="7496CCBE" wp14:editId="58397F32">
            <wp:extent cx="1844040" cy="1702444"/>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antialias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50634" cy="1708531"/>
                    </a:xfrm>
                    <a:prstGeom prst="rect">
                      <a:avLst/>
                    </a:prstGeom>
                  </pic:spPr>
                </pic:pic>
              </a:graphicData>
            </a:graphic>
          </wp:inline>
        </w:drawing>
      </w:r>
    </w:p>
    <w:p w:rsidR="00402767" w:rsidRDefault="00402767" w:rsidP="00402767">
      <w:pPr>
        <w:pStyle w:val="Caption"/>
      </w:pPr>
      <w:r>
        <w:t>Figure 17-4: An enlarged view of an aliased line and an anti-aliased line.</w:t>
      </w:r>
    </w:p>
    <w:p w:rsidR="00402767" w:rsidRDefault="00402767" w:rsidP="00402767">
      <w:pPr>
        <w:pStyle w:val="Body"/>
      </w:pPr>
      <w:r>
        <w:lastRenderedPageBreak/>
        <w:t xml:space="preserve">The </w:t>
      </w:r>
      <w:r w:rsidRPr="004D2064">
        <w:rPr>
          <w:rStyle w:val="Literal"/>
        </w:rPr>
        <w:t>Font</w:t>
      </w:r>
      <w:r>
        <w:t xml:space="preserve"> object that you’ve stored in the </w:t>
      </w:r>
      <w:r w:rsidRPr="00A078F6">
        <w:rPr>
          <w:rStyle w:val="Literal"/>
        </w:rPr>
        <w:t>basicFont</w:t>
      </w:r>
      <w:r>
        <w:t xml:space="preserve"> variable has a method called </w:t>
      </w:r>
      <w:r w:rsidRPr="004D2064">
        <w:rPr>
          <w:rStyle w:val="Literal"/>
        </w:rPr>
        <w:t>render()</w:t>
      </w:r>
      <w:r>
        <w:t xml:space="preserve">. This method will return a </w:t>
      </w:r>
      <w:r w:rsidRPr="004D2064">
        <w:rPr>
          <w:rStyle w:val="Literal"/>
        </w:rPr>
        <w:t>Surface</w:t>
      </w:r>
      <w:r>
        <w:t xml:space="preserve"> object with the text drawn on it. The first parameter to </w:t>
      </w:r>
      <w:r w:rsidRPr="004D2064">
        <w:rPr>
          <w:rStyle w:val="Literal"/>
        </w:rPr>
        <w:t>render()</w:t>
      </w:r>
      <w:r>
        <w:t xml:space="preserve"> is the string of the text to draw. The second parameter is a Boolean for whether or not you want anti-aliasing.</w:t>
      </w:r>
    </w:p>
    <w:p w:rsidR="00402767" w:rsidRDefault="00402767" w:rsidP="00402767">
      <w:pPr>
        <w:pStyle w:val="Body"/>
      </w:pPr>
      <w:r>
        <w:t xml:space="preserve">On line 22, pass </w:t>
      </w:r>
      <w:r w:rsidRPr="004D2064">
        <w:rPr>
          <w:rStyle w:val="Literal"/>
        </w:rPr>
        <w:t>True</w:t>
      </w:r>
      <w:r>
        <w:t xml:space="preserve"> to use anti-aliasing. Anti-aliasing blurs your text slightly to make it look smoother. Figure 17-4 shows what a line (with enlarged pixels) looks like with and without anti-aliasing.</w:t>
      </w:r>
    </w:p>
    <w:p w:rsidR="00402767" w:rsidRDefault="00402767" w:rsidP="00402767">
      <w:pPr>
        <w:pStyle w:val="Heading2"/>
      </w:pPr>
      <w:bookmarkStart w:id="8" w:name="_Toc405145174"/>
      <w:r>
        <w:t>Attributes</w:t>
      </w:r>
      <w:bookmarkEnd w:id="8"/>
    </w:p>
    <w:p w:rsidR="00402767" w:rsidRDefault="00402767" w:rsidP="00402767">
      <w:pPr>
        <w:pStyle w:val="SourceCode"/>
      </w:pPr>
      <w:r w:rsidRPr="00202D05">
        <w:rPr>
          <w:rStyle w:val="SourceLineNumber"/>
        </w:rPr>
        <w:t>24.</w:t>
      </w:r>
      <w:r>
        <w:t xml:space="preserve"> textRect.centerx = windowSurface.get_rect().centerx</w:t>
      </w:r>
    </w:p>
    <w:p w:rsidR="00402767" w:rsidRDefault="00402767" w:rsidP="00402767">
      <w:pPr>
        <w:pStyle w:val="SourceCode"/>
      </w:pPr>
      <w:r w:rsidRPr="00202D05">
        <w:rPr>
          <w:rStyle w:val="SourceLineNumber"/>
        </w:rPr>
        <w:t>25.</w:t>
      </w:r>
      <w:r>
        <w:t xml:space="preserve"> textRect.centery = windowSurface.get_rect().centery</w:t>
      </w:r>
    </w:p>
    <w:p w:rsidR="00402767" w:rsidRDefault="00402767" w:rsidP="00402767">
      <w:pPr>
        <w:pStyle w:val="Body"/>
      </w:pPr>
      <w:r>
        <w:t xml:space="preserve">The </w:t>
      </w:r>
      <w:r w:rsidRPr="007E0B93">
        <w:rPr>
          <w:rStyle w:val="Literal"/>
        </w:rPr>
        <w:t>pygame.Rect</w:t>
      </w:r>
      <w:r>
        <w:t xml:space="preserve"> data type (called Rect for short) represent rectangular areas of a certain size and location. To create a new Rect object call the function </w:t>
      </w:r>
      <w:r w:rsidRPr="007E0B93">
        <w:rPr>
          <w:rStyle w:val="Literal"/>
        </w:rPr>
        <w:t>pygame.Rect()</w:t>
      </w:r>
      <w:r>
        <w:t>. The parameters are integers for the XY coordinates of the top left corner, followed by the width and height, all in pixels.</w:t>
      </w:r>
    </w:p>
    <w:p w:rsidR="00402767" w:rsidRDefault="00402767" w:rsidP="00402767">
      <w:r>
        <w:t xml:space="preserve">The function name with the parameters looks like this: </w:t>
      </w:r>
      <w:r w:rsidRPr="007E0B93">
        <w:rPr>
          <w:rStyle w:val="Literal"/>
        </w:rPr>
        <w:t>pygame.Rect(left, top, width, height)</w:t>
      </w:r>
    </w:p>
    <w:p w:rsidR="00402767" w:rsidRDefault="00402767" w:rsidP="00402767">
      <w:pPr>
        <w:pStyle w:val="Body"/>
      </w:pPr>
      <w:r>
        <w:t xml:space="preserve">Just like methods are functions that are associated with an object, </w:t>
      </w:r>
      <w:r w:rsidRPr="007E0B93">
        <w:rPr>
          <w:rStyle w:val="Definition"/>
        </w:rPr>
        <w:t>attributes</w:t>
      </w:r>
      <w:r>
        <w:t xml:space="preserve"> are variables that are associated with an object. The Rect data type has many attributes that describe the rectangle they represent. Table 17-2 is a list of attributes of a Rect object named </w:t>
      </w:r>
      <w:r w:rsidRPr="007E0B93">
        <w:rPr>
          <w:rStyle w:val="Literal"/>
        </w:rPr>
        <w:t>myRect</w:t>
      </w:r>
      <w:r>
        <w:t>.</w:t>
      </w:r>
    </w:p>
    <w:p w:rsidR="00402767" w:rsidRDefault="00402767" w:rsidP="00402767">
      <w:pPr>
        <w:pStyle w:val="Body"/>
      </w:pPr>
      <w:r>
        <w:t xml:space="preserve">The great thing about Rect objects is that if you modify any of these attributes, all the other attributes will automatically modify themselves also. For example, if you create a Rect object that is 20 pixels wide and 20 pixels high, and has the top left corner at the coordinates (30, 40), then the X-coordinate of the right side will automatically be set to </w:t>
      </w:r>
      <w:r w:rsidRPr="00FA2A7B">
        <w:rPr>
          <w:rStyle w:val="Literal"/>
        </w:rPr>
        <w:t>50</w:t>
      </w:r>
      <w:r>
        <w:t xml:space="preserve"> (because 20 + 30 = 50).</w:t>
      </w:r>
    </w:p>
    <w:p w:rsidR="00402767" w:rsidRDefault="00402767" w:rsidP="00402767">
      <w:pPr>
        <w:pStyle w:val="Body"/>
      </w:pPr>
      <w:r>
        <w:t xml:space="preserve">However, if you change the </w:t>
      </w:r>
      <w:r w:rsidRPr="007E0B93">
        <w:rPr>
          <w:rStyle w:val="Literal"/>
        </w:rPr>
        <w:t>left</w:t>
      </w:r>
      <w:r>
        <w:t xml:space="preserve"> attribute with the line </w:t>
      </w:r>
      <w:r w:rsidRPr="007E0B93">
        <w:rPr>
          <w:rStyle w:val="Literal"/>
        </w:rPr>
        <w:t>myRect.left = 100</w:t>
      </w:r>
      <w:r>
        <w:t xml:space="preserve">, then Pygame will automatically change the </w:t>
      </w:r>
      <w:r w:rsidRPr="007E0B93">
        <w:rPr>
          <w:rStyle w:val="Literal"/>
        </w:rPr>
        <w:t>right</w:t>
      </w:r>
      <w:r>
        <w:t xml:space="preserve"> attribute to 120 (because 20 + 100 = 120). Every other attribute for that Rect object is also updated.</w:t>
      </w:r>
    </w:p>
    <w:p w:rsidR="00402767" w:rsidRDefault="00402767" w:rsidP="00402767">
      <w:pPr>
        <w:pStyle w:val="Non-TOCHeading3"/>
      </w:pPr>
      <w:r>
        <w:t xml:space="preserve">The </w:t>
      </w:r>
      <w:r w:rsidRPr="007E0B93">
        <w:rPr>
          <w:rStyle w:val="Literal"/>
        </w:rPr>
        <w:t>get_rect()</w:t>
      </w:r>
      <w:r>
        <w:t xml:space="preserve"> Methods for </w:t>
      </w:r>
      <w:r w:rsidRPr="007E0B93">
        <w:rPr>
          <w:rStyle w:val="Literal"/>
        </w:rPr>
        <w:t>pygame.font.Font</w:t>
      </w:r>
      <w:r>
        <w:t xml:space="preserve"> and </w:t>
      </w:r>
      <w:r w:rsidRPr="007E0B93">
        <w:rPr>
          <w:rStyle w:val="Literal"/>
        </w:rPr>
        <w:t>pygame.Surface</w:t>
      </w:r>
      <w:r>
        <w:t xml:space="preserve"> Objects</w:t>
      </w:r>
    </w:p>
    <w:p w:rsidR="00402767" w:rsidRDefault="00402767" w:rsidP="00402767">
      <w:pPr>
        <w:pStyle w:val="Body"/>
      </w:pPr>
      <w:r>
        <w:t xml:space="preserve">Notice that both the Font object (stored in the </w:t>
      </w:r>
      <w:r w:rsidRPr="007E0B93">
        <w:rPr>
          <w:rStyle w:val="Literal"/>
        </w:rPr>
        <w:t>text</w:t>
      </w:r>
      <w:r>
        <w:t xml:space="preserve"> variable on line 23) and the Surface object (stored in </w:t>
      </w:r>
      <w:r w:rsidRPr="007E0B93">
        <w:rPr>
          <w:rStyle w:val="Literal"/>
        </w:rPr>
        <w:t>windowSurface</w:t>
      </w:r>
      <w:r>
        <w:t xml:space="preserve"> variable on line 24) both have a method called </w:t>
      </w:r>
      <w:r w:rsidRPr="007E0B93">
        <w:rPr>
          <w:rStyle w:val="Literal"/>
        </w:rPr>
        <w:t>get_rect()</w:t>
      </w:r>
      <w:r>
        <w:t>. Technically, these are two different methods. But the programmers of Pygame gave them the same name because they both do the same thing and return Rect objects that represent the size and position of the Font or Surface object.</w:t>
      </w:r>
    </w:p>
    <w:p w:rsidR="00402767" w:rsidRDefault="00402767" w:rsidP="00402767">
      <w:pPr>
        <w:pStyle w:val="Body"/>
      </w:pPr>
      <w:r>
        <w:lastRenderedPageBreak/>
        <w:t xml:space="preserve">The module you import is </w:t>
      </w:r>
      <w:r w:rsidRPr="00575462">
        <w:rPr>
          <w:rStyle w:val="Literal"/>
        </w:rPr>
        <w:t>pygame</w:t>
      </w:r>
      <w:r>
        <w:t xml:space="preserve">, and inside the </w:t>
      </w:r>
      <w:r w:rsidRPr="00575462">
        <w:rPr>
          <w:rStyle w:val="Literal"/>
        </w:rPr>
        <w:t>pygame</w:t>
      </w:r>
      <w:r>
        <w:t xml:space="preserve"> module are the </w:t>
      </w:r>
      <w:r w:rsidRPr="00575462">
        <w:rPr>
          <w:rStyle w:val="Literal"/>
        </w:rPr>
        <w:t>font</w:t>
      </w:r>
      <w:r>
        <w:t xml:space="preserve"> and </w:t>
      </w:r>
      <w:r w:rsidRPr="00575462">
        <w:rPr>
          <w:rStyle w:val="Literal"/>
        </w:rPr>
        <w:t>surface</w:t>
      </w:r>
      <w:r>
        <w:t xml:space="preserve"> modules. Inside those modules are the </w:t>
      </w:r>
      <w:r w:rsidRPr="00575462">
        <w:rPr>
          <w:rStyle w:val="Literal"/>
        </w:rPr>
        <w:t>Font</w:t>
      </w:r>
      <w:r>
        <w:t xml:space="preserve"> and </w:t>
      </w:r>
      <w:r w:rsidRPr="00575462">
        <w:rPr>
          <w:rStyle w:val="Literal"/>
        </w:rPr>
        <w:t>Surface</w:t>
      </w:r>
      <w:r>
        <w:t xml:space="preserve"> data types. The Pygame programmers made the modules begin with a lowercase letter, and the data types begin with an uppercase letter. This makes it easier to distinguish the data types and the modules.</w:t>
      </w:r>
    </w:p>
    <w:p w:rsidR="00402767" w:rsidRDefault="00402767" w:rsidP="00402767">
      <w:pPr>
        <w:pStyle w:val="Heading2"/>
      </w:pPr>
      <w:bookmarkStart w:id="9" w:name="_Toc405145175"/>
      <w:r>
        <w:t>Constructor Functions</w:t>
      </w:r>
      <w:bookmarkEnd w:id="9"/>
    </w:p>
    <w:p w:rsidR="00402767" w:rsidRDefault="00402767" w:rsidP="00402767">
      <w:pPr>
        <w:pStyle w:val="Body"/>
      </w:pPr>
      <w:r>
        <w:t xml:space="preserve">Create a </w:t>
      </w:r>
      <w:r w:rsidRPr="00575462">
        <w:rPr>
          <w:rStyle w:val="Literal"/>
        </w:rPr>
        <w:t>pygame.Rect</w:t>
      </w:r>
      <w:r>
        <w:t xml:space="preserve"> object by calling a function named </w:t>
      </w:r>
      <w:r w:rsidRPr="00575462">
        <w:rPr>
          <w:rStyle w:val="Literal"/>
        </w:rPr>
        <w:t>pygame.Rect()</w:t>
      </w:r>
      <w:r>
        <w:t xml:space="preserve">. The </w:t>
      </w:r>
      <w:r w:rsidRPr="00575462">
        <w:rPr>
          <w:rStyle w:val="Literal"/>
        </w:rPr>
        <w:t>pygame.Rect()</w:t>
      </w:r>
      <w:r>
        <w:t xml:space="preserve"> function has the same name as the </w:t>
      </w:r>
      <w:r w:rsidRPr="00DB7A5E">
        <w:rPr>
          <w:rStyle w:val="Literal"/>
        </w:rPr>
        <w:t>pygame.Rect</w:t>
      </w:r>
      <w:r>
        <w:t xml:space="preserve"> data type. Functions that have the same name as their data type and create objects or values of this data type are called </w:t>
      </w:r>
      <w:r w:rsidRPr="00DB7A5E">
        <w:rPr>
          <w:rStyle w:val="Definition"/>
        </w:rPr>
        <w:t>constructor functions</w:t>
      </w:r>
      <w:r>
        <w:t>.</w:t>
      </w:r>
    </w:p>
    <w:p w:rsidR="00402767" w:rsidRDefault="00402767" w:rsidP="00402767">
      <w:pPr>
        <w:pStyle w:val="Non-TOCHeading3"/>
      </w:pPr>
      <w:r>
        <w:t xml:space="preserve">The </w:t>
      </w:r>
      <w:r w:rsidRPr="00DB7A5E">
        <w:rPr>
          <w:rStyle w:val="Literal"/>
        </w:rPr>
        <w:t>fill()</w:t>
      </w:r>
      <w:r>
        <w:t xml:space="preserve"> Method for Surface Objects</w:t>
      </w:r>
    </w:p>
    <w:p w:rsidR="00402767" w:rsidRPr="00201291" w:rsidRDefault="00402767" w:rsidP="00402767">
      <w:pPr>
        <w:pStyle w:val="SourceCode"/>
        <w:rPr>
          <w:rStyle w:val="SourceCodeComment"/>
        </w:rPr>
      </w:pPr>
      <w:r w:rsidRPr="00202D05">
        <w:rPr>
          <w:rStyle w:val="SourceLineNumber"/>
        </w:rPr>
        <w:t>27.</w:t>
      </w:r>
      <w:r>
        <w:t xml:space="preserve"> </w:t>
      </w:r>
      <w:r w:rsidRPr="00201291">
        <w:rPr>
          <w:rStyle w:val="SourceCodeComment"/>
        </w:rPr>
        <w:t># draw the white background onto the surface</w:t>
      </w:r>
    </w:p>
    <w:p w:rsidR="00402767" w:rsidRDefault="00402767" w:rsidP="00402767">
      <w:pPr>
        <w:pStyle w:val="SourceCode"/>
      </w:pPr>
      <w:r w:rsidRPr="00202D05">
        <w:rPr>
          <w:rStyle w:val="SourceLineNumber"/>
        </w:rPr>
        <w:t>28.</w:t>
      </w:r>
      <w:r>
        <w:t xml:space="preserve"> windowSurface.fill(WHITE)</w:t>
      </w:r>
    </w:p>
    <w:p w:rsidR="00402767" w:rsidRDefault="00402767" w:rsidP="00402767">
      <w:pPr>
        <w:pStyle w:val="Body"/>
      </w:pPr>
      <w:r>
        <w:t xml:space="preserve">You want to fill the entire surface stored in </w:t>
      </w:r>
      <w:r w:rsidRPr="00DB7A5E">
        <w:rPr>
          <w:rStyle w:val="Literal"/>
        </w:rPr>
        <w:t>windowSurface</w:t>
      </w:r>
      <w:r>
        <w:t xml:space="preserve"> with the color white. The </w:t>
      </w:r>
      <w:r w:rsidRPr="00DB7A5E">
        <w:rPr>
          <w:rStyle w:val="Literal"/>
        </w:rPr>
        <w:t>fill()</w:t>
      </w:r>
      <w:r>
        <w:t xml:space="preserve"> function will completely cover the entire surface with the color you pass as the parameter. (In this case, the </w:t>
      </w:r>
      <w:r w:rsidRPr="00DB7A5E">
        <w:rPr>
          <w:rStyle w:val="Literal"/>
        </w:rPr>
        <w:t>WHITE</w:t>
      </w:r>
      <w:r>
        <w:t xml:space="preserve"> variable is set to the value </w:t>
      </w:r>
      <w:r w:rsidRPr="00345F1E">
        <w:rPr>
          <w:rStyle w:val="Literal"/>
        </w:rPr>
        <w:t>(255, 255, 255)</w:t>
      </w:r>
      <w:r>
        <w:t>.</w:t>
      </w:r>
    </w:p>
    <w:p w:rsidR="00402767" w:rsidRDefault="00402767" w:rsidP="00402767">
      <w:pPr>
        <w:pStyle w:val="Body"/>
      </w:pPr>
      <w:r>
        <w:t xml:space="preserve">An important thing to know about Pygame is that the window on the screen won’t change when you call the </w:t>
      </w:r>
      <w:r w:rsidRPr="00DB7A5E">
        <w:rPr>
          <w:rStyle w:val="Literal"/>
        </w:rPr>
        <w:t>fill()</w:t>
      </w:r>
      <w:r>
        <w:t xml:space="preserve"> method or any of the other drawing functions. These will change the Surface object, but the Surface object won’t be drawn on the screen until the </w:t>
      </w:r>
      <w:r w:rsidRPr="00DB7A5E">
        <w:rPr>
          <w:rStyle w:val="Literal"/>
        </w:rPr>
        <w:t>pygame.display.update()</w:t>
      </w:r>
      <w:r>
        <w:t xml:space="preserve"> function is called.</w:t>
      </w:r>
    </w:p>
    <w:p w:rsidR="00402767" w:rsidRDefault="00402767" w:rsidP="00402767">
      <w:pPr>
        <w:pStyle w:val="Body"/>
      </w:pPr>
      <w:r>
        <w:t>This is because modifying the Surface object in the computer’s memory is much faster than modifying the image on the screen. It is much more efficient to draw onto the screen once after all of the drawing functions have drawn to the surface.</w:t>
      </w:r>
    </w:p>
    <w:p w:rsidR="00402767" w:rsidRDefault="00402767" w:rsidP="00402767">
      <w:pPr>
        <w:pStyle w:val="Heading2"/>
      </w:pPr>
      <w:bookmarkStart w:id="10" w:name="_Toc405145176"/>
      <w:r>
        <w:t>Pygame’s Drawing Functions</w:t>
      </w:r>
      <w:bookmarkEnd w:id="10"/>
    </w:p>
    <w:p w:rsidR="00402767" w:rsidRDefault="00402767" w:rsidP="00402767">
      <w:pPr>
        <w:pStyle w:val="Non-TOCHeading3"/>
      </w:pPr>
      <w:r>
        <w:t xml:space="preserve">The </w:t>
      </w:r>
      <w:r w:rsidRPr="00DB7A5E">
        <w:rPr>
          <w:rStyle w:val="Literal"/>
        </w:rPr>
        <w:t>pygame.draw.polygon()</w:t>
      </w:r>
      <w:r>
        <w:t xml:space="preserve"> Function</w:t>
      </w:r>
    </w:p>
    <w:p w:rsidR="00402767" w:rsidRPr="00201291" w:rsidRDefault="00402767" w:rsidP="00402767">
      <w:pPr>
        <w:pStyle w:val="SourceCode"/>
        <w:rPr>
          <w:rStyle w:val="SourceCodeComment"/>
        </w:rPr>
      </w:pPr>
      <w:r w:rsidRPr="00202D05">
        <w:rPr>
          <w:rStyle w:val="SourceLineNumber"/>
        </w:rPr>
        <w:t>30.</w:t>
      </w:r>
      <w:r>
        <w:t xml:space="preserve"> </w:t>
      </w:r>
      <w:r w:rsidRPr="00201291">
        <w:rPr>
          <w:rStyle w:val="SourceCodeComment"/>
        </w:rPr>
        <w:t># draw a green polygon onto the surface</w:t>
      </w:r>
    </w:p>
    <w:p w:rsidR="00402767" w:rsidRDefault="00402767" w:rsidP="00402767">
      <w:pPr>
        <w:pStyle w:val="SourceCode"/>
      </w:pPr>
      <w:r w:rsidRPr="00202D05">
        <w:rPr>
          <w:rStyle w:val="SourceLineNumber"/>
        </w:rPr>
        <w:t>31.</w:t>
      </w:r>
      <w:r>
        <w:t xml:space="preserve"> pygame.draw.polygon(windowSurface, GREEN, ((146, 0), (291, 106), (236, 277), (56, 277), (0, 106)))</w:t>
      </w:r>
    </w:p>
    <w:p w:rsidR="00402767" w:rsidRPr="008C3EC8" w:rsidRDefault="00402767" w:rsidP="00402767">
      <w:pPr>
        <w:pStyle w:val="Body"/>
      </w:pPr>
      <w:r>
        <w:t>A polygon is multisided shape with straight line sides. Circles and ellipses are not polygons. Figure 17-5 has some examples of polygons.</w:t>
      </w:r>
    </w:p>
    <w:p w:rsidR="00402767" w:rsidRDefault="00402767" w:rsidP="00402767">
      <w:pPr>
        <w:pStyle w:val="TableListing"/>
      </w:pPr>
    </w:p>
    <w:p w:rsidR="00402767" w:rsidRDefault="00402767" w:rsidP="00402767">
      <w:pPr>
        <w:pStyle w:val="TableListing"/>
      </w:pPr>
      <w:r>
        <w:lastRenderedPageBreak/>
        <w:t>Table 17-2: Rect Attributes</w:t>
      </w:r>
    </w:p>
    <w:tbl>
      <w:tblPr>
        <w:tblW w:w="0" w:type="auto"/>
        <w:tblBorders>
          <w:top w:val="double" w:sz="4" w:space="0" w:color="auto"/>
          <w:bottom w:val="double" w:sz="4" w:space="0" w:color="auto"/>
        </w:tblBorders>
        <w:tblLook w:val="04A0" w:firstRow="1" w:lastRow="0" w:firstColumn="1" w:lastColumn="0" w:noHBand="0" w:noVBand="1"/>
      </w:tblPr>
      <w:tblGrid>
        <w:gridCol w:w="2780"/>
        <w:gridCol w:w="6076"/>
      </w:tblGrid>
      <w:tr w:rsidR="00402767" w:rsidTr="00D56B10">
        <w:tc>
          <w:tcPr>
            <w:tcW w:w="2808" w:type="dxa"/>
            <w:tcBorders>
              <w:top w:val="double" w:sz="4" w:space="0" w:color="auto"/>
              <w:bottom w:val="single" w:sz="4" w:space="0" w:color="auto"/>
            </w:tcBorders>
          </w:tcPr>
          <w:p w:rsidR="00402767" w:rsidRDefault="00402767" w:rsidP="00D56B10">
            <w:pPr>
              <w:pStyle w:val="TableHeading"/>
              <w:keepNext/>
            </w:pPr>
            <w:r w:rsidRPr="007E0B93">
              <w:rPr>
                <w:rStyle w:val="Literal"/>
              </w:rPr>
              <w:t>pygame.Rect</w:t>
            </w:r>
            <w:r>
              <w:t xml:space="preserve"> Attribute</w:t>
            </w:r>
          </w:p>
        </w:tc>
        <w:tc>
          <w:tcPr>
            <w:tcW w:w="6300" w:type="dxa"/>
            <w:tcBorders>
              <w:top w:val="double" w:sz="4" w:space="0" w:color="auto"/>
              <w:bottom w:val="single" w:sz="4" w:space="0" w:color="auto"/>
            </w:tcBorders>
          </w:tcPr>
          <w:p w:rsidR="00402767" w:rsidRDefault="00402767" w:rsidP="00D56B10">
            <w:pPr>
              <w:pStyle w:val="TableHeading"/>
              <w:keepNext/>
            </w:pPr>
            <w:r>
              <w:t>Description</w:t>
            </w:r>
          </w:p>
        </w:tc>
      </w:tr>
      <w:tr w:rsidR="00402767" w:rsidTr="00D56B10">
        <w:tc>
          <w:tcPr>
            <w:tcW w:w="2808" w:type="dxa"/>
            <w:tcBorders>
              <w:top w:val="single" w:sz="4" w:space="0" w:color="auto"/>
            </w:tcBorders>
          </w:tcPr>
          <w:p w:rsidR="00402767" w:rsidRPr="007E0B93" w:rsidRDefault="00402767" w:rsidP="00D56B10">
            <w:pPr>
              <w:keepNext/>
              <w:rPr>
                <w:rStyle w:val="Literal"/>
              </w:rPr>
            </w:pPr>
            <w:r w:rsidRPr="007E0B93">
              <w:rPr>
                <w:rStyle w:val="Literal"/>
              </w:rPr>
              <w:t>myRect.left</w:t>
            </w:r>
          </w:p>
        </w:tc>
        <w:tc>
          <w:tcPr>
            <w:tcW w:w="6300" w:type="dxa"/>
            <w:tcBorders>
              <w:top w:val="single" w:sz="4" w:space="0" w:color="auto"/>
            </w:tcBorders>
          </w:tcPr>
          <w:p w:rsidR="00402767" w:rsidRDefault="00402767" w:rsidP="00D56B10">
            <w:pPr>
              <w:keepNext/>
            </w:pPr>
            <w:r>
              <w:t>Integer value of the X-coordinate of the left side of the rectangle.</w:t>
            </w:r>
          </w:p>
        </w:tc>
      </w:tr>
      <w:tr w:rsidR="00402767" w:rsidTr="00D56B10">
        <w:tc>
          <w:tcPr>
            <w:tcW w:w="2808" w:type="dxa"/>
          </w:tcPr>
          <w:p w:rsidR="00402767" w:rsidRPr="007E0B93" w:rsidRDefault="00402767" w:rsidP="00D56B10">
            <w:pPr>
              <w:keepNext/>
              <w:rPr>
                <w:rStyle w:val="Literal"/>
              </w:rPr>
            </w:pPr>
            <w:r w:rsidRPr="007E0B93">
              <w:rPr>
                <w:rStyle w:val="Literal"/>
              </w:rPr>
              <w:t>myRect.right</w:t>
            </w:r>
          </w:p>
        </w:tc>
        <w:tc>
          <w:tcPr>
            <w:tcW w:w="6300" w:type="dxa"/>
          </w:tcPr>
          <w:p w:rsidR="00402767" w:rsidRDefault="00402767" w:rsidP="00D56B10">
            <w:pPr>
              <w:keepNext/>
            </w:pPr>
            <w:r>
              <w:t>Integer value of the X-coordinate of the right side of the rectangle.</w:t>
            </w:r>
          </w:p>
        </w:tc>
      </w:tr>
      <w:tr w:rsidR="00402767" w:rsidTr="00D56B10">
        <w:tc>
          <w:tcPr>
            <w:tcW w:w="2808" w:type="dxa"/>
          </w:tcPr>
          <w:p w:rsidR="00402767" w:rsidRPr="007E0B93" w:rsidRDefault="00402767" w:rsidP="00D56B10">
            <w:pPr>
              <w:keepNext/>
              <w:rPr>
                <w:rStyle w:val="Literal"/>
              </w:rPr>
            </w:pPr>
            <w:r w:rsidRPr="007E0B93">
              <w:rPr>
                <w:rStyle w:val="Literal"/>
              </w:rPr>
              <w:t>myRect.top</w:t>
            </w:r>
          </w:p>
        </w:tc>
        <w:tc>
          <w:tcPr>
            <w:tcW w:w="6300" w:type="dxa"/>
          </w:tcPr>
          <w:p w:rsidR="00402767" w:rsidRDefault="00402767" w:rsidP="00D56B10">
            <w:pPr>
              <w:keepNext/>
            </w:pPr>
            <w:r>
              <w:t>Integer value of the Y-coordinate of the top side of the rectangle.</w:t>
            </w:r>
          </w:p>
        </w:tc>
      </w:tr>
      <w:tr w:rsidR="00402767" w:rsidTr="00D56B10">
        <w:tc>
          <w:tcPr>
            <w:tcW w:w="2808" w:type="dxa"/>
          </w:tcPr>
          <w:p w:rsidR="00402767" w:rsidRPr="007E0B93" w:rsidRDefault="00402767" w:rsidP="00D56B10">
            <w:pPr>
              <w:keepNext/>
              <w:rPr>
                <w:rStyle w:val="Literal"/>
              </w:rPr>
            </w:pPr>
            <w:r w:rsidRPr="007E0B93">
              <w:rPr>
                <w:rStyle w:val="Literal"/>
              </w:rPr>
              <w:t>myRect.bottom</w:t>
            </w:r>
          </w:p>
        </w:tc>
        <w:tc>
          <w:tcPr>
            <w:tcW w:w="6300" w:type="dxa"/>
          </w:tcPr>
          <w:p w:rsidR="00402767" w:rsidRDefault="00402767" w:rsidP="00D56B10">
            <w:pPr>
              <w:keepNext/>
            </w:pPr>
            <w:r>
              <w:t>Integer value of the Y-coordinate of the bottom side of the rectangle.</w:t>
            </w:r>
          </w:p>
        </w:tc>
      </w:tr>
      <w:tr w:rsidR="00402767" w:rsidTr="00D56B10">
        <w:tc>
          <w:tcPr>
            <w:tcW w:w="2808" w:type="dxa"/>
          </w:tcPr>
          <w:p w:rsidR="00402767" w:rsidRPr="007E0B93" w:rsidRDefault="00402767" w:rsidP="00D56B10">
            <w:pPr>
              <w:keepNext/>
              <w:rPr>
                <w:rStyle w:val="Literal"/>
              </w:rPr>
            </w:pPr>
            <w:r w:rsidRPr="007E0B93">
              <w:rPr>
                <w:rStyle w:val="Literal"/>
              </w:rPr>
              <w:t>myRect.centerx</w:t>
            </w:r>
          </w:p>
        </w:tc>
        <w:tc>
          <w:tcPr>
            <w:tcW w:w="6300" w:type="dxa"/>
          </w:tcPr>
          <w:p w:rsidR="00402767" w:rsidRDefault="00402767" w:rsidP="00D56B10">
            <w:pPr>
              <w:keepNext/>
            </w:pPr>
            <w:r>
              <w:t>Integer value of the X-coordinate of the center of the rectangle.</w:t>
            </w:r>
          </w:p>
        </w:tc>
      </w:tr>
      <w:tr w:rsidR="00402767" w:rsidTr="00D56B10">
        <w:tc>
          <w:tcPr>
            <w:tcW w:w="2808" w:type="dxa"/>
          </w:tcPr>
          <w:p w:rsidR="00402767" w:rsidRPr="007E0B93" w:rsidRDefault="00402767" w:rsidP="00D56B10">
            <w:pPr>
              <w:keepNext/>
              <w:rPr>
                <w:rStyle w:val="Literal"/>
              </w:rPr>
            </w:pPr>
            <w:r w:rsidRPr="007E0B93">
              <w:rPr>
                <w:rStyle w:val="Literal"/>
              </w:rPr>
              <w:t>myRect.centery</w:t>
            </w:r>
          </w:p>
        </w:tc>
        <w:tc>
          <w:tcPr>
            <w:tcW w:w="6300" w:type="dxa"/>
          </w:tcPr>
          <w:p w:rsidR="00402767" w:rsidRDefault="00402767" w:rsidP="00D56B10">
            <w:pPr>
              <w:keepNext/>
            </w:pPr>
            <w:r>
              <w:t>Integer value of the Y-coordinate of the center of the rectangle.</w:t>
            </w:r>
          </w:p>
        </w:tc>
      </w:tr>
      <w:tr w:rsidR="00402767" w:rsidTr="00D56B10">
        <w:tc>
          <w:tcPr>
            <w:tcW w:w="2808" w:type="dxa"/>
          </w:tcPr>
          <w:p w:rsidR="00402767" w:rsidRPr="007E0B93" w:rsidRDefault="00402767" w:rsidP="00D56B10">
            <w:pPr>
              <w:keepNext/>
              <w:rPr>
                <w:rStyle w:val="Literal"/>
              </w:rPr>
            </w:pPr>
            <w:r w:rsidRPr="007E0B93">
              <w:rPr>
                <w:rStyle w:val="Literal"/>
              </w:rPr>
              <w:t>myRect.width</w:t>
            </w:r>
          </w:p>
        </w:tc>
        <w:tc>
          <w:tcPr>
            <w:tcW w:w="6300" w:type="dxa"/>
          </w:tcPr>
          <w:p w:rsidR="00402767" w:rsidRDefault="00402767" w:rsidP="00D56B10">
            <w:pPr>
              <w:keepNext/>
            </w:pPr>
            <w:r>
              <w:t>Integer value of the width of the rectangle.</w:t>
            </w:r>
          </w:p>
        </w:tc>
      </w:tr>
      <w:tr w:rsidR="00402767" w:rsidTr="00D56B10">
        <w:tc>
          <w:tcPr>
            <w:tcW w:w="2808" w:type="dxa"/>
          </w:tcPr>
          <w:p w:rsidR="00402767" w:rsidRPr="007E0B93" w:rsidRDefault="00402767" w:rsidP="00D56B10">
            <w:pPr>
              <w:keepNext/>
              <w:rPr>
                <w:rStyle w:val="Literal"/>
              </w:rPr>
            </w:pPr>
            <w:r w:rsidRPr="007E0B93">
              <w:rPr>
                <w:rStyle w:val="Literal"/>
              </w:rPr>
              <w:t>myRect.height</w:t>
            </w:r>
          </w:p>
        </w:tc>
        <w:tc>
          <w:tcPr>
            <w:tcW w:w="6300" w:type="dxa"/>
          </w:tcPr>
          <w:p w:rsidR="00402767" w:rsidRDefault="00402767" w:rsidP="00D56B10">
            <w:pPr>
              <w:keepNext/>
            </w:pPr>
            <w:r>
              <w:t>Integer value of the height of the rectangle.</w:t>
            </w:r>
          </w:p>
        </w:tc>
      </w:tr>
      <w:tr w:rsidR="00402767" w:rsidTr="00D56B10">
        <w:tc>
          <w:tcPr>
            <w:tcW w:w="2808" w:type="dxa"/>
          </w:tcPr>
          <w:p w:rsidR="00402767" w:rsidRPr="007E0B93" w:rsidRDefault="00402767" w:rsidP="00D56B10">
            <w:pPr>
              <w:keepNext/>
              <w:rPr>
                <w:rStyle w:val="Literal"/>
              </w:rPr>
            </w:pPr>
            <w:r w:rsidRPr="007E0B93">
              <w:rPr>
                <w:rStyle w:val="Literal"/>
              </w:rPr>
              <w:t>myRect.size</w:t>
            </w:r>
          </w:p>
        </w:tc>
        <w:tc>
          <w:tcPr>
            <w:tcW w:w="6300" w:type="dxa"/>
          </w:tcPr>
          <w:p w:rsidR="00402767" w:rsidRDefault="00402767" w:rsidP="00D56B10">
            <w:pPr>
              <w:keepNext/>
            </w:pPr>
            <w:r>
              <w:t>A tuple of two integers: (width, height)</w:t>
            </w:r>
          </w:p>
        </w:tc>
      </w:tr>
      <w:tr w:rsidR="00402767" w:rsidTr="00D56B10">
        <w:tc>
          <w:tcPr>
            <w:tcW w:w="2808" w:type="dxa"/>
          </w:tcPr>
          <w:p w:rsidR="00402767" w:rsidRPr="007E0B93" w:rsidRDefault="00402767" w:rsidP="00D56B10">
            <w:pPr>
              <w:keepNext/>
              <w:rPr>
                <w:rStyle w:val="Literal"/>
              </w:rPr>
            </w:pPr>
            <w:r w:rsidRPr="007E0B93">
              <w:rPr>
                <w:rStyle w:val="Literal"/>
              </w:rPr>
              <w:t>myRect.topleft</w:t>
            </w:r>
          </w:p>
        </w:tc>
        <w:tc>
          <w:tcPr>
            <w:tcW w:w="6300" w:type="dxa"/>
          </w:tcPr>
          <w:p w:rsidR="00402767" w:rsidRDefault="00402767" w:rsidP="00D56B10">
            <w:pPr>
              <w:keepNext/>
            </w:pPr>
            <w:r>
              <w:t>A tuple of two integers: (left, top)</w:t>
            </w:r>
          </w:p>
        </w:tc>
      </w:tr>
      <w:tr w:rsidR="00402767" w:rsidTr="00D56B10">
        <w:tc>
          <w:tcPr>
            <w:tcW w:w="2808" w:type="dxa"/>
          </w:tcPr>
          <w:p w:rsidR="00402767" w:rsidRPr="007E0B93" w:rsidRDefault="00402767" w:rsidP="00D56B10">
            <w:pPr>
              <w:keepNext/>
              <w:rPr>
                <w:rStyle w:val="Literal"/>
              </w:rPr>
            </w:pPr>
            <w:r w:rsidRPr="007E0B93">
              <w:rPr>
                <w:rStyle w:val="Literal"/>
              </w:rPr>
              <w:t>myRect.topright</w:t>
            </w:r>
          </w:p>
        </w:tc>
        <w:tc>
          <w:tcPr>
            <w:tcW w:w="6300" w:type="dxa"/>
          </w:tcPr>
          <w:p w:rsidR="00402767" w:rsidRDefault="00402767" w:rsidP="00D56B10">
            <w:pPr>
              <w:keepNext/>
            </w:pPr>
            <w:r>
              <w:t>A tuple of two integers: (right, top)</w:t>
            </w:r>
          </w:p>
        </w:tc>
      </w:tr>
      <w:tr w:rsidR="00402767" w:rsidTr="00D56B10">
        <w:tc>
          <w:tcPr>
            <w:tcW w:w="2808" w:type="dxa"/>
          </w:tcPr>
          <w:p w:rsidR="00402767" w:rsidRPr="007E0B93" w:rsidRDefault="00402767" w:rsidP="00D56B10">
            <w:pPr>
              <w:keepNext/>
              <w:rPr>
                <w:rStyle w:val="Literal"/>
              </w:rPr>
            </w:pPr>
            <w:r w:rsidRPr="007E0B93">
              <w:rPr>
                <w:rStyle w:val="Literal"/>
              </w:rPr>
              <w:t>myRect.bottomleft</w:t>
            </w:r>
          </w:p>
        </w:tc>
        <w:tc>
          <w:tcPr>
            <w:tcW w:w="6300" w:type="dxa"/>
          </w:tcPr>
          <w:p w:rsidR="00402767" w:rsidRDefault="00402767" w:rsidP="00D56B10">
            <w:pPr>
              <w:keepNext/>
            </w:pPr>
            <w:r>
              <w:t>A tuple of two integers: (left, bottom)</w:t>
            </w:r>
          </w:p>
        </w:tc>
      </w:tr>
      <w:tr w:rsidR="00402767" w:rsidTr="00D56B10">
        <w:tc>
          <w:tcPr>
            <w:tcW w:w="2808" w:type="dxa"/>
          </w:tcPr>
          <w:p w:rsidR="00402767" w:rsidRPr="007E0B93" w:rsidRDefault="00402767" w:rsidP="00D56B10">
            <w:pPr>
              <w:keepNext/>
              <w:rPr>
                <w:rStyle w:val="Literal"/>
              </w:rPr>
            </w:pPr>
            <w:r w:rsidRPr="007E0B93">
              <w:rPr>
                <w:rStyle w:val="Literal"/>
              </w:rPr>
              <w:t>myRect.bottomright</w:t>
            </w:r>
          </w:p>
        </w:tc>
        <w:tc>
          <w:tcPr>
            <w:tcW w:w="6300" w:type="dxa"/>
          </w:tcPr>
          <w:p w:rsidR="00402767" w:rsidRDefault="00402767" w:rsidP="00D56B10">
            <w:pPr>
              <w:keepNext/>
            </w:pPr>
            <w:r>
              <w:t>A tuple of two integers: (right, bottom)</w:t>
            </w:r>
          </w:p>
        </w:tc>
      </w:tr>
      <w:tr w:rsidR="00402767" w:rsidTr="00D56B10">
        <w:tc>
          <w:tcPr>
            <w:tcW w:w="2808" w:type="dxa"/>
          </w:tcPr>
          <w:p w:rsidR="00402767" w:rsidRPr="007E0B93" w:rsidRDefault="00402767" w:rsidP="00D56B10">
            <w:pPr>
              <w:keepNext/>
              <w:rPr>
                <w:rStyle w:val="Literal"/>
              </w:rPr>
            </w:pPr>
            <w:r w:rsidRPr="007E0B93">
              <w:rPr>
                <w:rStyle w:val="Literal"/>
              </w:rPr>
              <w:t>myRect.midleft</w:t>
            </w:r>
          </w:p>
        </w:tc>
        <w:tc>
          <w:tcPr>
            <w:tcW w:w="6300" w:type="dxa"/>
          </w:tcPr>
          <w:p w:rsidR="00402767" w:rsidRDefault="00402767" w:rsidP="00D56B10">
            <w:pPr>
              <w:keepNext/>
            </w:pPr>
            <w:r>
              <w:t>A tuple of two integers: (left, centery)</w:t>
            </w:r>
          </w:p>
        </w:tc>
      </w:tr>
      <w:tr w:rsidR="00402767" w:rsidTr="00D56B10">
        <w:tc>
          <w:tcPr>
            <w:tcW w:w="2808" w:type="dxa"/>
          </w:tcPr>
          <w:p w:rsidR="00402767" w:rsidRPr="007E0B93" w:rsidRDefault="00402767" w:rsidP="00D56B10">
            <w:pPr>
              <w:keepNext/>
              <w:rPr>
                <w:rStyle w:val="Literal"/>
              </w:rPr>
            </w:pPr>
            <w:r w:rsidRPr="007E0B93">
              <w:rPr>
                <w:rStyle w:val="Literal"/>
              </w:rPr>
              <w:t>myRect.midright</w:t>
            </w:r>
          </w:p>
        </w:tc>
        <w:tc>
          <w:tcPr>
            <w:tcW w:w="6300" w:type="dxa"/>
          </w:tcPr>
          <w:p w:rsidR="00402767" w:rsidRDefault="00402767" w:rsidP="00D56B10">
            <w:pPr>
              <w:keepNext/>
            </w:pPr>
            <w:r>
              <w:t>A tuple of two integers: (right, centery)</w:t>
            </w:r>
          </w:p>
        </w:tc>
      </w:tr>
      <w:tr w:rsidR="00402767" w:rsidTr="00D56B10">
        <w:tc>
          <w:tcPr>
            <w:tcW w:w="2808" w:type="dxa"/>
          </w:tcPr>
          <w:p w:rsidR="00402767" w:rsidRPr="007E0B93" w:rsidRDefault="00402767" w:rsidP="00D56B10">
            <w:pPr>
              <w:keepNext/>
              <w:rPr>
                <w:rStyle w:val="Literal"/>
              </w:rPr>
            </w:pPr>
            <w:r w:rsidRPr="007E0B93">
              <w:rPr>
                <w:rStyle w:val="Literal"/>
              </w:rPr>
              <w:t>myRect.midtop</w:t>
            </w:r>
          </w:p>
        </w:tc>
        <w:tc>
          <w:tcPr>
            <w:tcW w:w="6300" w:type="dxa"/>
          </w:tcPr>
          <w:p w:rsidR="00402767" w:rsidRDefault="00402767" w:rsidP="00D56B10">
            <w:pPr>
              <w:keepNext/>
            </w:pPr>
            <w:r>
              <w:t>A tuple of two integers: (centerx, top)</w:t>
            </w:r>
          </w:p>
        </w:tc>
      </w:tr>
      <w:tr w:rsidR="00402767" w:rsidTr="00D56B10">
        <w:tc>
          <w:tcPr>
            <w:tcW w:w="2808" w:type="dxa"/>
          </w:tcPr>
          <w:p w:rsidR="00402767" w:rsidRPr="007E0B93" w:rsidRDefault="00402767" w:rsidP="00D56B10">
            <w:pPr>
              <w:rPr>
                <w:rStyle w:val="Literal"/>
              </w:rPr>
            </w:pPr>
            <w:r w:rsidRPr="007E0B93">
              <w:rPr>
                <w:rStyle w:val="Literal"/>
              </w:rPr>
              <w:t>myRect.midbottom</w:t>
            </w:r>
          </w:p>
        </w:tc>
        <w:tc>
          <w:tcPr>
            <w:tcW w:w="6300" w:type="dxa"/>
          </w:tcPr>
          <w:p w:rsidR="00402767" w:rsidRDefault="00402767" w:rsidP="00D56B10">
            <w:r>
              <w:t>A tuple of two integers: (centerx, bottom)</w:t>
            </w:r>
          </w:p>
        </w:tc>
      </w:tr>
    </w:tbl>
    <w:p w:rsidR="00402767" w:rsidRDefault="00402767" w:rsidP="00402767">
      <w:pPr>
        <w:jc w:val="center"/>
      </w:pPr>
      <w:r>
        <w:rPr>
          <w:noProof/>
        </w:rPr>
        <w:lastRenderedPageBreak/>
        <w:drawing>
          <wp:inline distT="0" distB="0" distL="0" distR="0" wp14:anchorId="3BAE5685" wp14:editId="2A3A040F">
            <wp:extent cx="1737360" cy="1104211"/>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polygon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36117" cy="1103421"/>
                    </a:xfrm>
                    <a:prstGeom prst="rect">
                      <a:avLst/>
                    </a:prstGeom>
                  </pic:spPr>
                </pic:pic>
              </a:graphicData>
            </a:graphic>
          </wp:inline>
        </w:drawing>
      </w:r>
    </w:p>
    <w:p w:rsidR="00402767" w:rsidRDefault="00402767" w:rsidP="00402767">
      <w:pPr>
        <w:pStyle w:val="Caption"/>
      </w:pPr>
      <w:r>
        <w:t>Figure 17-5: Examples of Polygons.</w:t>
      </w:r>
    </w:p>
    <w:p w:rsidR="00402767" w:rsidRDefault="00402767" w:rsidP="00402767">
      <w:pPr>
        <w:pStyle w:val="Body"/>
      </w:pPr>
      <w:r>
        <w:t xml:space="preserve">The </w:t>
      </w:r>
      <w:r w:rsidRPr="00DB7A5E">
        <w:rPr>
          <w:rStyle w:val="Literal"/>
        </w:rPr>
        <w:t>pygame.draw.polygon()</w:t>
      </w:r>
      <w:r>
        <w:t xml:space="preserve"> function can draw any polygon shape you give it. The parameters, in order, are:</w:t>
      </w:r>
    </w:p>
    <w:p w:rsidR="00402767" w:rsidRDefault="00402767" w:rsidP="00402767">
      <w:pPr>
        <w:pStyle w:val="Body"/>
        <w:numPr>
          <w:ilvl w:val="0"/>
          <w:numId w:val="2"/>
        </w:numPr>
      </w:pPr>
      <w:r>
        <w:t>The Surface object to draw the polygon on.</w:t>
      </w:r>
    </w:p>
    <w:p w:rsidR="00402767" w:rsidRDefault="00402767" w:rsidP="00402767">
      <w:pPr>
        <w:pStyle w:val="Body"/>
        <w:numPr>
          <w:ilvl w:val="0"/>
          <w:numId w:val="2"/>
        </w:numPr>
      </w:pPr>
      <w:r>
        <w:t>The color of the polygon.</w:t>
      </w:r>
    </w:p>
    <w:p w:rsidR="00402767" w:rsidRDefault="00402767" w:rsidP="00402767">
      <w:pPr>
        <w:pStyle w:val="Body"/>
        <w:numPr>
          <w:ilvl w:val="0"/>
          <w:numId w:val="2"/>
        </w:numPr>
      </w:pPr>
      <w:r>
        <w:t>A tuple of tuples that represents the XY coordinates of the points to draw in order. The last tuple will automatically connect to the first tuple to complete the shape.</w:t>
      </w:r>
    </w:p>
    <w:p w:rsidR="00402767" w:rsidRDefault="00402767" w:rsidP="00402767">
      <w:pPr>
        <w:pStyle w:val="Body"/>
        <w:numPr>
          <w:ilvl w:val="0"/>
          <w:numId w:val="2"/>
        </w:numPr>
      </w:pPr>
      <w:r>
        <w:t>Optionally, an integer for the width of the polygon lines. Without this, the polygon will be filled in.</w:t>
      </w:r>
    </w:p>
    <w:p w:rsidR="00402767" w:rsidRPr="00345F1E" w:rsidRDefault="00402767" w:rsidP="00402767">
      <w:pPr>
        <w:pStyle w:val="Body"/>
      </w:pPr>
      <w:r>
        <w:t>Line 31 draws a green pentagon on the Surface object.</w:t>
      </w:r>
    </w:p>
    <w:p w:rsidR="00402767" w:rsidRDefault="00402767" w:rsidP="00402767">
      <w:pPr>
        <w:pStyle w:val="Non-TOCHeading3"/>
      </w:pPr>
      <w:r>
        <w:t xml:space="preserve">The </w:t>
      </w:r>
      <w:r w:rsidRPr="002A5444">
        <w:rPr>
          <w:rStyle w:val="Literal"/>
        </w:rPr>
        <w:t>pygame.draw.line()</w:t>
      </w:r>
      <w:r>
        <w:t xml:space="preserve"> Function</w:t>
      </w:r>
    </w:p>
    <w:p w:rsidR="00402767" w:rsidRPr="00201291" w:rsidRDefault="00402767" w:rsidP="00402767">
      <w:pPr>
        <w:pStyle w:val="SourceCode"/>
        <w:rPr>
          <w:rStyle w:val="SourceCodeComment"/>
        </w:rPr>
      </w:pPr>
      <w:r w:rsidRPr="00202D05">
        <w:rPr>
          <w:rStyle w:val="SourceLineNumber"/>
        </w:rPr>
        <w:t>33.</w:t>
      </w:r>
      <w:r>
        <w:t xml:space="preserve"> </w:t>
      </w:r>
      <w:r w:rsidRPr="00201291">
        <w:rPr>
          <w:rStyle w:val="SourceCodeComment"/>
        </w:rPr>
        <w:t># draw some blue lines onto the surface</w:t>
      </w:r>
    </w:p>
    <w:p w:rsidR="00402767" w:rsidRDefault="00402767" w:rsidP="00402767">
      <w:pPr>
        <w:pStyle w:val="SourceCode"/>
      </w:pPr>
      <w:r w:rsidRPr="00202D05">
        <w:rPr>
          <w:rStyle w:val="SourceLineNumber"/>
        </w:rPr>
        <w:t>34.</w:t>
      </w:r>
      <w:r>
        <w:t xml:space="preserve"> pygame.draw.line(windowSurface, BLUE, (60, 60), (120, 60), 4)</w:t>
      </w:r>
    </w:p>
    <w:p w:rsidR="00402767" w:rsidRDefault="00402767" w:rsidP="00402767">
      <w:pPr>
        <w:pStyle w:val="SourceCode"/>
      </w:pPr>
      <w:r w:rsidRPr="00202D05">
        <w:rPr>
          <w:rStyle w:val="SourceLineNumber"/>
        </w:rPr>
        <w:t>35.</w:t>
      </w:r>
      <w:r>
        <w:t xml:space="preserve"> pygame.draw.line(windowSurface, BLUE, (120, 60), (60, 120))</w:t>
      </w:r>
    </w:p>
    <w:p w:rsidR="00402767" w:rsidRDefault="00402767" w:rsidP="00402767">
      <w:pPr>
        <w:pStyle w:val="SourceCode"/>
      </w:pPr>
      <w:r w:rsidRPr="00202D05">
        <w:rPr>
          <w:rStyle w:val="SourceLineNumber"/>
        </w:rPr>
        <w:t>36.</w:t>
      </w:r>
      <w:r>
        <w:t xml:space="preserve"> pygame.draw.line(windowSurface, BLUE, (60, 120), (120, 120), 4)</w:t>
      </w:r>
    </w:p>
    <w:p w:rsidR="00402767" w:rsidRDefault="00402767" w:rsidP="00402767">
      <w:pPr>
        <w:pStyle w:val="Body"/>
      </w:pPr>
      <w:r>
        <w:t>The parameters, in order, are:</w:t>
      </w:r>
    </w:p>
    <w:p w:rsidR="00402767" w:rsidRDefault="00402767" w:rsidP="00402767">
      <w:pPr>
        <w:pStyle w:val="Body"/>
        <w:numPr>
          <w:ilvl w:val="0"/>
          <w:numId w:val="2"/>
        </w:numPr>
      </w:pPr>
      <w:r>
        <w:t>The Surface object to draw the line on.</w:t>
      </w:r>
    </w:p>
    <w:p w:rsidR="00402767" w:rsidRDefault="00402767" w:rsidP="00402767">
      <w:pPr>
        <w:pStyle w:val="Body"/>
        <w:numPr>
          <w:ilvl w:val="0"/>
          <w:numId w:val="2"/>
        </w:numPr>
      </w:pPr>
      <w:r>
        <w:t>The color of the line.</w:t>
      </w:r>
    </w:p>
    <w:p w:rsidR="00402767" w:rsidRDefault="00402767" w:rsidP="00402767">
      <w:pPr>
        <w:pStyle w:val="Body"/>
        <w:numPr>
          <w:ilvl w:val="0"/>
          <w:numId w:val="2"/>
        </w:numPr>
      </w:pPr>
      <w:r>
        <w:t>A tuple of two integers for the XY coordinate of one end of the line.</w:t>
      </w:r>
    </w:p>
    <w:p w:rsidR="00402767" w:rsidRDefault="00402767" w:rsidP="00402767">
      <w:pPr>
        <w:pStyle w:val="Body"/>
        <w:numPr>
          <w:ilvl w:val="0"/>
          <w:numId w:val="2"/>
        </w:numPr>
      </w:pPr>
      <w:r>
        <w:t>A tuple of two integers for the XY coordinates of the other end of the line.</w:t>
      </w:r>
    </w:p>
    <w:p w:rsidR="00402767" w:rsidRDefault="00402767" w:rsidP="00402767">
      <w:pPr>
        <w:pStyle w:val="Body"/>
        <w:numPr>
          <w:ilvl w:val="0"/>
          <w:numId w:val="2"/>
        </w:numPr>
      </w:pPr>
      <w:r>
        <w:t>Optionally, an integer for the width of the line.</w:t>
      </w:r>
    </w:p>
    <w:p w:rsidR="00402767" w:rsidRDefault="00402767" w:rsidP="00402767">
      <w:pPr>
        <w:pStyle w:val="Body"/>
      </w:pPr>
      <w:r>
        <w:lastRenderedPageBreak/>
        <w:t xml:space="preserve">If you pass </w:t>
      </w:r>
      <w:r w:rsidRPr="00DB7A5E">
        <w:rPr>
          <w:rStyle w:val="Literal"/>
        </w:rPr>
        <w:t>4</w:t>
      </w:r>
      <w:r>
        <w:t xml:space="preserve"> for the width, the line will be four pixels thick. If you do not specify the </w:t>
      </w:r>
      <w:r w:rsidRPr="00DB7A5E">
        <w:rPr>
          <w:rStyle w:val="Literal"/>
        </w:rPr>
        <w:t>width</w:t>
      </w:r>
      <w:r>
        <w:t xml:space="preserve"> parameter, it will take on the default value of </w:t>
      </w:r>
      <w:r w:rsidRPr="00DB7A5E">
        <w:rPr>
          <w:rStyle w:val="Literal"/>
        </w:rPr>
        <w:t>1</w:t>
      </w:r>
      <w:r>
        <w:t xml:space="preserve">. The three </w:t>
      </w:r>
      <w:r w:rsidRPr="00345F1E">
        <w:rPr>
          <w:rStyle w:val="Literal"/>
        </w:rPr>
        <w:t>pygame.draw.line()</w:t>
      </w:r>
      <w:r>
        <w:t xml:space="preserve"> calls on lines 34, 35, and 36 draw the blue “Z” on the Surface object.</w:t>
      </w:r>
    </w:p>
    <w:p w:rsidR="00402767" w:rsidRDefault="00402767" w:rsidP="00402767">
      <w:pPr>
        <w:pStyle w:val="Non-TOCHeading3"/>
      </w:pPr>
      <w:r>
        <w:t xml:space="preserve">The </w:t>
      </w:r>
      <w:r w:rsidRPr="00DB7A5E">
        <w:rPr>
          <w:rStyle w:val="Literal"/>
        </w:rPr>
        <w:t>pygame.draw.circle()</w:t>
      </w:r>
      <w:r>
        <w:t xml:space="preserve"> Function</w:t>
      </w:r>
    </w:p>
    <w:p w:rsidR="00402767" w:rsidRPr="00201291" w:rsidRDefault="00402767" w:rsidP="00402767">
      <w:pPr>
        <w:pStyle w:val="SourceCode"/>
        <w:rPr>
          <w:rStyle w:val="SourceCodeComment"/>
        </w:rPr>
      </w:pPr>
      <w:r w:rsidRPr="00202D05">
        <w:rPr>
          <w:rStyle w:val="SourceLineNumber"/>
        </w:rPr>
        <w:t>38.</w:t>
      </w:r>
      <w:r>
        <w:t xml:space="preserve"> </w:t>
      </w:r>
      <w:r w:rsidRPr="00201291">
        <w:rPr>
          <w:rStyle w:val="SourceCodeComment"/>
        </w:rPr>
        <w:t># draw a blue circle onto the surface</w:t>
      </w:r>
    </w:p>
    <w:p w:rsidR="00402767" w:rsidRDefault="00402767" w:rsidP="00402767">
      <w:pPr>
        <w:pStyle w:val="SourceCode"/>
      </w:pPr>
      <w:r w:rsidRPr="00202D05">
        <w:rPr>
          <w:rStyle w:val="SourceLineNumber"/>
        </w:rPr>
        <w:t>39.</w:t>
      </w:r>
      <w:r>
        <w:t xml:space="preserve"> pygame.draw.circle(windowSurface, BLUE, (300, 50), 20, 0)</w:t>
      </w:r>
    </w:p>
    <w:p w:rsidR="00402767" w:rsidRDefault="00402767" w:rsidP="00402767">
      <w:pPr>
        <w:pStyle w:val="Body"/>
      </w:pPr>
      <w:r>
        <w:t>The parameters, in order, are:</w:t>
      </w:r>
    </w:p>
    <w:p w:rsidR="00402767" w:rsidRDefault="00402767" w:rsidP="00402767">
      <w:pPr>
        <w:pStyle w:val="Body"/>
        <w:numPr>
          <w:ilvl w:val="0"/>
          <w:numId w:val="2"/>
        </w:numPr>
      </w:pPr>
      <w:r>
        <w:t>The Surface object to draw the circle on.</w:t>
      </w:r>
    </w:p>
    <w:p w:rsidR="00402767" w:rsidRDefault="00402767" w:rsidP="00402767">
      <w:pPr>
        <w:pStyle w:val="Body"/>
        <w:numPr>
          <w:ilvl w:val="0"/>
          <w:numId w:val="2"/>
        </w:numPr>
      </w:pPr>
      <w:r>
        <w:t>The color of the circle.</w:t>
      </w:r>
    </w:p>
    <w:p w:rsidR="00402767" w:rsidRDefault="00402767" w:rsidP="00402767">
      <w:pPr>
        <w:pStyle w:val="Body"/>
        <w:numPr>
          <w:ilvl w:val="0"/>
          <w:numId w:val="2"/>
        </w:numPr>
      </w:pPr>
      <w:r>
        <w:t>A tuple of two integers for the XY coordinate of the center of the circle.</w:t>
      </w:r>
    </w:p>
    <w:p w:rsidR="00402767" w:rsidRDefault="00402767" w:rsidP="00402767">
      <w:pPr>
        <w:pStyle w:val="Body"/>
        <w:numPr>
          <w:ilvl w:val="0"/>
          <w:numId w:val="2"/>
        </w:numPr>
      </w:pPr>
      <w:r>
        <w:t>An integer for the radius (that is, the size) of the circle.</w:t>
      </w:r>
    </w:p>
    <w:p w:rsidR="00402767" w:rsidRDefault="00402767" w:rsidP="00402767">
      <w:pPr>
        <w:pStyle w:val="Body"/>
        <w:numPr>
          <w:ilvl w:val="0"/>
          <w:numId w:val="2"/>
        </w:numPr>
      </w:pPr>
      <w:r>
        <w:t>Optionally, an integer for the width. A width of 0 means that the circle will be filled in.</w:t>
      </w:r>
    </w:p>
    <w:p w:rsidR="00402767" w:rsidRDefault="00402767" w:rsidP="00402767">
      <w:pPr>
        <w:pStyle w:val="Body"/>
      </w:pPr>
      <w:r>
        <w:t>Line 39 draws a blue circle on the Surface object.</w:t>
      </w:r>
    </w:p>
    <w:p w:rsidR="00402767" w:rsidRDefault="00402767" w:rsidP="00402767">
      <w:pPr>
        <w:pStyle w:val="Non-TOCHeading3"/>
      </w:pPr>
      <w:r>
        <w:t xml:space="preserve">The </w:t>
      </w:r>
      <w:r w:rsidRPr="003D5381">
        <w:rPr>
          <w:rStyle w:val="Literal"/>
        </w:rPr>
        <w:t>pygame.draw.ellipse()</w:t>
      </w:r>
      <w:r>
        <w:t xml:space="preserve"> Function</w:t>
      </w:r>
    </w:p>
    <w:p w:rsidR="00402767" w:rsidRDefault="00402767" w:rsidP="00402767">
      <w:pPr>
        <w:pStyle w:val="SourceCode"/>
      </w:pPr>
      <w:r w:rsidRPr="00202D05">
        <w:rPr>
          <w:rStyle w:val="SourceLineNumber"/>
        </w:rPr>
        <w:t>41.</w:t>
      </w:r>
      <w:r>
        <w:t xml:space="preserve"> </w:t>
      </w:r>
      <w:r w:rsidRPr="00201291">
        <w:rPr>
          <w:rStyle w:val="SourceCodeComment"/>
        </w:rPr>
        <w:t># draw a red ellipse onto the surface</w:t>
      </w:r>
    </w:p>
    <w:p w:rsidR="00402767" w:rsidRDefault="00402767" w:rsidP="00402767">
      <w:pPr>
        <w:pStyle w:val="SourceCode"/>
      </w:pPr>
      <w:r w:rsidRPr="00202D05">
        <w:rPr>
          <w:rStyle w:val="SourceLineNumber"/>
        </w:rPr>
        <w:t>42.</w:t>
      </w:r>
      <w:r>
        <w:t xml:space="preserve"> pygame.draw.ellipse(windowSurface, RED, (300, 250, 40, 80), 1)</w:t>
      </w:r>
    </w:p>
    <w:p w:rsidR="00402767" w:rsidRDefault="00402767" w:rsidP="00402767">
      <w:pPr>
        <w:pStyle w:val="Body"/>
      </w:pPr>
      <w:r>
        <w:t xml:space="preserve">The </w:t>
      </w:r>
      <w:r w:rsidRPr="003D5381">
        <w:rPr>
          <w:rStyle w:val="Literal"/>
        </w:rPr>
        <w:t>pygame.draw.ellipse()</w:t>
      </w:r>
      <w:r>
        <w:t xml:space="preserve"> function is similar to the </w:t>
      </w:r>
      <w:r w:rsidRPr="003D5381">
        <w:rPr>
          <w:rStyle w:val="Literal"/>
        </w:rPr>
        <w:t>pygame.draw.circle()</w:t>
      </w:r>
      <w:r>
        <w:t xml:space="preserve"> function. The parameters, in order, are:</w:t>
      </w:r>
    </w:p>
    <w:p w:rsidR="00402767" w:rsidRDefault="00402767" w:rsidP="00402767">
      <w:pPr>
        <w:pStyle w:val="Body"/>
        <w:numPr>
          <w:ilvl w:val="0"/>
          <w:numId w:val="2"/>
        </w:numPr>
      </w:pPr>
      <w:r>
        <w:t>The Surface object to draw the ellipse on.</w:t>
      </w:r>
    </w:p>
    <w:p w:rsidR="00402767" w:rsidRDefault="00402767" w:rsidP="00402767">
      <w:pPr>
        <w:pStyle w:val="Body"/>
        <w:numPr>
          <w:ilvl w:val="0"/>
          <w:numId w:val="2"/>
        </w:numPr>
      </w:pPr>
      <w:r>
        <w:t>The color of the ellipse.</w:t>
      </w:r>
    </w:p>
    <w:p w:rsidR="00402767" w:rsidRDefault="00402767" w:rsidP="00402767">
      <w:pPr>
        <w:pStyle w:val="Body"/>
        <w:numPr>
          <w:ilvl w:val="0"/>
          <w:numId w:val="2"/>
        </w:numPr>
      </w:pPr>
      <w:r>
        <w:t>A tuple of four integers is passed for the left, top, width, and height of the ellipse.</w:t>
      </w:r>
    </w:p>
    <w:p w:rsidR="00402767" w:rsidRDefault="00402767" w:rsidP="00402767">
      <w:pPr>
        <w:pStyle w:val="Body"/>
        <w:numPr>
          <w:ilvl w:val="0"/>
          <w:numId w:val="2"/>
        </w:numPr>
      </w:pPr>
      <w:r>
        <w:t>Optionally, an integer for the width. A width of 0 means that the circle will be filled in.</w:t>
      </w:r>
    </w:p>
    <w:p w:rsidR="00402767" w:rsidRDefault="00402767" w:rsidP="00402767">
      <w:pPr>
        <w:pStyle w:val="Body"/>
      </w:pPr>
      <w:r>
        <w:t>Line 42 draws a red ellipse on the Surface object.</w:t>
      </w:r>
    </w:p>
    <w:p w:rsidR="00402767" w:rsidRDefault="00402767" w:rsidP="00402767">
      <w:pPr>
        <w:pStyle w:val="Non-TOCHeading3"/>
      </w:pPr>
      <w:r>
        <w:t xml:space="preserve">The </w:t>
      </w:r>
      <w:r w:rsidRPr="003D5381">
        <w:rPr>
          <w:rStyle w:val="Literal"/>
        </w:rPr>
        <w:t>pygame.draw.rect()</w:t>
      </w:r>
      <w:r>
        <w:t xml:space="preserve"> Function</w:t>
      </w:r>
    </w:p>
    <w:p w:rsidR="00402767" w:rsidRPr="00201291" w:rsidRDefault="00402767" w:rsidP="00402767">
      <w:pPr>
        <w:pStyle w:val="SourceCode"/>
        <w:rPr>
          <w:rStyle w:val="SourceCodeComment"/>
        </w:rPr>
      </w:pPr>
      <w:r w:rsidRPr="00202D05">
        <w:rPr>
          <w:rStyle w:val="SourceLineNumber"/>
        </w:rPr>
        <w:t>44.</w:t>
      </w:r>
      <w:r>
        <w:t xml:space="preserve"> </w:t>
      </w:r>
      <w:r w:rsidRPr="00201291">
        <w:rPr>
          <w:rStyle w:val="SourceCodeComment"/>
        </w:rPr>
        <w:t># draw the text's background rectangle onto the surface</w:t>
      </w:r>
    </w:p>
    <w:p w:rsidR="00402767" w:rsidRDefault="00402767" w:rsidP="00402767">
      <w:pPr>
        <w:pStyle w:val="SourceCode"/>
      </w:pPr>
      <w:r w:rsidRPr="00202D05">
        <w:rPr>
          <w:rStyle w:val="SourceLineNumber"/>
        </w:rPr>
        <w:lastRenderedPageBreak/>
        <w:t>45.</w:t>
      </w:r>
      <w:r>
        <w:t xml:space="preserve"> pygame.draw.rect(windowSurface, RED, (textRect.left - 20, textRect.top - 20, textRect.width + 40, textRect.height + 40))</w:t>
      </w:r>
    </w:p>
    <w:p w:rsidR="00402767" w:rsidRDefault="00402767" w:rsidP="00402767">
      <w:pPr>
        <w:pStyle w:val="Body"/>
      </w:pPr>
      <w:r>
        <w:t xml:space="preserve">The </w:t>
      </w:r>
      <w:r w:rsidRPr="00BE6F56">
        <w:rPr>
          <w:rStyle w:val="Literal"/>
        </w:rPr>
        <w:t>pygame.draw.rect()</w:t>
      </w:r>
      <w:r>
        <w:t xml:space="preserve"> function will draw a rectangle. The third parameter is a tuple of four integers for the left, top, width, and height of the rectangle. Instead of a tuple of four integers for the third parameter, you can also pass a Rect object.</w:t>
      </w:r>
    </w:p>
    <w:p w:rsidR="00402767" w:rsidRDefault="00402767" w:rsidP="00402767">
      <w:pPr>
        <w:pStyle w:val="Body"/>
      </w:pPr>
      <w:r>
        <w:t xml:space="preserve">On line 45, you want the rectangle you draw to be 20 pixels around all the sides of the text. This is why you want the drawn rectangle’s left and top to be the left and top of </w:t>
      </w:r>
      <w:r w:rsidRPr="00BE6F56">
        <w:rPr>
          <w:rStyle w:val="Literal"/>
        </w:rPr>
        <w:t>textRect</w:t>
      </w:r>
      <w:r>
        <w:t xml:space="preserve"> minus 20. (Remember, you subtract because coordinates decrease as you go left and up.) And the width and height are equal to the width and height of the </w:t>
      </w:r>
      <w:r w:rsidRPr="00BE6F56">
        <w:rPr>
          <w:rStyle w:val="Literal"/>
        </w:rPr>
        <w:t>textRect</w:t>
      </w:r>
      <w:r>
        <w:t xml:space="preserve"> plus 40 (because the left and top were moved back 20 pixels, so you need to make up for that space).</w:t>
      </w:r>
    </w:p>
    <w:p w:rsidR="00402767" w:rsidRDefault="00402767" w:rsidP="00402767">
      <w:pPr>
        <w:pStyle w:val="Non-TOCHeading3"/>
      </w:pPr>
      <w:r>
        <w:t xml:space="preserve">The </w:t>
      </w:r>
      <w:r w:rsidRPr="00BE6F56">
        <w:rPr>
          <w:rStyle w:val="Literal"/>
        </w:rPr>
        <w:t>pygame.PixelArray</w:t>
      </w:r>
      <w:r>
        <w:t xml:space="preserve"> Data Type</w:t>
      </w:r>
    </w:p>
    <w:p w:rsidR="00402767" w:rsidRPr="00201291" w:rsidRDefault="00402767" w:rsidP="00402767">
      <w:pPr>
        <w:pStyle w:val="SourceCode"/>
        <w:rPr>
          <w:rStyle w:val="SourceCodeComment"/>
        </w:rPr>
      </w:pPr>
      <w:r w:rsidRPr="00202D05">
        <w:rPr>
          <w:rStyle w:val="SourceLineNumber"/>
        </w:rPr>
        <w:t>47.</w:t>
      </w:r>
      <w:r>
        <w:t xml:space="preserve"> </w:t>
      </w:r>
      <w:r w:rsidRPr="00201291">
        <w:rPr>
          <w:rStyle w:val="SourceCodeComment"/>
        </w:rPr>
        <w:t># get a pixel array of the surface</w:t>
      </w:r>
    </w:p>
    <w:p w:rsidR="00402767" w:rsidRDefault="00402767" w:rsidP="00402767">
      <w:pPr>
        <w:pStyle w:val="SourceCode"/>
      </w:pPr>
      <w:r w:rsidRPr="00202D05">
        <w:rPr>
          <w:rStyle w:val="SourceLineNumber"/>
        </w:rPr>
        <w:t>48.</w:t>
      </w:r>
      <w:r>
        <w:t xml:space="preserve"> pixArray = pygame.PixelArray(windowSurface)</w:t>
      </w:r>
    </w:p>
    <w:p w:rsidR="00402767" w:rsidRDefault="00402767" w:rsidP="00402767">
      <w:pPr>
        <w:pStyle w:val="SourceCode"/>
      </w:pPr>
      <w:r w:rsidRPr="00202D05">
        <w:rPr>
          <w:rStyle w:val="SourceLineNumber"/>
        </w:rPr>
        <w:t>49.</w:t>
      </w:r>
      <w:r>
        <w:t xml:space="preserve"> pixArray[480][380] = BLACK</w:t>
      </w:r>
    </w:p>
    <w:p w:rsidR="00402767" w:rsidRDefault="00402767" w:rsidP="00402767">
      <w:pPr>
        <w:pStyle w:val="Body"/>
      </w:pPr>
      <w:r>
        <w:t xml:space="preserve">Line 48 creates a </w:t>
      </w:r>
      <w:r w:rsidRPr="00BE6F56">
        <w:rPr>
          <w:rStyle w:val="Literal"/>
        </w:rPr>
        <w:t>pygame.PixelArray</w:t>
      </w:r>
      <w:r>
        <w:t xml:space="preserve"> object (called a PixelArray object for short). The PixelArray object is a list of lists of color tuples that represents the Surface object you passed it.</w:t>
      </w:r>
    </w:p>
    <w:p w:rsidR="00402767" w:rsidRDefault="00402767" w:rsidP="00402767">
      <w:pPr>
        <w:pStyle w:val="Body"/>
      </w:pPr>
      <w:r>
        <w:t xml:space="preserve">Line 48 passes </w:t>
      </w:r>
      <w:r w:rsidRPr="00BE6F56">
        <w:rPr>
          <w:rStyle w:val="Literal"/>
        </w:rPr>
        <w:t>windowSurface</w:t>
      </w:r>
      <w:r>
        <w:t xml:space="preserve"> to the </w:t>
      </w:r>
      <w:r w:rsidRPr="00BE6F56">
        <w:rPr>
          <w:rStyle w:val="Literal"/>
        </w:rPr>
        <w:t>pygame.PixelArray()</w:t>
      </w:r>
      <w:r>
        <w:t xml:space="preserve"> call, so assigning </w:t>
      </w:r>
      <w:r w:rsidRPr="00BE6F56">
        <w:rPr>
          <w:rStyle w:val="Literal"/>
        </w:rPr>
        <w:t>BLACK</w:t>
      </w:r>
      <w:r>
        <w:t xml:space="preserve"> to </w:t>
      </w:r>
      <w:r w:rsidRPr="00BE6F56">
        <w:rPr>
          <w:rStyle w:val="Literal"/>
        </w:rPr>
        <w:t>pixArray[480][380]</w:t>
      </w:r>
      <w:r>
        <w:t xml:space="preserve"> on line 49 will change the pixel at the coordinates (480, 380) to be a black pixel. Pygame will automatically modify the </w:t>
      </w:r>
      <w:r w:rsidRPr="00BE6F56">
        <w:rPr>
          <w:rStyle w:val="Literal"/>
        </w:rPr>
        <w:t>windowSurface</w:t>
      </w:r>
      <w:r>
        <w:t xml:space="preserve"> object with this change.</w:t>
      </w:r>
    </w:p>
    <w:p w:rsidR="00402767" w:rsidRDefault="00402767" w:rsidP="00402767">
      <w:pPr>
        <w:pStyle w:val="Body"/>
      </w:pPr>
      <w:r>
        <w:t>The first index in the PixelArray object is for the X-coordinate. The second index is for the Y-coordinate. PixelArray objects make it easy to set individual pixels on a PixelArray object to a specific color.</w:t>
      </w:r>
    </w:p>
    <w:p w:rsidR="00402767" w:rsidRDefault="00402767" w:rsidP="00402767">
      <w:pPr>
        <w:pStyle w:val="SourceCode"/>
      </w:pPr>
      <w:r w:rsidRPr="00202D05">
        <w:rPr>
          <w:rStyle w:val="SourceLineNumber"/>
        </w:rPr>
        <w:t>50.</w:t>
      </w:r>
      <w:r>
        <w:t xml:space="preserve"> del pixArray</w:t>
      </w:r>
    </w:p>
    <w:p w:rsidR="00402767" w:rsidRDefault="00402767" w:rsidP="00402767">
      <w:pPr>
        <w:pStyle w:val="Body"/>
      </w:pPr>
      <w:r>
        <w:t xml:space="preserve">Creating a PixelArray object from a Surface object will lock that Surface object. Locked means that no </w:t>
      </w:r>
      <w:r w:rsidRPr="00BE6F56">
        <w:rPr>
          <w:rStyle w:val="Literal"/>
        </w:rPr>
        <w:t>blit()</w:t>
      </w:r>
      <w:r>
        <w:t xml:space="preserve"> function calls (described next) can be made on that Surface object. To unlock the Surface object, you must delete the PixelArray object with the </w:t>
      </w:r>
      <w:r w:rsidRPr="00BE6F56">
        <w:rPr>
          <w:rStyle w:val="Literal"/>
        </w:rPr>
        <w:t>del</w:t>
      </w:r>
      <w:r>
        <w:t xml:space="preserve"> operator. If you forget to delete the PixelArray object, you’ll get an error message that says </w:t>
      </w:r>
      <w:r w:rsidRPr="00BE6F56">
        <w:rPr>
          <w:rStyle w:val="Literal"/>
        </w:rPr>
        <w:t>pygame.error: Surfaces must not be locked during blit</w:t>
      </w:r>
      <w:r>
        <w:t>.</w:t>
      </w:r>
    </w:p>
    <w:p w:rsidR="00402767" w:rsidRDefault="00402767" w:rsidP="00402767">
      <w:pPr>
        <w:pStyle w:val="Non-TOCHeading3"/>
      </w:pPr>
      <w:r>
        <w:t xml:space="preserve">The </w:t>
      </w:r>
      <w:r w:rsidRPr="00BE6F56">
        <w:rPr>
          <w:rStyle w:val="Literal"/>
        </w:rPr>
        <w:t>blit()</w:t>
      </w:r>
      <w:r>
        <w:t xml:space="preserve"> Method for Surface Objects</w:t>
      </w:r>
    </w:p>
    <w:p w:rsidR="00402767" w:rsidRPr="00201291" w:rsidRDefault="00402767" w:rsidP="00402767">
      <w:pPr>
        <w:pStyle w:val="SourceCode"/>
        <w:rPr>
          <w:rStyle w:val="SourceCodeComment"/>
        </w:rPr>
      </w:pPr>
      <w:r w:rsidRPr="00202D05">
        <w:rPr>
          <w:rStyle w:val="SourceLineNumber"/>
        </w:rPr>
        <w:t>52.</w:t>
      </w:r>
      <w:r>
        <w:t xml:space="preserve"> </w:t>
      </w:r>
      <w:r w:rsidRPr="00201291">
        <w:rPr>
          <w:rStyle w:val="SourceCodeComment"/>
        </w:rPr>
        <w:t># draw the text onto the surface</w:t>
      </w:r>
    </w:p>
    <w:p w:rsidR="00402767" w:rsidRDefault="00402767" w:rsidP="00402767">
      <w:pPr>
        <w:pStyle w:val="SourceCode"/>
      </w:pPr>
      <w:r w:rsidRPr="00202D05">
        <w:rPr>
          <w:rStyle w:val="SourceLineNumber"/>
        </w:rPr>
        <w:lastRenderedPageBreak/>
        <w:t>53.</w:t>
      </w:r>
      <w:r>
        <w:t xml:space="preserve"> windowSurface.blit(text, textRect)</w:t>
      </w:r>
    </w:p>
    <w:p w:rsidR="00402767" w:rsidRDefault="00402767" w:rsidP="00402767">
      <w:pPr>
        <w:pStyle w:val="Body"/>
      </w:pPr>
      <w:r>
        <w:t xml:space="preserve">The </w:t>
      </w:r>
      <w:r w:rsidRPr="00BE6F56">
        <w:rPr>
          <w:rStyle w:val="Literal"/>
        </w:rPr>
        <w:t>blit()</w:t>
      </w:r>
      <w:r>
        <w:t xml:space="preserve"> method will draw the contents of one Surface object onto another Surface object. Line 54 will draw the “Hello world!” Surface object in </w:t>
      </w:r>
      <w:r w:rsidRPr="000334C2">
        <w:rPr>
          <w:rStyle w:val="Literal"/>
        </w:rPr>
        <w:t>text</w:t>
      </w:r>
      <w:r>
        <w:t xml:space="preserve"> and draws it to the Surface object stored in the </w:t>
      </w:r>
      <w:r w:rsidRPr="00BE6F56">
        <w:rPr>
          <w:rStyle w:val="Literal"/>
        </w:rPr>
        <w:t>windowSurface</w:t>
      </w:r>
      <w:r>
        <w:t xml:space="preserve"> variable.</w:t>
      </w:r>
    </w:p>
    <w:p w:rsidR="00402767" w:rsidRDefault="00402767" w:rsidP="00402767">
      <w:pPr>
        <w:pStyle w:val="Body"/>
      </w:pPr>
      <w:r>
        <w:t xml:space="preserve">The second parameter to </w:t>
      </w:r>
      <w:r w:rsidRPr="00BE6F56">
        <w:rPr>
          <w:rStyle w:val="Literal"/>
        </w:rPr>
        <w:t>blit()</w:t>
      </w:r>
      <w:r>
        <w:t xml:space="preserve"> specifies where on the windowSurface surface the text surface should be drawn. Pass the Rect object you got from calling </w:t>
      </w:r>
      <w:r w:rsidRPr="00BE6F56">
        <w:rPr>
          <w:rStyle w:val="Literal"/>
        </w:rPr>
        <w:t>text.get_rect()</w:t>
      </w:r>
      <w:r>
        <w:t xml:space="preserve"> on line 23.</w:t>
      </w:r>
    </w:p>
    <w:p w:rsidR="00402767" w:rsidRDefault="00402767" w:rsidP="00402767">
      <w:pPr>
        <w:pStyle w:val="Body"/>
      </w:pPr>
    </w:p>
    <w:p w:rsidR="00402767" w:rsidRDefault="00402767" w:rsidP="00402767">
      <w:pPr>
        <w:pStyle w:val="Non-TOCHeading3"/>
      </w:pPr>
      <w:r>
        <w:t xml:space="preserve">The </w:t>
      </w:r>
      <w:r w:rsidRPr="00BE6F56">
        <w:rPr>
          <w:rStyle w:val="Literal"/>
        </w:rPr>
        <w:t>pygame.display.update()</w:t>
      </w:r>
      <w:r>
        <w:t xml:space="preserve"> Function</w:t>
      </w:r>
    </w:p>
    <w:p w:rsidR="00402767" w:rsidRDefault="00402767" w:rsidP="00402767">
      <w:pPr>
        <w:pStyle w:val="SourceCode"/>
      </w:pPr>
      <w:r w:rsidRPr="00202D05">
        <w:rPr>
          <w:rStyle w:val="SourceLineNumber"/>
        </w:rPr>
        <w:t>55.</w:t>
      </w:r>
      <w:r>
        <w:t xml:space="preserve"> </w:t>
      </w:r>
      <w:r w:rsidRPr="00201291">
        <w:rPr>
          <w:rStyle w:val="SourceCodeComment"/>
        </w:rPr>
        <w:t># draw the window onto the screen</w:t>
      </w:r>
    </w:p>
    <w:p w:rsidR="00402767" w:rsidRDefault="00402767" w:rsidP="00402767">
      <w:pPr>
        <w:pStyle w:val="SourceCode"/>
      </w:pPr>
      <w:r w:rsidRPr="00202D05">
        <w:rPr>
          <w:rStyle w:val="SourceLineNumber"/>
        </w:rPr>
        <w:t>56.</w:t>
      </w:r>
      <w:r>
        <w:t xml:space="preserve"> pygame.display.update()</w:t>
      </w:r>
    </w:p>
    <w:p w:rsidR="00402767" w:rsidRDefault="00402767" w:rsidP="00402767">
      <w:pPr>
        <w:pStyle w:val="Body"/>
      </w:pPr>
      <w:r>
        <w:t xml:space="preserve">In Pygame, nothing is actually drawn to the screen until the </w:t>
      </w:r>
      <w:r w:rsidRPr="00BE6F56">
        <w:rPr>
          <w:rStyle w:val="Literal"/>
        </w:rPr>
        <w:t>pygame.display.update()</w:t>
      </w:r>
      <w:r>
        <w:t xml:space="preserve"> function is called. This is because drawing to the screen is slow compared to drawing on the Surface objects in the computer’s memory. You do not want to update to the screen after each drawing function is called, but only update the screen once after all the drawing functions have been called.</w:t>
      </w:r>
    </w:p>
    <w:p w:rsidR="00402767" w:rsidRDefault="00402767" w:rsidP="00402767">
      <w:pPr>
        <w:pStyle w:val="Heading2"/>
      </w:pPr>
      <w:bookmarkStart w:id="11" w:name="_Toc405145177"/>
      <w:r>
        <w:t>Events and the Game Loop</w:t>
      </w:r>
      <w:bookmarkEnd w:id="11"/>
    </w:p>
    <w:p w:rsidR="00402767" w:rsidRDefault="00402767" w:rsidP="00402767">
      <w:pPr>
        <w:pStyle w:val="Body"/>
      </w:pPr>
      <w:r>
        <w:t xml:space="preserve">In previous games, all of the programs print everything immediately until they reach a </w:t>
      </w:r>
      <w:r w:rsidRPr="0018517A">
        <w:rPr>
          <w:rStyle w:val="Literal"/>
        </w:rPr>
        <w:t>input()</w:t>
      </w:r>
      <w:r w:rsidRPr="00173EFC">
        <w:t xml:space="preserve"> function</w:t>
      </w:r>
      <w:r>
        <w:t xml:space="preserve"> call. At that point, the program stops and waits for the user to type something in and press </w:t>
      </w:r>
      <w:r w:rsidRPr="000334C2">
        <w:rPr>
          <w:rStyle w:val="Keycap"/>
        </w:rPr>
        <w:t>enter</w:t>
      </w:r>
      <w:r>
        <w:t xml:space="preserve">. But Pygame programs are constantly running through a loop called the </w:t>
      </w:r>
      <w:r w:rsidRPr="006055A3">
        <w:rPr>
          <w:rStyle w:val="Definition"/>
        </w:rPr>
        <w:t>game loop</w:t>
      </w:r>
      <w:r>
        <w:t>. In this program, all the lines of code in the game loop execute about a hundred times a second.</w:t>
      </w:r>
    </w:p>
    <w:p w:rsidR="00402767" w:rsidRDefault="00402767" w:rsidP="00402767">
      <w:pPr>
        <w:pStyle w:val="Body"/>
      </w:pPr>
      <w:r>
        <w:t xml:space="preserve">The game loop is a loop that constantly checks for new events, updates the state of the window, and draws the window on the screen. </w:t>
      </w:r>
      <w:r w:rsidRPr="006055A3">
        <w:rPr>
          <w:rStyle w:val="Definition"/>
        </w:rPr>
        <w:t>Events</w:t>
      </w:r>
      <w:r>
        <w:t xml:space="preserve"> are objects of the </w:t>
      </w:r>
      <w:r w:rsidRPr="006055A3">
        <w:rPr>
          <w:rStyle w:val="Literal"/>
        </w:rPr>
        <w:t>pygame.event.Event</w:t>
      </w:r>
      <w:r>
        <w:t xml:space="preserve"> data type that are generated by Pygame whenever the user presses a key, clicks or moves the mouse, or makes some other event occur. (These events are listed on Table 18-1.)</w:t>
      </w:r>
    </w:p>
    <w:p w:rsidR="00402767" w:rsidRPr="00201291" w:rsidRDefault="00402767" w:rsidP="00402767">
      <w:pPr>
        <w:pStyle w:val="SourceCode"/>
        <w:rPr>
          <w:rStyle w:val="SourceCodeComment"/>
        </w:rPr>
      </w:pPr>
      <w:r w:rsidRPr="00202D05">
        <w:rPr>
          <w:rStyle w:val="SourceLineNumber"/>
        </w:rPr>
        <w:t>58.</w:t>
      </w:r>
      <w:r>
        <w:t xml:space="preserve"> </w:t>
      </w:r>
      <w:r w:rsidRPr="00201291">
        <w:rPr>
          <w:rStyle w:val="SourceCodeComment"/>
        </w:rPr>
        <w:t># run the game loop</w:t>
      </w:r>
    </w:p>
    <w:p w:rsidR="00402767" w:rsidRDefault="00402767" w:rsidP="00402767">
      <w:pPr>
        <w:pStyle w:val="SourceCode"/>
      </w:pPr>
      <w:r w:rsidRPr="00202D05">
        <w:rPr>
          <w:rStyle w:val="SourceLineNumber"/>
        </w:rPr>
        <w:t>59.</w:t>
      </w:r>
      <w:r>
        <w:t xml:space="preserve"> while True:</w:t>
      </w:r>
    </w:p>
    <w:p w:rsidR="00402767" w:rsidRDefault="00402767" w:rsidP="00402767">
      <w:pPr>
        <w:pStyle w:val="Body"/>
      </w:pPr>
      <w:r>
        <w:t xml:space="preserve">Line 59 is the start of the game loop. The condition for the </w:t>
      </w:r>
      <w:r w:rsidRPr="0018517A">
        <w:rPr>
          <w:rStyle w:val="Literal"/>
        </w:rPr>
        <w:t>while</w:t>
      </w:r>
      <w:r w:rsidRPr="00173EFC">
        <w:t xml:space="preserve"> statement</w:t>
      </w:r>
      <w:r>
        <w:t xml:space="preserve"> is set to </w:t>
      </w:r>
      <w:r w:rsidRPr="006055A3">
        <w:rPr>
          <w:rStyle w:val="Literal"/>
        </w:rPr>
        <w:t>True</w:t>
      </w:r>
      <w:r>
        <w:t xml:space="preserve"> so that it loops forever. The only time the loop exits is if an event causes the program to terminate.</w:t>
      </w:r>
    </w:p>
    <w:p w:rsidR="00402767" w:rsidRDefault="00402767" w:rsidP="00402767">
      <w:pPr>
        <w:pStyle w:val="Non-TOCHeading3"/>
      </w:pPr>
      <w:r>
        <w:t xml:space="preserve">The </w:t>
      </w:r>
      <w:r w:rsidRPr="006055A3">
        <w:rPr>
          <w:rStyle w:val="Literal"/>
        </w:rPr>
        <w:t>pygame.event.get()</w:t>
      </w:r>
      <w:r>
        <w:t xml:space="preserve"> Function</w:t>
      </w:r>
    </w:p>
    <w:p w:rsidR="00402767" w:rsidRDefault="00402767" w:rsidP="00402767">
      <w:pPr>
        <w:pStyle w:val="SourceCode"/>
      </w:pPr>
      <w:r w:rsidRPr="00202D05">
        <w:rPr>
          <w:rStyle w:val="SourceLineNumber"/>
        </w:rPr>
        <w:lastRenderedPageBreak/>
        <w:t>60.</w:t>
      </w:r>
      <w:r>
        <w:t xml:space="preserve">     for event in pygame.event.get():</w:t>
      </w:r>
    </w:p>
    <w:p w:rsidR="00402767" w:rsidRDefault="00402767" w:rsidP="00402767">
      <w:pPr>
        <w:pStyle w:val="SourceCode"/>
      </w:pPr>
      <w:r w:rsidRPr="00202D05">
        <w:rPr>
          <w:rStyle w:val="SourceLineNumber"/>
        </w:rPr>
        <w:t>61.</w:t>
      </w:r>
      <w:r>
        <w:t xml:space="preserve">         if event.type == QUIT:</w:t>
      </w:r>
    </w:p>
    <w:p w:rsidR="00402767" w:rsidRDefault="00402767" w:rsidP="00402767">
      <w:pPr>
        <w:pStyle w:val="Body"/>
      </w:pPr>
      <w:r>
        <w:t xml:space="preserve">Calling </w:t>
      </w:r>
      <w:r w:rsidRPr="006055A3">
        <w:rPr>
          <w:rStyle w:val="Literal"/>
        </w:rPr>
        <w:t>pygame.event.get()</w:t>
      </w:r>
      <w:r>
        <w:t xml:space="preserve"> retrieves any new </w:t>
      </w:r>
      <w:r w:rsidRPr="006055A3">
        <w:rPr>
          <w:rStyle w:val="Literal"/>
        </w:rPr>
        <w:t>pygame.event.Event</w:t>
      </w:r>
      <w:r>
        <w:t xml:space="preserve"> objects (called Event objects for short) that have been generated since the last call to </w:t>
      </w:r>
      <w:r w:rsidRPr="006055A3">
        <w:rPr>
          <w:rStyle w:val="Literal"/>
        </w:rPr>
        <w:t>pygame.event.get()</w:t>
      </w:r>
      <w:r>
        <w:t xml:space="preserve">. These events are returned as a list of Event objects. All Event objects have an attribute called </w:t>
      </w:r>
      <w:r w:rsidRPr="006055A3">
        <w:rPr>
          <w:rStyle w:val="Literal"/>
        </w:rPr>
        <w:t>type</w:t>
      </w:r>
      <w:r>
        <w:t xml:space="preserve"> which tell us what type of event it is. (In this chapter we only deal with the </w:t>
      </w:r>
      <w:r w:rsidRPr="006055A3">
        <w:rPr>
          <w:rStyle w:val="Literal"/>
        </w:rPr>
        <w:t>QUIT</w:t>
      </w:r>
      <w:r>
        <w:t xml:space="preserve"> types of event. The other types of events are covered in the next chapter.)</w:t>
      </w:r>
    </w:p>
    <w:p w:rsidR="00402767" w:rsidRDefault="00402767" w:rsidP="00402767">
      <w:pPr>
        <w:pStyle w:val="Body"/>
      </w:pPr>
      <w:r>
        <w:t xml:space="preserve">Line 60 has a </w:t>
      </w:r>
      <w:r w:rsidRPr="00096140">
        <w:rPr>
          <w:rStyle w:val="Literal"/>
        </w:rPr>
        <w:t>for</w:t>
      </w:r>
      <w:r>
        <w:t xml:space="preserve"> loop to iterate over each Event object in the list returned by </w:t>
      </w:r>
      <w:r w:rsidRPr="006055A3">
        <w:rPr>
          <w:rStyle w:val="Literal"/>
        </w:rPr>
        <w:t>pygame.event.get()</w:t>
      </w:r>
      <w:r>
        <w:t xml:space="preserve">. If the </w:t>
      </w:r>
      <w:r w:rsidRPr="00096140">
        <w:rPr>
          <w:rStyle w:val="Literal"/>
        </w:rPr>
        <w:t>type</w:t>
      </w:r>
      <w:r>
        <w:t xml:space="preserve"> attribute of the event is equal to the constant variable </w:t>
      </w:r>
      <w:r w:rsidRPr="006055A3">
        <w:rPr>
          <w:rStyle w:val="Literal"/>
        </w:rPr>
        <w:t>QUIT</w:t>
      </w:r>
      <w:r>
        <w:t>, then you know the user has closed the window and wants to terminate the program.</w:t>
      </w:r>
    </w:p>
    <w:p w:rsidR="00402767" w:rsidRDefault="00402767" w:rsidP="00402767">
      <w:pPr>
        <w:pStyle w:val="Body"/>
      </w:pPr>
      <w:r>
        <w:t xml:space="preserve">Pygame generates the </w:t>
      </w:r>
      <w:r w:rsidRPr="006055A3">
        <w:rPr>
          <w:rStyle w:val="Literal"/>
        </w:rPr>
        <w:t>QUIT</w:t>
      </w:r>
      <w:r>
        <w:t xml:space="preserve"> event (which was imported from the </w:t>
      </w:r>
      <w:r w:rsidRPr="006055A3">
        <w:rPr>
          <w:rStyle w:val="Literal"/>
        </w:rPr>
        <w:t>pygame.locals</w:t>
      </w:r>
      <w:r>
        <w:t xml:space="preserve"> module) when the user clicks on the close button (usually an </w:t>
      </w:r>
      <w:r w:rsidRPr="00966CF7">
        <w:t>×</w:t>
      </w:r>
      <w:r>
        <w:t xml:space="preserve">) of the program’s window. It is also generated if the computer is shutting down and tries to terminate all the running programs. For whatever reason the </w:t>
      </w:r>
      <w:r w:rsidRPr="006055A3">
        <w:rPr>
          <w:rStyle w:val="Literal"/>
        </w:rPr>
        <w:t>QUIT</w:t>
      </w:r>
      <w:r>
        <w:t xml:space="preserve"> event was generated, you should terminate the program.</w:t>
      </w:r>
    </w:p>
    <w:p w:rsidR="00402767" w:rsidRDefault="00402767" w:rsidP="00402767">
      <w:pPr>
        <w:pStyle w:val="Non-TOCHeading3"/>
      </w:pPr>
      <w:r>
        <w:t xml:space="preserve">The </w:t>
      </w:r>
      <w:r w:rsidRPr="006055A3">
        <w:rPr>
          <w:rStyle w:val="Literal"/>
        </w:rPr>
        <w:t>pygame.quit()</w:t>
      </w:r>
      <w:r>
        <w:t xml:space="preserve"> Function</w:t>
      </w:r>
    </w:p>
    <w:p w:rsidR="00402767" w:rsidRDefault="00402767" w:rsidP="00402767">
      <w:pPr>
        <w:pStyle w:val="SourceCode"/>
      </w:pPr>
      <w:r w:rsidRPr="00202D05">
        <w:rPr>
          <w:rStyle w:val="SourceLineNumber"/>
        </w:rPr>
        <w:t>62.</w:t>
      </w:r>
      <w:r>
        <w:t xml:space="preserve">             pygame.quit()</w:t>
      </w:r>
    </w:p>
    <w:p w:rsidR="00402767" w:rsidRDefault="00402767" w:rsidP="00402767">
      <w:pPr>
        <w:pStyle w:val="SourceCode"/>
      </w:pPr>
      <w:r w:rsidRPr="00202D05">
        <w:rPr>
          <w:rStyle w:val="SourceLineNumber"/>
        </w:rPr>
        <w:t>63.</w:t>
      </w:r>
      <w:r>
        <w:t xml:space="preserve">             sys.exit()</w:t>
      </w:r>
    </w:p>
    <w:p w:rsidR="00402767" w:rsidRDefault="00402767" w:rsidP="00402767">
      <w:pPr>
        <w:pStyle w:val="Body"/>
      </w:pPr>
      <w:r>
        <w:t xml:space="preserve">If the </w:t>
      </w:r>
      <w:r w:rsidRPr="006055A3">
        <w:rPr>
          <w:rStyle w:val="Literal"/>
        </w:rPr>
        <w:t>QUIT</w:t>
      </w:r>
      <w:r>
        <w:t xml:space="preserve"> event has been generated, the program should call both </w:t>
      </w:r>
      <w:r w:rsidRPr="006055A3">
        <w:rPr>
          <w:rStyle w:val="Literal"/>
        </w:rPr>
        <w:t>pygame.quit()</w:t>
      </w:r>
      <w:r>
        <w:t xml:space="preserve"> and </w:t>
      </w:r>
      <w:r w:rsidRPr="006055A3">
        <w:rPr>
          <w:rStyle w:val="Literal"/>
        </w:rPr>
        <w:t>sys.exit()</w:t>
      </w:r>
      <w:r>
        <w:t>.</w:t>
      </w:r>
    </w:p>
    <w:p w:rsidR="00402767" w:rsidRDefault="00402767" w:rsidP="00402767">
      <w:pPr>
        <w:pStyle w:val="Body"/>
      </w:pPr>
      <w:r>
        <w:t>This has been the simple “Hello world!” program from Pygame. We’ve covered many new topics that we didn't have to deal with in our previous games. Even though the code is more complicated, the Pygame programs can also be much more fun than text games. Let’s learn how to create games with animated graphics that move.</w:t>
      </w:r>
    </w:p>
    <w:p w:rsidR="00402767" w:rsidRDefault="00402767" w:rsidP="00402767">
      <w:pPr>
        <w:pStyle w:val="Heading2"/>
      </w:pPr>
      <w:bookmarkStart w:id="12" w:name="_Toc405145178"/>
      <w:r>
        <w:t>Animation</w:t>
      </w:r>
      <w:bookmarkEnd w:id="12"/>
    </w:p>
    <w:p w:rsidR="00402767" w:rsidRDefault="00402767" w:rsidP="00402767">
      <w:pPr>
        <w:pStyle w:val="Body"/>
      </w:pPr>
      <w:r>
        <w:t>In this program we have several different blocks bouncing off of the edges of the window. The blocks are different colors and sizes and move only in diagonal directions. To animate the blocks (that is, make them look like they are moving) we will move the blocks a few pixels over on each iteration through the game loop. This will make it look like the blocks are moving around the screen.</w:t>
      </w:r>
    </w:p>
    <w:p w:rsidR="00402767" w:rsidRDefault="00402767" w:rsidP="00402767">
      <w:pPr>
        <w:pStyle w:val="Heading2"/>
      </w:pPr>
      <w:bookmarkStart w:id="13" w:name="_Toc405145179"/>
      <w:r>
        <w:lastRenderedPageBreak/>
        <w:t>Source Code of the Animation Program</w:t>
      </w:r>
      <w:bookmarkEnd w:id="13"/>
    </w:p>
    <w:p w:rsidR="00402767" w:rsidRDefault="00402767" w:rsidP="00402767">
      <w:pPr>
        <w:pStyle w:val="Body"/>
      </w:pPr>
      <w:r>
        <w:t xml:space="preserve">Type the following program into the file editor and save it as </w:t>
      </w:r>
      <w:r w:rsidRPr="006055A3">
        <w:rPr>
          <w:rStyle w:val="Emphasis"/>
        </w:rPr>
        <w:t>animation.py</w:t>
      </w:r>
      <w:r>
        <w:t xml:space="preserve">. If you get errors after typing this code in, compare the code you typed to the book’s code with the online diff tool at </w:t>
      </w:r>
      <w:r>
        <w:rPr>
          <w:rStyle w:val="URL"/>
        </w:rPr>
        <w:t>http://invpy.com/diff/animation</w:t>
      </w:r>
      <w:r>
        <w:t>.</w:t>
      </w:r>
    </w:p>
    <w:p w:rsidR="00402767" w:rsidRPr="00732137" w:rsidRDefault="00402767" w:rsidP="00402767">
      <w:pPr>
        <w:pStyle w:val="SourceCodeFilename"/>
      </w:pPr>
      <w:r>
        <w:t>animation</w:t>
      </w:r>
      <w:r w:rsidRPr="00732137">
        <w:t>.py</w:t>
      </w:r>
    </w:p>
    <w:p w:rsidR="00402767" w:rsidRDefault="00402767" w:rsidP="00402767">
      <w:pPr>
        <w:pStyle w:val="SourceCode"/>
      </w:pPr>
      <w:r w:rsidRPr="00202D05">
        <w:rPr>
          <w:rStyle w:val="SourceLineNumber"/>
        </w:rPr>
        <w:t xml:space="preserve"> 1.</w:t>
      </w:r>
      <w:r>
        <w:t xml:space="preserve"> import pygame, sys, time</w:t>
      </w:r>
    </w:p>
    <w:p w:rsidR="00402767" w:rsidRDefault="00402767" w:rsidP="00402767">
      <w:pPr>
        <w:pStyle w:val="SourceCode"/>
      </w:pPr>
      <w:r w:rsidRPr="00202D05">
        <w:rPr>
          <w:rStyle w:val="SourceLineNumber"/>
        </w:rPr>
        <w:t xml:space="preserve"> 2.</w:t>
      </w:r>
      <w:r>
        <w:t xml:space="preserve"> from pygame.locals import *</w:t>
      </w:r>
    </w:p>
    <w:p w:rsidR="00402767" w:rsidRPr="00202D05" w:rsidRDefault="00402767" w:rsidP="00402767">
      <w:pPr>
        <w:pStyle w:val="SourceCode"/>
        <w:rPr>
          <w:rStyle w:val="SourceLineNumber"/>
        </w:rPr>
      </w:pPr>
      <w:r w:rsidRPr="00202D05">
        <w:rPr>
          <w:rStyle w:val="SourceLineNumber"/>
        </w:rPr>
        <w:t xml:space="preserve"> 3. </w:t>
      </w:r>
    </w:p>
    <w:p w:rsidR="00402767" w:rsidRPr="00201291" w:rsidRDefault="00402767" w:rsidP="00402767">
      <w:pPr>
        <w:pStyle w:val="SourceCode"/>
        <w:rPr>
          <w:rStyle w:val="SourceCodeComment"/>
        </w:rPr>
      </w:pPr>
      <w:r w:rsidRPr="00202D05">
        <w:rPr>
          <w:rStyle w:val="SourceLineNumber"/>
        </w:rPr>
        <w:t xml:space="preserve"> 4.</w:t>
      </w:r>
      <w:r>
        <w:t xml:space="preserve"> </w:t>
      </w:r>
      <w:r w:rsidRPr="00201291">
        <w:rPr>
          <w:rStyle w:val="SourceCodeComment"/>
        </w:rPr>
        <w:t># set up pygame</w:t>
      </w:r>
    </w:p>
    <w:p w:rsidR="00402767" w:rsidRDefault="00402767" w:rsidP="00402767">
      <w:pPr>
        <w:pStyle w:val="SourceCode"/>
      </w:pPr>
      <w:r w:rsidRPr="00202D05">
        <w:rPr>
          <w:rStyle w:val="SourceLineNumber"/>
        </w:rPr>
        <w:t xml:space="preserve"> 5.</w:t>
      </w:r>
      <w:r>
        <w:t xml:space="preserve"> pygame.init()</w:t>
      </w:r>
    </w:p>
    <w:p w:rsidR="00402767" w:rsidRPr="00202D05" w:rsidRDefault="00402767" w:rsidP="00402767">
      <w:pPr>
        <w:pStyle w:val="SourceCode"/>
        <w:rPr>
          <w:rStyle w:val="SourceLineNumber"/>
        </w:rPr>
      </w:pPr>
      <w:r w:rsidRPr="00202D05">
        <w:rPr>
          <w:rStyle w:val="SourceLineNumber"/>
        </w:rPr>
        <w:t xml:space="preserve"> 6. </w:t>
      </w:r>
    </w:p>
    <w:p w:rsidR="00402767" w:rsidRPr="00201291" w:rsidRDefault="00402767" w:rsidP="00402767">
      <w:pPr>
        <w:pStyle w:val="SourceCode"/>
        <w:rPr>
          <w:rStyle w:val="SourceCodeComment"/>
        </w:rPr>
      </w:pPr>
      <w:r w:rsidRPr="00202D05">
        <w:rPr>
          <w:rStyle w:val="SourceLineNumber"/>
        </w:rPr>
        <w:t xml:space="preserve"> 7.</w:t>
      </w:r>
      <w:r>
        <w:t xml:space="preserve"> </w:t>
      </w:r>
      <w:r w:rsidRPr="00201291">
        <w:rPr>
          <w:rStyle w:val="SourceCodeComment"/>
        </w:rPr>
        <w:t># set up the window</w:t>
      </w:r>
    </w:p>
    <w:p w:rsidR="00402767" w:rsidRDefault="00402767" w:rsidP="00402767">
      <w:pPr>
        <w:pStyle w:val="SourceCode"/>
      </w:pPr>
      <w:r w:rsidRPr="00202D05">
        <w:rPr>
          <w:rStyle w:val="SourceLineNumber"/>
        </w:rPr>
        <w:t xml:space="preserve"> 8.</w:t>
      </w:r>
      <w:r>
        <w:t xml:space="preserve"> WINDOWWIDTH = 400</w:t>
      </w:r>
    </w:p>
    <w:p w:rsidR="00402767" w:rsidRDefault="00402767" w:rsidP="00402767">
      <w:pPr>
        <w:pStyle w:val="SourceCode"/>
      </w:pPr>
      <w:r w:rsidRPr="00202D05">
        <w:rPr>
          <w:rStyle w:val="SourceLineNumber"/>
        </w:rPr>
        <w:t xml:space="preserve"> 9.</w:t>
      </w:r>
      <w:r>
        <w:t xml:space="preserve"> WINDOWHEIGHT = 400</w:t>
      </w:r>
    </w:p>
    <w:p w:rsidR="00402767" w:rsidRDefault="00402767" w:rsidP="00402767">
      <w:pPr>
        <w:pStyle w:val="SourceCode"/>
      </w:pPr>
      <w:r w:rsidRPr="00202D05">
        <w:rPr>
          <w:rStyle w:val="SourceLineNumber"/>
        </w:rPr>
        <w:t>10.</w:t>
      </w:r>
      <w:r>
        <w:t xml:space="preserve"> windowSurface = pygame.display.set_mode((WINDOWWIDTH, WINDOWHEIGHT), 0, 32)</w:t>
      </w:r>
    </w:p>
    <w:p w:rsidR="00402767" w:rsidRDefault="00402767" w:rsidP="00402767">
      <w:pPr>
        <w:pStyle w:val="SourceCode"/>
      </w:pPr>
      <w:r w:rsidRPr="00202D05">
        <w:rPr>
          <w:rStyle w:val="SourceLineNumber"/>
        </w:rPr>
        <w:t>11.</w:t>
      </w:r>
      <w:r>
        <w:t xml:space="preserve"> pygame.display.set_caption('Animation')</w:t>
      </w:r>
    </w:p>
    <w:p w:rsidR="00402767" w:rsidRPr="00202D05" w:rsidRDefault="00402767" w:rsidP="00402767">
      <w:pPr>
        <w:pStyle w:val="SourceCode"/>
        <w:rPr>
          <w:rStyle w:val="SourceLineNumber"/>
        </w:rPr>
      </w:pPr>
      <w:r w:rsidRPr="00202D05">
        <w:rPr>
          <w:rStyle w:val="SourceLineNumber"/>
        </w:rPr>
        <w:t xml:space="preserve">12. </w:t>
      </w:r>
    </w:p>
    <w:p w:rsidR="00402767" w:rsidRPr="00201291" w:rsidRDefault="00402767" w:rsidP="00402767">
      <w:pPr>
        <w:pStyle w:val="SourceCode"/>
        <w:rPr>
          <w:rStyle w:val="SourceCodeComment"/>
        </w:rPr>
      </w:pPr>
      <w:r w:rsidRPr="00202D05">
        <w:rPr>
          <w:rStyle w:val="SourceLineNumber"/>
        </w:rPr>
        <w:t>13.</w:t>
      </w:r>
      <w:r>
        <w:t xml:space="preserve"> </w:t>
      </w:r>
      <w:r w:rsidRPr="00201291">
        <w:rPr>
          <w:rStyle w:val="SourceCodeComment"/>
        </w:rPr>
        <w:t># set up direction variables</w:t>
      </w:r>
    </w:p>
    <w:p w:rsidR="00402767" w:rsidRDefault="00402767" w:rsidP="00402767">
      <w:pPr>
        <w:pStyle w:val="SourceCode"/>
      </w:pPr>
      <w:r w:rsidRPr="00202D05">
        <w:rPr>
          <w:rStyle w:val="SourceLineNumber"/>
        </w:rPr>
        <w:t>14.</w:t>
      </w:r>
      <w:r>
        <w:t xml:space="preserve"> DOWNLEFT = 1</w:t>
      </w:r>
    </w:p>
    <w:p w:rsidR="00402767" w:rsidRDefault="00402767" w:rsidP="00402767">
      <w:pPr>
        <w:pStyle w:val="SourceCode"/>
      </w:pPr>
      <w:r w:rsidRPr="00202D05">
        <w:rPr>
          <w:rStyle w:val="SourceLineNumber"/>
        </w:rPr>
        <w:t>15.</w:t>
      </w:r>
      <w:r>
        <w:t xml:space="preserve"> DOWNRIGHT = 3</w:t>
      </w:r>
    </w:p>
    <w:p w:rsidR="00402767" w:rsidRDefault="00402767" w:rsidP="00402767">
      <w:pPr>
        <w:pStyle w:val="SourceCode"/>
      </w:pPr>
      <w:r w:rsidRPr="00202D05">
        <w:rPr>
          <w:rStyle w:val="SourceLineNumber"/>
        </w:rPr>
        <w:t>16.</w:t>
      </w:r>
      <w:r>
        <w:t xml:space="preserve"> UPLEFT = 7</w:t>
      </w:r>
    </w:p>
    <w:p w:rsidR="00402767" w:rsidRDefault="00402767" w:rsidP="00402767">
      <w:pPr>
        <w:pStyle w:val="SourceCode"/>
      </w:pPr>
      <w:r w:rsidRPr="00202D05">
        <w:rPr>
          <w:rStyle w:val="SourceLineNumber"/>
        </w:rPr>
        <w:t>17.</w:t>
      </w:r>
      <w:r>
        <w:t xml:space="preserve"> UPRIGHT = 9</w:t>
      </w:r>
    </w:p>
    <w:p w:rsidR="00402767" w:rsidRPr="00202D05" w:rsidRDefault="00402767" w:rsidP="00402767">
      <w:pPr>
        <w:pStyle w:val="SourceCode"/>
        <w:rPr>
          <w:rStyle w:val="SourceLineNumber"/>
        </w:rPr>
      </w:pPr>
      <w:r w:rsidRPr="00202D05">
        <w:rPr>
          <w:rStyle w:val="SourceLineNumber"/>
        </w:rPr>
        <w:t xml:space="preserve">18. </w:t>
      </w:r>
    </w:p>
    <w:p w:rsidR="00402767" w:rsidRDefault="00402767" w:rsidP="00402767">
      <w:pPr>
        <w:pStyle w:val="SourceCode"/>
      </w:pPr>
      <w:r w:rsidRPr="00202D05">
        <w:rPr>
          <w:rStyle w:val="SourceLineNumber"/>
        </w:rPr>
        <w:t>19.</w:t>
      </w:r>
      <w:r>
        <w:t xml:space="preserve"> MOVESPEED = 4</w:t>
      </w:r>
    </w:p>
    <w:p w:rsidR="00402767" w:rsidRPr="00202D05" w:rsidRDefault="00402767" w:rsidP="00402767">
      <w:pPr>
        <w:pStyle w:val="SourceCode"/>
        <w:rPr>
          <w:rStyle w:val="SourceLineNumber"/>
        </w:rPr>
      </w:pPr>
      <w:r w:rsidRPr="00202D05">
        <w:rPr>
          <w:rStyle w:val="SourceLineNumber"/>
        </w:rPr>
        <w:t xml:space="preserve">20. </w:t>
      </w:r>
    </w:p>
    <w:p w:rsidR="00402767" w:rsidRPr="00201291" w:rsidRDefault="00402767" w:rsidP="00402767">
      <w:pPr>
        <w:pStyle w:val="SourceCode"/>
        <w:rPr>
          <w:rStyle w:val="SourceCodeComment"/>
        </w:rPr>
      </w:pPr>
      <w:r w:rsidRPr="00202D05">
        <w:rPr>
          <w:rStyle w:val="SourceLineNumber"/>
        </w:rPr>
        <w:t>21.</w:t>
      </w:r>
      <w:r>
        <w:t xml:space="preserve"> </w:t>
      </w:r>
      <w:r w:rsidRPr="00201291">
        <w:rPr>
          <w:rStyle w:val="SourceCodeComment"/>
        </w:rPr>
        <w:t># set up the colors</w:t>
      </w:r>
    </w:p>
    <w:p w:rsidR="00402767" w:rsidRDefault="00402767" w:rsidP="00402767">
      <w:pPr>
        <w:pStyle w:val="SourceCode"/>
      </w:pPr>
      <w:r w:rsidRPr="00202D05">
        <w:rPr>
          <w:rStyle w:val="SourceLineNumber"/>
        </w:rPr>
        <w:t>22.</w:t>
      </w:r>
      <w:r>
        <w:t xml:space="preserve"> BLACK = (0, 0, 0)</w:t>
      </w:r>
    </w:p>
    <w:p w:rsidR="00402767" w:rsidRDefault="00402767" w:rsidP="00402767">
      <w:pPr>
        <w:pStyle w:val="SourceCode"/>
      </w:pPr>
      <w:r w:rsidRPr="00202D05">
        <w:rPr>
          <w:rStyle w:val="SourceLineNumber"/>
        </w:rPr>
        <w:t>23.</w:t>
      </w:r>
      <w:r>
        <w:t xml:space="preserve"> RED = (255, 0, 0)</w:t>
      </w:r>
    </w:p>
    <w:p w:rsidR="00402767" w:rsidRDefault="00402767" w:rsidP="00402767">
      <w:pPr>
        <w:pStyle w:val="SourceCode"/>
      </w:pPr>
      <w:r w:rsidRPr="00202D05">
        <w:rPr>
          <w:rStyle w:val="SourceLineNumber"/>
        </w:rPr>
        <w:t>24.</w:t>
      </w:r>
      <w:r>
        <w:t xml:space="preserve"> GREEN = (0, 255, 0)</w:t>
      </w:r>
    </w:p>
    <w:p w:rsidR="00402767" w:rsidRDefault="00402767" w:rsidP="00402767">
      <w:pPr>
        <w:pStyle w:val="SourceCode"/>
      </w:pPr>
      <w:r w:rsidRPr="00202D05">
        <w:rPr>
          <w:rStyle w:val="SourceLineNumber"/>
        </w:rPr>
        <w:t>25.</w:t>
      </w:r>
      <w:r>
        <w:t xml:space="preserve"> BLUE = (0, 0, 255)</w:t>
      </w:r>
    </w:p>
    <w:p w:rsidR="00402767" w:rsidRPr="00202D05" w:rsidRDefault="00402767" w:rsidP="00402767">
      <w:pPr>
        <w:pStyle w:val="SourceCode"/>
        <w:rPr>
          <w:rStyle w:val="SourceLineNumber"/>
        </w:rPr>
      </w:pPr>
      <w:r w:rsidRPr="00202D05">
        <w:rPr>
          <w:rStyle w:val="SourceLineNumber"/>
        </w:rPr>
        <w:t xml:space="preserve">26. </w:t>
      </w:r>
    </w:p>
    <w:p w:rsidR="00402767" w:rsidRDefault="00402767" w:rsidP="00402767">
      <w:pPr>
        <w:pStyle w:val="SourceCode"/>
      </w:pPr>
      <w:r w:rsidRPr="00202D05">
        <w:rPr>
          <w:rStyle w:val="SourceLineNumber"/>
        </w:rPr>
        <w:t>27.</w:t>
      </w:r>
      <w:r>
        <w:t xml:space="preserve"> </w:t>
      </w:r>
      <w:r w:rsidRPr="00201291">
        <w:rPr>
          <w:rStyle w:val="SourceCodeComment"/>
        </w:rPr>
        <w:t># set up the block data structure</w:t>
      </w:r>
    </w:p>
    <w:p w:rsidR="00402767" w:rsidRDefault="00402767" w:rsidP="00402767">
      <w:pPr>
        <w:pStyle w:val="SourceCode"/>
      </w:pPr>
      <w:r w:rsidRPr="00202D05">
        <w:rPr>
          <w:rStyle w:val="SourceLineNumber"/>
        </w:rPr>
        <w:t>28.</w:t>
      </w:r>
      <w:r>
        <w:t xml:space="preserve"> b1 = {'rect':pygame.Rect(300, 80, 50, 100), 'color':RED, 'dir':UPRIGHT}</w:t>
      </w:r>
    </w:p>
    <w:p w:rsidR="00402767" w:rsidRDefault="00402767" w:rsidP="00402767">
      <w:pPr>
        <w:pStyle w:val="SourceCode"/>
      </w:pPr>
      <w:r w:rsidRPr="00202D05">
        <w:rPr>
          <w:rStyle w:val="SourceLineNumber"/>
        </w:rPr>
        <w:t>29.</w:t>
      </w:r>
      <w:r>
        <w:t xml:space="preserve"> b2 = {'rect':pygame.Rect(200, 200, 20, 20), 'color':GREEN, 'dir':UPLEFT}</w:t>
      </w:r>
    </w:p>
    <w:p w:rsidR="00402767" w:rsidRDefault="00402767" w:rsidP="00402767">
      <w:pPr>
        <w:pStyle w:val="SourceCode"/>
      </w:pPr>
      <w:r w:rsidRPr="00202D05">
        <w:rPr>
          <w:rStyle w:val="SourceLineNumber"/>
        </w:rPr>
        <w:t>30.</w:t>
      </w:r>
      <w:r>
        <w:t xml:space="preserve"> b3 = {'rect':pygame.Rect(100, 150, 60, 60), 'color':BLUE, 'dir':DOWNLEFT}</w:t>
      </w:r>
    </w:p>
    <w:p w:rsidR="00402767" w:rsidRDefault="00402767" w:rsidP="00402767">
      <w:pPr>
        <w:pStyle w:val="SourceCode"/>
      </w:pPr>
      <w:r w:rsidRPr="00202D05">
        <w:rPr>
          <w:rStyle w:val="SourceLineNumber"/>
        </w:rPr>
        <w:t>31.</w:t>
      </w:r>
      <w:r>
        <w:t xml:space="preserve"> blocks = [b1, b2, b3]</w:t>
      </w:r>
    </w:p>
    <w:p w:rsidR="00402767" w:rsidRPr="00202D05" w:rsidRDefault="00402767" w:rsidP="00402767">
      <w:pPr>
        <w:pStyle w:val="SourceCode"/>
        <w:rPr>
          <w:rStyle w:val="SourceLineNumber"/>
        </w:rPr>
      </w:pPr>
      <w:r w:rsidRPr="00202D05">
        <w:rPr>
          <w:rStyle w:val="SourceLineNumber"/>
        </w:rPr>
        <w:t xml:space="preserve">32. </w:t>
      </w:r>
    </w:p>
    <w:p w:rsidR="00402767" w:rsidRDefault="00402767" w:rsidP="00402767">
      <w:pPr>
        <w:pStyle w:val="SourceCode"/>
      </w:pPr>
      <w:r w:rsidRPr="00202D05">
        <w:rPr>
          <w:rStyle w:val="SourceLineNumber"/>
        </w:rPr>
        <w:t>33.</w:t>
      </w:r>
      <w:r>
        <w:t xml:space="preserve"> </w:t>
      </w:r>
      <w:r w:rsidRPr="00201291">
        <w:rPr>
          <w:rStyle w:val="SourceCodeComment"/>
        </w:rPr>
        <w:t># run the game loop</w:t>
      </w:r>
    </w:p>
    <w:p w:rsidR="00402767" w:rsidRDefault="00402767" w:rsidP="00402767">
      <w:pPr>
        <w:pStyle w:val="SourceCode"/>
      </w:pPr>
      <w:r w:rsidRPr="00202D05">
        <w:rPr>
          <w:rStyle w:val="SourceLineNumber"/>
        </w:rPr>
        <w:t>34.</w:t>
      </w:r>
      <w:r>
        <w:t xml:space="preserve"> while True:</w:t>
      </w:r>
    </w:p>
    <w:p w:rsidR="00402767" w:rsidRPr="00201291" w:rsidRDefault="00402767" w:rsidP="00402767">
      <w:pPr>
        <w:pStyle w:val="SourceCode"/>
        <w:rPr>
          <w:rStyle w:val="SourceCodeComment"/>
        </w:rPr>
      </w:pPr>
      <w:r w:rsidRPr="00202D05">
        <w:rPr>
          <w:rStyle w:val="SourceLineNumber"/>
        </w:rPr>
        <w:t>35.</w:t>
      </w:r>
      <w:r>
        <w:t xml:space="preserve">     </w:t>
      </w:r>
      <w:r w:rsidRPr="00201291">
        <w:rPr>
          <w:rStyle w:val="SourceCodeComment"/>
        </w:rPr>
        <w:t># check for the QUIT event</w:t>
      </w:r>
    </w:p>
    <w:p w:rsidR="00402767" w:rsidRDefault="00402767" w:rsidP="00402767">
      <w:pPr>
        <w:pStyle w:val="SourceCode"/>
      </w:pPr>
      <w:r w:rsidRPr="00202D05">
        <w:rPr>
          <w:rStyle w:val="SourceLineNumber"/>
        </w:rPr>
        <w:t>36.</w:t>
      </w:r>
      <w:r>
        <w:t xml:space="preserve">     for event in pygame.event.get():</w:t>
      </w:r>
    </w:p>
    <w:p w:rsidR="00402767" w:rsidRDefault="00402767" w:rsidP="00402767">
      <w:pPr>
        <w:pStyle w:val="SourceCode"/>
      </w:pPr>
      <w:r w:rsidRPr="00202D05">
        <w:rPr>
          <w:rStyle w:val="SourceLineNumber"/>
        </w:rPr>
        <w:t>37.</w:t>
      </w:r>
      <w:r>
        <w:t xml:space="preserve">         if event.type == QUIT:</w:t>
      </w:r>
    </w:p>
    <w:p w:rsidR="00402767" w:rsidRDefault="00402767" w:rsidP="00402767">
      <w:pPr>
        <w:pStyle w:val="SourceCode"/>
      </w:pPr>
      <w:r w:rsidRPr="00202D05">
        <w:rPr>
          <w:rStyle w:val="SourceLineNumber"/>
        </w:rPr>
        <w:t>38.</w:t>
      </w:r>
      <w:r>
        <w:t xml:space="preserve">             pygame.quit()</w:t>
      </w:r>
    </w:p>
    <w:p w:rsidR="00402767" w:rsidRDefault="00402767" w:rsidP="00402767">
      <w:pPr>
        <w:pStyle w:val="SourceCode"/>
      </w:pPr>
      <w:r w:rsidRPr="00202D05">
        <w:rPr>
          <w:rStyle w:val="SourceLineNumber"/>
        </w:rPr>
        <w:lastRenderedPageBreak/>
        <w:t>39.</w:t>
      </w:r>
      <w:r>
        <w:t xml:space="preserve">             sys.exit()</w:t>
      </w:r>
    </w:p>
    <w:p w:rsidR="00402767" w:rsidRPr="00202D05" w:rsidRDefault="00402767" w:rsidP="00402767">
      <w:pPr>
        <w:pStyle w:val="SourceCode"/>
        <w:rPr>
          <w:rStyle w:val="SourceLineNumber"/>
        </w:rPr>
      </w:pPr>
      <w:r w:rsidRPr="00202D05">
        <w:rPr>
          <w:rStyle w:val="SourceLineNumber"/>
        </w:rPr>
        <w:t xml:space="preserve">40. </w:t>
      </w:r>
    </w:p>
    <w:p w:rsidR="00402767" w:rsidRPr="00201291" w:rsidRDefault="00402767" w:rsidP="00402767">
      <w:pPr>
        <w:pStyle w:val="SourceCode"/>
        <w:rPr>
          <w:rStyle w:val="SourceCodeComment"/>
        </w:rPr>
      </w:pPr>
      <w:r w:rsidRPr="00202D05">
        <w:rPr>
          <w:rStyle w:val="SourceLineNumber"/>
        </w:rPr>
        <w:t>41.</w:t>
      </w:r>
      <w:r>
        <w:t xml:space="preserve">     </w:t>
      </w:r>
      <w:r w:rsidRPr="00201291">
        <w:rPr>
          <w:rStyle w:val="SourceCodeComment"/>
        </w:rPr>
        <w:t># draw the black background onto the surface</w:t>
      </w:r>
    </w:p>
    <w:p w:rsidR="00402767" w:rsidRDefault="00402767" w:rsidP="00402767">
      <w:pPr>
        <w:pStyle w:val="SourceCode"/>
      </w:pPr>
      <w:r w:rsidRPr="00202D05">
        <w:rPr>
          <w:rStyle w:val="SourceLineNumber"/>
        </w:rPr>
        <w:t>42.</w:t>
      </w:r>
      <w:r>
        <w:t xml:space="preserve">     windowSurface.fill(BLACK)</w:t>
      </w:r>
    </w:p>
    <w:p w:rsidR="00402767" w:rsidRPr="00202D05" w:rsidRDefault="00402767" w:rsidP="00402767">
      <w:pPr>
        <w:pStyle w:val="SourceCode"/>
        <w:rPr>
          <w:rStyle w:val="SourceLineNumber"/>
        </w:rPr>
      </w:pPr>
      <w:r w:rsidRPr="00202D05">
        <w:rPr>
          <w:rStyle w:val="SourceLineNumber"/>
        </w:rPr>
        <w:t xml:space="preserve">43. </w:t>
      </w:r>
    </w:p>
    <w:p w:rsidR="00402767" w:rsidRDefault="00402767" w:rsidP="00402767">
      <w:pPr>
        <w:pStyle w:val="SourceCode"/>
      </w:pPr>
      <w:r w:rsidRPr="00202D05">
        <w:rPr>
          <w:rStyle w:val="SourceLineNumber"/>
        </w:rPr>
        <w:t>44.</w:t>
      </w:r>
      <w:r>
        <w:t xml:space="preserve">     for b in blocks:</w:t>
      </w:r>
    </w:p>
    <w:p w:rsidR="00402767" w:rsidRPr="00201291" w:rsidRDefault="00402767" w:rsidP="00402767">
      <w:pPr>
        <w:pStyle w:val="SourceCode"/>
        <w:rPr>
          <w:rStyle w:val="SourceCodeComment"/>
        </w:rPr>
      </w:pPr>
      <w:r w:rsidRPr="00202D05">
        <w:rPr>
          <w:rStyle w:val="SourceLineNumber"/>
        </w:rPr>
        <w:t>45.</w:t>
      </w:r>
      <w:r>
        <w:t xml:space="preserve">         </w:t>
      </w:r>
      <w:r w:rsidRPr="00201291">
        <w:rPr>
          <w:rStyle w:val="SourceCodeComment"/>
        </w:rPr>
        <w:t># move the block data structure</w:t>
      </w:r>
    </w:p>
    <w:p w:rsidR="00402767" w:rsidRDefault="00402767" w:rsidP="00402767">
      <w:pPr>
        <w:pStyle w:val="SourceCode"/>
      </w:pPr>
      <w:r w:rsidRPr="00202D05">
        <w:rPr>
          <w:rStyle w:val="SourceLineNumber"/>
        </w:rPr>
        <w:t>46.</w:t>
      </w:r>
      <w:r>
        <w:t xml:space="preserve">         if b['dir'] == DOWNLEFT:</w:t>
      </w:r>
    </w:p>
    <w:p w:rsidR="00402767" w:rsidRDefault="00402767" w:rsidP="00402767">
      <w:pPr>
        <w:pStyle w:val="SourceCode"/>
      </w:pPr>
      <w:r w:rsidRPr="00202D05">
        <w:rPr>
          <w:rStyle w:val="SourceLineNumber"/>
        </w:rPr>
        <w:t>47.</w:t>
      </w:r>
      <w:r>
        <w:t xml:space="preserve">             b['rect'].left -= MOVESPEED</w:t>
      </w:r>
    </w:p>
    <w:p w:rsidR="00402767" w:rsidRDefault="00402767" w:rsidP="00402767">
      <w:pPr>
        <w:pStyle w:val="SourceCode"/>
      </w:pPr>
      <w:r w:rsidRPr="00202D05">
        <w:rPr>
          <w:rStyle w:val="SourceLineNumber"/>
        </w:rPr>
        <w:t>48.</w:t>
      </w:r>
      <w:r>
        <w:t xml:space="preserve">             b['rect'].top += MOVESPEED</w:t>
      </w:r>
    </w:p>
    <w:p w:rsidR="00402767" w:rsidRDefault="00402767" w:rsidP="00402767">
      <w:pPr>
        <w:pStyle w:val="SourceCode"/>
      </w:pPr>
      <w:r w:rsidRPr="00202D05">
        <w:rPr>
          <w:rStyle w:val="SourceLineNumber"/>
        </w:rPr>
        <w:t>49.</w:t>
      </w:r>
      <w:r>
        <w:t xml:space="preserve">         if b['dir'] == DOWNRIGHT:</w:t>
      </w:r>
    </w:p>
    <w:p w:rsidR="00402767" w:rsidRDefault="00402767" w:rsidP="00402767">
      <w:pPr>
        <w:pStyle w:val="SourceCode"/>
      </w:pPr>
      <w:r w:rsidRPr="00202D05">
        <w:rPr>
          <w:rStyle w:val="SourceLineNumber"/>
        </w:rPr>
        <w:t>50.</w:t>
      </w:r>
      <w:r>
        <w:t xml:space="preserve">             b['rect'].left += MOVESPEED</w:t>
      </w:r>
    </w:p>
    <w:p w:rsidR="00402767" w:rsidRDefault="00402767" w:rsidP="00402767">
      <w:pPr>
        <w:pStyle w:val="SourceCode"/>
      </w:pPr>
      <w:r w:rsidRPr="00202D05">
        <w:rPr>
          <w:rStyle w:val="SourceLineNumber"/>
        </w:rPr>
        <w:t>51.</w:t>
      </w:r>
      <w:r>
        <w:t xml:space="preserve">             b['rect'].top += MOVESPEED</w:t>
      </w:r>
    </w:p>
    <w:p w:rsidR="00402767" w:rsidRDefault="00402767" w:rsidP="00402767">
      <w:pPr>
        <w:pStyle w:val="SourceCode"/>
      </w:pPr>
      <w:r w:rsidRPr="00202D05">
        <w:rPr>
          <w:rStyle w:val="SourceLineNumber"/>
        </w:rPr>
        <w:t>52.</w:t>
      </w:r>
      <w:r>
        <w:t xml:space="preserve">         if b['dir'] == UPLEFT:</w:t>
      </w:r>
    </w:p>
    <w:p w:rsidR="00402767" w:rsidRDefault="00402767" w:rsidP="00402767">
      <w:pPr>
        <w:pStyle w:val="SourceCode"/>
      </w:pPr>
      <w:r w:rsidRPr="00202D05">
        <w:rPr>
          <w:rStyle w:val="SourceLineNumber"/>
        </w:rPr>
        <w:t>53.</w:t>
      </w:r>
      <w:r>
        <w:t xml:space="preserve">             b['rect'].left -= MOVESPEED</w:t>
      </w:r>
    </w:p>
    <w:p w:rsidR="00402767" w:rsidRDefault="00402767" w:rsidP="00402767">
      <w:pPr>
        <w:pStyle w:val="SourceCode"/>
      </w:pPr>
      <w:r w:rsidRPr="00202D05">
        <w:rPr>
          <w:rStyle w:val="SourceLineNumber"/>
        </w:rPr>
        <w:t>54.</w:t>
      </w:r>
      <w:r>
        <w:t xml:space="preserve">             b['rect'].top -= MOVESPEED</w:t>
      </w:r>
    </w:p>
    <w:p w:rsidR="00402767" w:rsidRDefault="00402767" w:rsidP="00402767">
      <w:pPr>
        <w:pStyle w:val="SourceCode"/>
      </w:pPr>
      <w:r w:rsidRPr="00202D05">
        <w:rPr>
          <w:rStyle w:val="SourceLineNumber"/>
        </w:rPr>
        <w:t>55.</w:t>
      </w:r>
      <w:r>
        <w:t xml:space="preserve">         if b['dir'] == UPRIGHT:</w:t>
      </w:r>
    </w:p>
    <w:p w:rsidR="00402767" w:rsidRDefault="00402767" w:rsidP="00402767">
      <w:pPr>
        <w:pStyle w:val="SourceCode"/>
      </w:pPr>
      <w:r w:rsidRPr="00202D05">
        <w:rPr>
          <w:rStyle w:val="SourceLineNumber"/>
        </w:rPr>
        <w:t>56.</w:t>
      </w:r>
      <w:r>
        <w:t xml:space="preserve">             b['rect'].left += MOVESPEED</w:t>
      </w:r>
    </w:p>
    <w:p w:rsidR="00402767" w:rsidRDefault="00402767" w:rsidP="00402767">
      <w:pPr>
        <w:pStyle w:val="SourceCode"/>
      </w:pPr>
      <w:r w:rsidRPr="00202D05">
        <w:rPr>
          <w:rStyle w:val="SourceLineNumber"/>
        </w:rPr>
        <w:t>57.</w:t>
      </w:r>
      <w:r>
        <w:t xml:space="preserve">             b['rect'].top -= MOVESPEED</w:t>
      </w:r>
    </w:p>
    <w:p w:rsidR="00402767" w:rsidRPr="00202D05" w:rsidRDefault="00402767" w:rsidP="00402767">
      <w:pPr>
        <w:pStyle w:val="SourceCode"/>
        <w:rPr>
          <w:rStyle w:val="SourceLineNumber"/>
        </w:rPr>
      </w:pPr>
      <w:r w:rsidRPr="00202D05">
        <w:rPr>
          <w:rStyle w:val="SourceLineNumber"/>
        </w:rPr>
        <w:t xml:space="preserve">58. </w:t>
      </w:r>
    </w:p>
    <w:p w:rsidR="00402767" w:rsidRPr="00201291" w:rsidRDefault="00402767" w:rsidP="00402767">
      <w:pPr>
        <w:pStyle w:val="SourceCode"/>
        <w:rPr>
          <w:rStyle w:val="SourceCodeComment"/>
        </w:rPr>
      </w:pPr>
      <w:r w:rsidRPr="00202D05">
        <w:rPr>
          <w:rStyle w:val="SourceLineNumber"/>
        </w:rPr>
        <w:t>59.</w:t>
      </w:r>
      <w:r>
        <w:t xml:space="preserve">         </w:t>
      </w:r>
      <w:r w:rsidRPr="00201291">
        <w:rPr>
          <w:rStyle w:val="SourceCodeComment"/>
        </w:rPr>
        <w:t># check if the block has move out of the window</w:t>
      </w:r>
    </w:p>
    <w:p w:rsidR="00402767" w:rsidRDefault="00402767" w:rsidP="00402767">
      <w:pPr>
        <w:pStyle w:val="SourceCode"/>
      </w:pPr>
      <w:r w:rsidRPr="00202D05">
        <w:rPr>
          <w:rStyle w:val="SourceLineNumber"/>
        </w:rPr>
        <w:t>60.</w:t>
      </w:r>
      <w:r>
        <w:t xml:space="preserve">         if b['rect'].top &lt; 0:</w:t>
      </w:r>
    </w:p>
    <w:p w:rsidR="00402767" w:rsidRPr="00201291" w:rsidRDefault="00402767" w:rsidP="00402767">
      <w:pPr>
        <w:pStyle w:val="SourceCode"/>
        <w:rPr>
          <w:rStyle w:val="SourceCodeComment"/>
        </w:rPr>
      </w:pPr>
      <w:r w:rsidRPr="00202D05">
        <w:rPr>
          <w:rStyle w:val="SourceLineNumber"/>
        </w:rPr>
        <w:t>61.</w:t>
      </w:r>
      <w:r>
        <w:t xml:space="preserve">             </w:t>
      </w:r>
      <w:r w:rsidRPr="00201291">
        <w:rPr>
          <w:rStyle w:val="SourceCodeComment"/>
        </w:rPr>
        <w:t># block has moved past the top</w:t>
      </w:r>
    </w:p>
    <w:p w:rsidR="00402767" w:rsidRDefault="00402767" w:rsidP="00402767">
      <w:pPr>
        <w:pStyle w:val="SourceCode"/>
      </w:pPr>
      <w:r w:rsidRPr="00202D05">
        <w:rPr>
          <w:rStyle w:val="SourceLineNumber"/>
        </w:rPr>
        <w:t>62.</w:t>
      </w:r>
      <w:r>
        <w:t xml:space="preserve">             if b['dir'] == UPLEFT:</w:t>
      </w:r>
    </w:p>
    <w:p w:rsidR="00402767" w:rsidRDefault="00402767" w:rsidP="00402767">
      <w:pPr>
        <w:pStyle w:val="SourceCode"/>
      </w:pPr>
      <w:r w:rsidRPr="00202D05">
        <w:rPr>
          <w:rStyle w:val="SourceLineNumber"/>
        </w:rPr>
        <w:t>63.</w:t>
      </w:r>
      <w:r>
        <w:t xml:space="preserve">                 b['dir'] = DOWNLEFT</w:t>
      </w:r>
    </w:p>
    <w:p w:rsidR="00402767" w:rsidRDefault="00402767" w:rsidP="00402767">
      <w:pPr>
        <w:pStyle w:val="SourceCode"/>
      </w:pPr>
      <w:r w:rsidRPr="00202D05">
        <w:rPr>
          <w:rStyle w:val="SourceLineNumber"/>
        </w:rPr>
        <w:t>64.</w:t>
      </w:r>
      <w:r>
        <w:t xml:space="preserve">             if b['dir'] == UPRIGHT:</w:t>
      </w:r>
    </w:p>
    <w:p w:rsidR="00402767" w:rsidRDefault="00402767" w:rsidP="00402767">
      <w:pPr>
        <w:pStyle w:val="SourceCode"/>
      </w:pPr>
      <w:r w:rsidRPr="00202D05">
        <w:rPr>
          <w:rStyle w:val="SourceLineNumber"/>
        </w:rPr>
        <w:t>65.</w:t>
      </w:r>
      <w:r>
        <w:t xml:space="preserve">                 b['dir'] = DOWNRIGHT</w:t>
      </w:r>
    </w:p>
    <w:p w:rsidR="00402767" w:rsidRDefault="00402767" w:rsidP="00402767">
      <w:pPr>
        <w:pStyle w:val="SourceCode"/>
      </w:pPr>
      <w:r w:rsidRPr="00202D05">
        <w:rPr>
          <w:rStyle w:val="SourceLineNumber"/>
        </w:rPr>
        <w:t>66.</w:t>
      </w:r>
      <w:r>
        <w:t xml:space="preserve">         if b['rect'].bottom &gt; WINDOWHEIGHT:</w:t>
      </w:r>
    </w:p>
    <w:p w:rsidR="00402767" w:rsidRPr="00201291" w:rsidRDefault="00402767" w:rsidP="00402767">
      <w:pPr>
        <w:pStyle w:val="SourceCode"/>
        <w:rPr>
          <w:rStyle w:val="SourceCodeComment"/>
        </w:rPr>
      </w:pPr>
      <w:r w:rsidRPr="00202D05">
        <w:rPr>
          <w:rStyle w:val="SourceLineNumber"/>
        </w:rPr>
        <w:t>67.</w:t>
      </w:r>
      <w:r>
        <w:t xml:space="preserve">             </w:t>
      </w:r>
      <w:r w:rsidRPr="00201291">
        <w:rPr>
          <w:rStyle w:val="SourceCodeComment"/>
        </w:rPr>
        <w:t># block has moved past the bottom</w:t>
      </w:r>
    </w:p>
    <w:p w:rsidR="00402767" w:rsidRDefault="00402767" w:rsidP="00402767">
      <w:pPr>
        <w:pStyle w:val="SourceCode"/>
      </w:pPr>
      <w:r w:rsidRPr="00202D05">
        <w:rPr>
          <w:rStyle w:val="SourceLineNumber"/>
        </w:rPr>
        <w:t>68.</w:t>
      </w:r>
      <w:r>
        <w:t xml:space="preserve">             if b['dir'] == DOWNLEFT:</w:t>
      </w:r>
    </w:p>
    <w:p w:rsidR="00402767" w:rsidRDefault="00402767" w:rsidP="00402767">
      <w:pPr>
        <w:pStyle w:val="SourceCode"/>
      </w:pPr>
      <w:r w:rsidRPr="00202D05">
        <w:rPr>
          <w:rStyle w:val="SourceLineNumber"/>
        </w:rPr>
        <w:t>69.</w:t>
      </w:r>
      <w:r>
        <w:t xml:space="preserve">                 b['dir'] = UPLEFT</w:t>
      </w:r>
    </w:p>
    <w:p w:rsidR="00402767" w:rsidRDefault="00402767" w:rsidP="00402767">
      <w:pPr>
        <w:pStyle w:val="SourceCode"/>
      </w:pPr>
      <w:r w:rsidRPr="00202D05">
        <w:rPr>
          <w:rStyle w:val="SourceLineNumber"/>
        </w:rPr>
        <w:t>70.</w:t>
      </w:r>
      <w:r>
        <w:t xml:space="preserve">             if b['dir'] == DOWNRIGHT:</w:t>
      </w:r>
    </w:p>
    <w:p w:rsidR="00402767" w:rsidRDefault="00402767" w:rsidP="00402767">
      <w:pPr>
        <w:pStyle w:val="SourceCode"/>
      </w:pPr>
      <w:r w:rsidRPr="00202D05">
        <w:rPr>
          <w:rStyle w:val="SourceLineNumber"/>
        </w:rPr>
        <w:t>71.</w:t>
      </w:r>
      <w:r>
        <w:t xml:space="preserve">                 b['dir'] = UPRIGHT</w:t>
      </w:r>
    </w:p>
    <w:p w:rsidR="00402767" w:rsidRDefault="00402767" w:rsidP="00402767">
      <w:pPr>
        <w:pStyle w:val="SourceCode"/>
      </w:pPr>
      <w:r w:rsidRPr="00202D05">
        <w:rPr>
          <w:rStyle w:val="SourceLineNumber"/>
        </w:rPr>
        <w:t>72.</w:t>
      </w:r>
      <w:r>
        <w:t xml:space="preserve">         if b['rect'].left &lt; 0:</w:t>
      </w:r>
    </w:p>
    <w:p w:rsidR="00402767" w:rsidRPr="00201291" w:rsidRDefault="00402767" w:rsidP="00402767">
      <w:pPr>
        <w:pStyle w:val="SourceCode"/>
        <w:rPr>
          <w:rStyle w:val="SourceCodeComment"/>
        </w:rPr>
      </w:pPr>
      <w:r w:rsidRPr="00202D05">
        <w:rPr>
          <w:rStyle w:val="SourceLineNumber"/>
        </w:rPr>
        <w:t>73.</w:t>
      </w:r>
      <w:r>
        <w:t xml:space="preserve">             </w:t>
      </w:r>
      <w:r w:rsidRPr="00201291">
        <w:rPr>
          <w:rStyle w:val="SourceCodeComment"/>
        </w:rPr>
        <w:t># block has moved past the left side</w:t>
      </w:r>
    </w:p>
    <w:p w:rsidR="00402767" w:rsidRDefault="00402767" w:rsidP="00402767">
      <w:pPr>
        <w:pStyle w:val="SourceCode"/>
      </w:pPr>
      <w:r w:rsidRPr="00202D05">
        <w:rPr>
          <w:rStyle w:val="SourceLineNumber"/>
        </w:rPr>
        <w:t>74.</w:t>
      </w:r>
      <w:r>
        <w:t xml:space="preserve">             if b['dir'] == DOWNLEFT:</w:t>
      </w:r>
    </w:p>
    <w:p w:rsidR="00402767" w:rsidRDefault="00402767" w:rsidP="00402767">
      <w:pPr>
        <w:pStyle w:val="SourceCode"/>
      </w:pPr>
      <w:r w:rsidRPr="00202D05">
        <w:rPr>
          <w:rStyle w:val="SourceLineNumber"/>
        </w:rPr>
        <w:t>75.</w:t>
      </w:r>
      <w:r>
        <w:t xml:space="preserve">                 b['dir'] = DOWNRIGHT</w:t>
      </w:r>
    </w:p>
    <w:p w:rsidR="00402767" w:rsidRDefault="00402767" w:rsidP="00402767">
      <w:pPr>
        <w:pStyle w:val="SourceCode"/>
      </w:pPr>
      <w:r w:rsidRPr="00202D05">
        <w:rPr>
          <w:rStyle w:val="SourceLineNumber"/>
        </w:rPr>
        <w:t>76.</w:t>
      </w:r>
      <w:r>
        <w:t xml:space="preserve">             if b['dir'] == UPLEFT:</w:t>
      </w:r>
    </w:p>
    <w:p w:rsidR="00402767" w:rsidRDefault="00402767" w:rsidP="00402767">
      <w:pPr>
        <w:pStyle w:val="SourceCode"/>
      </w:pPr>
      <w:r w:rsidRPr="00202D05">
        <w:rPr>
          <w:rStyle w:val="SourceLineNumber"/>
        </w:rPr>
        <w:t>77.</w:t>
      </w:r>
      <w:r>
        <w:t xml:space="preserve">                 b['dir'] = UPRIGHT</w:t>
      </w:r>
    </w:p>
    <w:p w:rsidR="00402767" w:rsidRDefault="00402767" w:rsidP="00402767">
      <w:pPr>
        <w:pStyle w:val="SourceCode"/>
      </w:pPr>
      <w:r w:rsidRPr="00202D05">
        <w:rPr>
          <w:rStyle w:val="SourceLineNumber"/>
        </w:rPr>
        <w:t>78.</w:t>
      </w:r>
      <w:r>
        <w:t xml:space="preserve">         if b['rect'].right &gt; WINDOWWIDTH:</w:t>
      </w:r>
    </w:p>
    <w:p w:rsidR="00402767" w:rsidRPr="00201291" w:rsidRDefault="00402767" w:rsidP="00402767">
      <w:pPr>
        <w:pStyle w:val="SourceCode"/>
        <w:rPr>
          <w:rStyle w:val="SourceCodeComment"/>
        </w:rPr>
      </w:pPr>
      <w:r w:rsidRPr="00202D05">
        <w:rPr>
          <w:rStyle w:val="SourceLineNumber"/>
        </w:rPr>
        <w:t>79.</w:t>
      </w:r>
      <w:r>
        <w:t xml:space="preserve">             </w:t>
      </w:r>
      <w:r w:rsidRPr="00201291">
        <w:rPr>
          <w:rStyle w:val="SourceCodeComment"/>
        </w:rPr>
        <w:t># block has moved past the right side</w:t>
      </w:r>
    </w:p>
    <w:p w:rsidR="00402767" w:rsidRDefault="00402767" w:rsidP="00402767">
      <w:pPr>
        <w:pStyle w:val="SourceCode"/>
      </w:pPr>
      <w:r w:rsidRPr="00202D05">
        <w:rPr>
          <w:rStyle w:val="SourceLineNumber"/>
        </w:rPr>
        <w:t>80.</w:t>
      </w:r>
      <w:r>
        <w:t xml:space="preserve">             if b['dir'] == DOWNRIGHT:</w:t>
      </w:r>
    </w:p>
    <w:p w:rsidR="00402767" w:rsidRDefault="00402767" w:rsidP="00402767">
      <w:pPr>
        <w:pStyle w:val="SourceCode"/>
      </w:pPr>
      <w:r w:rsidRPr="00202D05">
        <w:rPr>
          <w:rStyle w:val="SourceLineNumber"/>
        </w:rPr>
        <w:t>81.</w:t>
      </w:r>
      <w:r>
        <w:t xml:space="preserve">                 b['dir'] = DOWNLEFT</w:t>
      </w:r>
    </w:p>
    <w:p w:rsidR="00402767" w:rsidRDefault="00402767" w:rsidP="00402767">
      <w:pPr>
        <w:pStyle w:val="SourceCode"/>
      </w:pPr>
      <w:r w:rsidRPr="00202D05">
        <w:rPr>
          <w:rStyle w:val="SourceLineNumber"/>
        </w:rPr>
        <w:t>82.</w:t>
      </w:r>
      <w:r>
        <w:t xml:space="preserve">             if b['dir'] == UPRIGHT:</w:t>
      </w:r>
    </w:p>
    <w:p w:rsidR="00402767" w:rsidRDefault="00402767" w:rsidP="00402767">
      <w:pPr>
        <w:pStyle w:val="SourceCode"/>
      </w:pPr>
      <w:r w:rsidRPr="00202D05">
        <w:rPr>
          <w:rStyle w:val="SourceLineNumber"/>
        </w:rPr>
        <w:t>83.</w:t>
      </w:r>
      <w:r>
        <w:t xml:space="preserve">                 b['dir'] = UPLEFT</w:t>
      </w:r>
    </w:p>
    <w:p w:rsidR="00402767" w:rsidRPr="00202D05" w:rsidRDefault="00402767" w:rsidP="00402767">
      <w:pPr>
        <w:pStyle w:val="SourceCode"/>
        <w:rPr>
          <w:rStyle w:val="SourceLineNumber"/>
        </w:rPr>
      </w:pPr>
      <w:r w:rsidRPr="00202D05">
        <w:rPr>
          <w:rStyle w:val="SourceLineNumber"/>
        </w:rPr>
        <w:t xml:space="preserve">84. </w:t>
      </w:r>
    </w:p>
    <w:p w:rsidR="00402767" w:rsidRPr="00201291" w:rsidRDefault="00402767" w:rsidP="00402767">
      <w:pPr>
        <w:pStyle w:val="SourceCode"/>
        <w:rPr>
          <w:rStyle w:val="SourceCodeComment"/>
        </w:rPr>
      </w:pPr>
      <w:r w:rsidRPr="00202D05">
        <w:rPr>
          <w:rStyle w:val="SourceLineNumber"/>
        </w:rPr>
        <w:lastRenderedPageBreak/>
        <w:t>85.</w:t>
      </w:r>
      <w:r>
        <w:t xml:space="preserve">         </w:t>
      </w:r>
      <w:r w:rsidRPr="00201291">
        <w:rPr>
          <w:rStyle w:val="SourceCodeComment"/>
        </w:rPr>
        <w:t># draw the block onto the surface</w:t>
      </w:r>
    </w:p>
    <w:p w:rsidR="00402767" w:rsidRDefault="00402767" w:rsidP="00402767">
      <w:pPr>
        <w:pStyle w:val="SourceCode"/>
      </w:pPr>
      <w:r w:rsidRPr="00202D05">
        <w:rPr>
          <w:rStyle w:val="SourceLineNumber"/>
        </w:rPr>
        <w:t>86.</w:t>
      </w:r>
      <w:r>
        <w:t xml:space="preserve">         pygame.draw.rect(windowSurface, b['color'], b['rect'])</w:t>
      </w:r>
    </w:p>
    <w:p w:rsidR="00402767" w:rsidRPr="00202D05" w:rsidRDefault="00402767" w:rsidP="00402767">
      <w:pPr>
        <w:pStyle w:val="SourceCode"/>
        <w:rPr>
          <w:rStyle w:val="SourceLineNumber"/>
        </w:rPr>
      </w:pPr>
      <w:r w:rsidRPr="00202D05">
        <w:rPr>
          <w:rStyle w:val="SourceLineNumber"/>
        </w:rPr>
        <w:t xml:space="preserve">87. </w:t>
      </w:r>
    </w:p>
    <w:p w:rsidR="00402767" w:rsidRPr="00201291" w:rsidRDefault="00402767" w:rsidP="00402767">
      <w:pPr>
        <w:pStyle w:val="SourceCode"/>
        <w:rPr>
          <w:rStyle w:val="SourceCodeComment"/>
        </w:rPr>
      </w:pPr>
      <w:r w:rsidRPr="00202D05">
        <w:rPr>
          <w:rStyle w:val="SourceLineNumber"/>
        </w:rPr>
        <w:t>88.</w:t>
      </w:r>
      <w:r>
        <w:t xml:space="preserve">     </w:t>
      </w:r>
      <w:r w:rsidRPr="00201291">
        <w:rPr>
          <w:rStyle w:val="SourceCodeComment"/>
        </w:rPr>
        <w:t># draw the window onto the screen</w:t>
      </w:r>
    </w:p>
    <w:p w:rsidR="00402767" w:rsidRDefault="00402767" w:rsidP="00402767">
      <w:pPr>
        <w:pStyle w:val="SourceCode"/>
      </w:pPr>
      <w:r w:rsidRPr="00202D05">
        <w:rPr>
          <w:rStyle w:val="SourceLineNumber"/>
        </w:rPr>
        <w:t>89.</w:t>
      </w:r>
      <w:r>
        <w:t xml:space="preserve">     pygame.display.update()</w:t>
      </w:r>
    </w:p>
    <w:p w:rsidR="00402767" w:rsidRDefault="00402767" w:rsidP="00402767">
      <w:pPr>
        <w:pStyle w:val="SourceCode"/>
      </w:pPr>
      <w:r w:rsidRPr="00202D05">
        <w:rPr>
          <w:rStyle w:val="SourceLineNumber"/>
        </w:rPr>
        <w:t>90.</w:t>
      </w:r>
      <w:r>
        <w:t xml:space="preserve">     time.sleep(0.02)</w:t>
      </w:r>
    </w:p>
    <w:p w:rsidR="00402767" w:rsidRDefault="00402767" w:rsidP="00402767">
      <w:pPr>
        <w:jc w:val="center"/>
      </w:pPr>
      <w:r>
        <w:rPr>
          <w:noProof/>
        </w:rPr>
        <w:drawing>
          <wp:inline distT="0" distB="0" distL="0" distR="0" wp14:anchorId="0EBA81D4" wp14:editId="24135558">
            <wp:extent cx="1737444" cy="1849671"/>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animationINVERTED.png"/>
                    <pic:cNvPicPr/>
                  </pic:nvPicPr>
                  <pic:blipFill>
                    <a:blip r:embed="rId14">
                      <a:extLst>
                        <a:ext uri="{28A0092B-C50C-407E-A947-70E740481C1C}">
                          <a14:useLocalDpi xmlns:a14="http://schemas.microsoft.com/office/drawing/2010/main" val="0"/>
                        </a:ext>
                      </a:extLst>
                    </a:blip>
                    <a:stretch>
                      <a:fillRect/>
                    </a:stretch>
                  </pic:blipFill>
                  <pic:spPr>
                    <a:xfrm>
                      <a:off x="0" y="0"/>
                      <a:ext cx="1737444" cy="1849671"/>
                    </a:xfrm>
                    <a:prstGeom prst="rect">
                      <a:avLst/>
                    </a:prstGeom>
                  </pic:spPr>
                </pic:pic>
              </a:graphicData>
            </a:graphic>
          </wp:inline>
        </w:drawing>
      </w:r>
    </w:p>
    <w:p w:rsidR="00402767" w:rsidRDefault="00402767" w:rsidP="00402767">
      <w:pPr>
        <w:pStyle w:val="Caption"/>
      </w:pPr>
      <w:r>
        <w:t>Figure 17-6: An altered screenshot of the Animation program.</w:t>
      </w:r>
    </w:p>
    <w:p w:rsidR="00402767" w:rsidRDefault="00402767" w:rsidP="00402767">
      <w:pPr>
        <w:pStyle w:val="Heading2"/>
      </w:pPr>
      <w:bookmarkStart w:id="14" w:name="_Toc405145180"/>
      <w:r>
        <w:t>How the Animation Program Works</w:t>
      </w:r>
      <w:bookmarkEnd w:id="14"/>
    </w:p>
    <w:p w:rsidR="00402767" w:rsidRDefault="00402767" w:rsidP="00402767">
      <w:pPr>
        <w:pStyle w:val="Body"/>
      </w:pPr>
      <w:r>
        <w:t>In this program, we will have three different colored blocks moving around and bouncing off the walls. To do this, we need to first consider how we want the blocks to move.</w:t>
      </w:r>
    </w:p>
    <w:p w:rsidR="00402767" w:rsidRDefault="00402767" w:rsidP="00402767">
      <w:pPr>
        <w:pStyle w:val="Non-TOCHeading3"/>
      </w:pPr>
      <w:r>
        <w:t>Moving and Bouncing the Blocks</w:t>
      </w:r>
    </w:p>
    <w:p w:rsidR="00402767" w:rsidRDefault="00402767" w:rsidP="00402767">
      <w:pPr>
        <w:pStyle w:val="Body"/>
      </w:pPr>
      <w:r>
        <w:t>Each block will move in one of four diagonal directions. When the block hits the side of the window, it should bounce off the side and move in a new diagonal direction. The blocks will bounce as shown Figure 17-7.</w:t>
      </w:r>
    </w:p>
    <w:p w:rsidR="00402767" w:rsidRDefault="00402767" w:rsidP="00402767">
      <w:pPr>
        <w:pStyle w:val="Body"/>
      </w:pPr>
      <w:r>
        <w:t>The new direction that a block moves after it bounces depends on two things: which direction it was moving before the bounce and which wall it bounced off of. There are a total of eight possible ways a block can bounce: two different ways for each of the four walls.</w:t>
      </w:r>
    </w:p>
    <w:p w:rsidR="00402767" w:rsidRDefault="00402767" w:rsidP="00402767">
      <w:pPr>
        <w:pStyle w:val="Body"/>
      </w:pPr>
      <w:r>
        <w:t>For example, if a block is moving down and right, and then bounces off of the bottom edge of the window, we want the block’s new direction to be up and right.</w:t>
      </w:r>
    </w:p>
    <w:p w:rsidR="00402767" w:rsidRDefault="00402767" w:rsidP="00402767">
      <w:pPr>
        <w:pStyle w:val="Body"/>
      </w:pPr>
      <w:r>
        <w:t>We can represent the blocks with a Rect object to represent the position and size of the block, a tuple of three integers to represent the color of the block, and an integer to represent which of the four diagonal directions the block is currently moving.</w:t>
      </w:r>
    </w:p>
    <w:p w:rsidR="00402767" w:rsidRDefault="00402767" w:rsidP="00402767">
      <w:pPr>
        <w:pStyle w:val="Body"/>
      </w:pPr>
      <w:r>
        <w:lastRenderedPageBreak/>
        <w:t>On each iteration in the game loop, adjust the X and Y position of the block in the Rect object. Also, in each iteration draw all the blocks on the screen at their current position. As the program execution iterates over the game loop, the blocks will gradually move across the screen so that it looks like they are smoothly moving and bouncing around on their own.</w:t>
      </w:r>
    </w:p>
    <w:p w:rsidR="00402767" w:rsidRDefault="00402767" w:rsidP="00402767">
      <w:pPr>
        <w:jc w:val="center"/>
      </w:pPr>
      <w:r>
        <w:rPr>
          <w:noProof/>
        </w:rPr>
        <w:drawing>
          <wp:inline distT="0" distB="0" distL="0" distR="0" wp14:anchorId="14BDD4B5" wp14:editId="5195DF05">
            <wp:extent cx="2212665" cy="232848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_bouncing.png"/>
                    <pic:cNvPicPr/>
                  </pic:nvPicPr>
                  <pic:blipFill>
                    <a:blip r:embed="rId15">
                      <a:extLst>
                        <a:ext uri="{28A0092B-C50C-407E-A947-70E740481C1C}">
                          <a14:useLocalDpi xmlns:a14="http://schemas.microsoft.com/office/drawing/2010/main" val="0"/>
                        </a:ext>
                      </a:extLst>
                    </a:blip>
                    <a:stretch>
                      <a:fillRect/>
                    </a:stretch>
                  </pic:blipFill>
                  <pic:spPr>
                    <a:xfrm>
                      <a:off x="0" y="0"/>
                      <a:ext cx="2212665" cy="2328480"/>
                    </a:xfrm>
                    <a:prstGeom prst="rect">
                      <a:avLst/>
                    </a:prstGeom>
                  </pic:spPr>
                </pic:pic>
              </a:graphicData>
            </a:graphic>
          </wp:inline>
        </w:drawing>
      </w:r>
    </w:p>
    <w:p w:rsidR="00402767" w:rsidRDefault="00402767" w:rsidP="00402767">
      <w:pPr>
        <w:pStyle w:val="Caption"/>
      </w:pPr>
      <w:r>
        <w:t>Figure 17-7: The diagram of how blocks will bounce.</w:t>
      </w:r>
    </w:p>
    <w:p w:rsidR="00402767" w:rsidRDefault="00402767" w:rsidP="00402767">
      <w:pPr>
        <w:pStyle w:val="Non-TOCHeading3"/>
      </w:pPr>
      <w:r>
        <w:t>Creating and Setting Up Pygame and the Main Window</w:t>
      </w:r>
    </w:p>
    <w:p w:rsidR="00402767" w:rsidRDefault="00402767" w:rsidP="00402767">
      <w:pPr>
        <w:pStyle w:val="SourceCode"/>
      </w:pPr>
      <w:r>
        <w:rPr>
          <w:rStyle w:val="SourceLineNumber"/>
        </w:rPr>
        <w:t xml:space="preserve"> </w:t>
      </w:r>
      <w:r w:rsidRPr="00202D05">
        <w:rPr>
          <w:rStyle w:val="SourceLineNumber"/>
        </w:rPr>
        <w:t>1.</w:t>
      </w:r>
      <w:r>
        <w:t xml:space="preserve"> import pygame, sys, time</w:t>
      </w:r>
    </w:p>
    <w:p w:rsidR="00402767" w:rsidRDefault="00402767" w:rsidP="00402767">
      <w:pPr>
        <w:pStyle w:val="SourceCode"/>
      </w:pPr>
      <w:r w:rsidRPr="00202D05">
        <w:rPr>
          <w:rStyle w:val="SourceLineNumber"/>
        </w:rPr>
        <w:t xml:space="preserve"> 2.</w:t>
      </w:r>
      <w:r>
        <w:t xml:space="preserve"> from pygame.locals import *</w:t>
      </w:r>
    </w:p>
    <w:p w:rsidR="00402767" w:rsidRPr="00202D05" w:rsidRDefault="00402767" w:rsidP="00402767">
      <w:pPr>
        <w:pStyle w:val="SourceCode"/>
        <w:rPr>
          <w:rStyle w:val="SourceLineNumber"/>
        </w:rPr>
      </w:pPr>
      <w:r w:rsidRPr="00202D05">
        <w:rPr>
          <w:rStyle w:val="SourceLineNumber"/>
        </w:rPr>
        <w:t xml:space="preserve"> 3. </w:t>
      </w:r>
    </w:p>
    <w:p w:rsidR="00402767" w:rsidRPr="00201291" w:rsidRDefault="00402767" w:rsidP="00402767">
      <w:pPr>
        <w:pStyle w:val="SourceCode"/>
        <w:rPr>
          <w:rStyle w:val="SourceCodeComment"/>
        </w:rPr>
      </w:pPr>
      <w:r w:rsidRPr="00202D05">
        <w:rPr>
          <w:rStyle w:val="SourceLineNumber"/>
        </w:rPr>
        <w:t xml:space="preserve"> 4.</w:t>
      </w:r>
      <w:r>
        <w:t xml:space="preserve"> </w:t>
      </w:r>
      <w:r w:rsidRPr="00201291">
        <w:rPr>
          <w:rStyle w:val="SourceCodeComment"/>
        </w:rPr>
        <w:t># set up pygame</w:t>
      </w:r>
    </w:p>
    <w:p w:rsidR="00402767" w:rsidRDefault="00402767" w:rsidP="00402767">
      <w:pPr>
        <w:pStyle w:val="SourceCode"/>
      </w:pPr>
      <w:r w:rsidRPr="00202D05">
        <w:rPr>
          <w:rStyle w:val="SourceLineNumber"/>
        </w:rPr>
        <w:t xml:space="preserve"> 5.</w:t>
      </w:r>
      <w:r>
        <w:t xml:space="preserve"> pygame.init()</w:t>
      </w:r>
    </w:p>
    <w:p w:rsidR="00402767" w:rsidRPr="00202D05" w:rsidRDefault="00402767" w:rsidP="00402767">
      <w:pPr>
        <w:pStyle w:val="SourceCode"/>
        <w:rPr>
          <w:rStyle w:val="SourceLineNumber"/>
        </w:rPr>
      </w:pPr>
      <w:r w:rsidRPr="00202D05">
        <w:rPr>
          <w:rStyle w:val="SourceLineNumber"/>
        </w:rPr>
        <w:t xml:space="preserve"> 6. </w:t>
      </w:r>
    </w:p>
    <w:p w:rsidR="00402767" w:rsidRPr="00201291" w:rsidRDefault="00402767" w:rsidP="00402767">
      <w:pPr>
        <w:pStyle w:val="SourceCode"/>
        <w:rPr>
          <w:rStyle w:val="SourceCodeComment"/>
        </w:rPr>
      </w:pPr>
      <w:r w:rsidRPr="00202D05">
        <w:rPr>
          <w:rStyle w:val="SourceLineNumber"/>
        </w:rPr>
        <w:t xml:space="preserve"> 7.</w:t>
      </w:r>
      <w:r>
        <w:t xml:space="preserve"> </w:t>
      </w:r>
      <w:r w:rsidRPr="00201291">
        <w:rPr>
          <w:rStyle w:val="SourceCodeComment"/>
        </w:rPr>
        <w:t># set up the window</w:t>
      </w:r>
    </w:p>
    <w:p w:rsidR="00402767" w:rsidRDefault="00402767" w:rsidP="00402767">
      <w:pPr>
        <w:pStyle w:val="SourceCode"/>
      </w:pPr>
      <w:r w:rsidRPr="00202D05">
        <w:rPr>
          <w:rStyle w:val="SourceLineNumber"/>
        </w:rPr>
        <w:t xml:space="preserve"> 8.</w:t>
      </w:r>
      <w:r>
        <w:t xml:space="preserve"> WINDOWWIDTH = 400</w:t>
      </w:r>
    </w:p>
    <w:p w:rsidR="00402767" w:rsidRDefault="00402767" w:rsidP="00402767">
      <w:pPr>
        <w:pStyle w:val="SourceCode"/>
      </w:pPr>
      <w:r w:rsidRPr="00202D05">
        <w:rPr>
          <w:rStyle w:val="SourceLineNumber"/>
        </w:rPr>
        <w:t xml:space="preserve"> 9.</w:t>
      </w:r>
      <w:r>
        <w:t xml:space="preserve"> WINDOWHEIGHT = 400</w:t>
      </w:r>
    </w:p>
    <w:p w:rsidR="00402767" w:rsidRDefault="00402767" w:rsidP="00402767">
      <w:pPr>
        <w:pStyle w:val="SourceCode"/>
      </w:pPr>
      <w:r w:rsidRPr="00202D05">
        <w:rPr>
          <w:rStyle w:val="SourceLineNumber"/>
        </w:rPr>
        <w:t>10.</w:t>
      </w:r>
      <w:r>
        <w:t xml:space="preserve"> windowSurface = pygame.display.set_mode((WINDOWWIDTH, WINDOWHEIGHT), 0, 32)</w:t>
      </w:r>
    </w:p>
    <w:p w:rsidR="00402767" w:rsidRDefault="00402767" w:rsidP="00402767">
      <w:pPr>
        <w:pStyle w:val="Body"/>
      </w:pPr>
      <w:r>
        <w:t xml:space="preserve">In this program, you’ll see that the size of the window’s width and height is used for more than just the call to </w:t>
      </w:r>
      <w:r w:rsidRPr="00EC2A3E">
        <w:rPr>
          <w:rStyle w:val="Literal"/>
        </w:rPr>
        <w:t>set_mode()</w:t>
      </w:r>
      <w:r>
        <w:t>. Use constant variables so that if you ever want to change the size of the window, you only have to change lines 8 and 9. Since the window width and height never change during the program’s execution, a constant variable is a good idea.</w:t>
      </w:r>
    </w:p>
    <w:p w:rsidR="00402767" w:rsidRDefault="00402767" w:rsidP="00402767">
      <w:pPr>
        <w:pStyle w:val="SourceCode"/>
      </w:pPr>
      <w:r w:rsidRPr="00202D05">
        <w:rPr>
          <w:rStyle w:val="SourceLineNumber"/>
        </w:rPr>
        <w:t>11.</w:t>
      </w:r>
      <w:r>
        <w:t xml:space="preserve"> pygame.display.set_caption('Animation')</w:t>
      </w:r>
    </w:p>
    <w:p w:rsidR="00402767" w:rsidRDefault="00402767" w:rsidP="00402767">
      <w:r>
        <w:t xml:space="preserve">Line 11 sets the window’s caption to </w:t>
      </w:r>
      <w:r w:rsidRPr="00EC2A3E">
        <w:rPr>
          <w:rStyle w:val="Literal"/>
        </w:rPr>
        <w:t>'Animation'</w:t>
      </w:r>
      <w:r>
        <w:t xml:space="preserve"> by calling </w:t>
      </w:r>
      <w:r w:rsidRPr="00EC2A3E">
        <w:rPr>
          <w:rStyle w:val="Literal"/>
        </w:rPr>
        <w:t>pygame.display.set_caption()</w:t>
      </w:r>
      <w:r>
        <w:t>.</w:t>
      </w:r>
    </w:p>
    <w:p w:rsidR="00402767" w:rsidRDefault="00402767" w:rsidP="00402767">
      <w:pPr>
        <w:pStyle w:val="Non-TOCHeading3"/>
      </w:pPr>
      <w:r>
        <w:lastRenderedPageBreak/>
        <w:t>Setting Up Constant Variables for Direction</w:t>
      </w:r>
    </w:p>
    <w:p w:rsidR="00402767" w:rsidRPr="00201291" w:rsidRDefault="00402767" w:rsidP="00402767">
      <w:pPr>
        <w:pStyle w:val="SourceCode"/>
        <w:rPr>
          <w:rStyle w:val="SourceCodeComment"/>
        </w:rPr>
      </w:pPr>
      <w:r w:rsidRPr="00202D05">
        <w:rPr>
          <w:rStyle w:val="SourceLineNumber"/>
        </w:rPr>
        <w:t>13.</w:t>
      </w:r>
      <w:r>
        <w:t xml:space="preserve"> </w:t>
      </w:r>
      <w:r w:rsidRPr="00201291">
        <w:rPr>
          <w:rStyle w:val="SourceCodeComment"/>
        </w:rPr>
        <w:t># set up direction variables</w:t>
      </w:r>
    </w:p>
    <w:p w:rsidR="00402767" w:rsidRDefault="00402767" w:rsidP="00402767">
      <w:pPr>
        <w:pStyle w:val="SourceCode"/>
      </w:pPr>
      <w:r w:rsidRPr="00202D05">
        <w:rPr>
          <w:rStyle w:val="SourceLineNumber"/>
        </w:rPr>
        <w:t>14.</w:t>
      </w:r>
      <w:r>
        <w:t xml:space="preserve"> DOWNLEFT = 1</w:t>
      </w:r>
    </w:p>
    <w:p w:rsidR="00402767" w:rsidRDefault="00402767" w:rsidP="00402767">
      <w:pPr>
        <w:pStyle w:val="SourceCode"/>
      </w:pPr>
      <w:r w:rsidRPr="00202D05">
        <w:rPr>
          <w:rStyle w:val="SourceLineNumber"/>
        </w:rPr>
        <w:t>15.</w:t>
      </w:r>
      <w:r>
        <w:t xml:space="preserve"> DOWNRIGHT = 3</w:t>
      </w:r>
    </w:p>
    <w:p w:rsidR="00402767" w:rsidRDefault="00402767" w:rsidP="00402767">
      <w:pPr>
        <w:pStyle w:val="SourceCode"/>
      </w:pPr>
      <w:r w:rsidRPr="00202D05">
        <w:rPr>
          <w:rStyle w:val="SourceLineNumber"/>
        </w:rPr>
        <w:t>16.</w:t>
      </w:r>
      <w:r>
        <w:t xml:space="preserve"> UPLEFT = 7</w:t>
      </w:r>
    </w:p>
    <w:p w:rsidR="00402767" w:rsidRDefault="00402767" w:rsidP="00402767">
      <w:pPr>
        <w:pStyle w:val="SourceCode"/>
      </w:pPr>
      <w:r w:rsidRPr="00202D05">
        <w:rPr>
          <w:rStyle w:val="SourceLineNumber"/>
        </w:rPr>
        <w:t>17.</w:t>
      </w:r>
      <w:r>
        <w:t xml:space="preserve"> UPRIGHT = 9</w:t>
      </w:r>
    </w:p>
    <w:p w:rsidR="00402767" w:rsidRDefault="00402767" w:rsidP="00402767">
      <w:pPr>
        <w:pStyle w:val="Body"/>
      </w:pPr>
      <w:r>
        <w:t xml:space="preserve">We will use the keys on the number pad of the keyboard to remind us which belongs to which direction. This is similar to the Tic Tac Toe game. </w:t>
      </w:r>
      <w:r w:rsidRPr="00106A76">
        <w:rPr>
          <w:rStyle w:val="Literal"/>
        </w:rPr>
        <w:t>1</w:t>
      </w:r>
      <w:r>
        <w:t xml:space="preserve"> is down and left, </w:t>
      </w:r>
      <w:r w:rsidRPr="00106A76">
        <w:rPr>
          <w:rStyle w:val="Literal"/>
        </w:rPr>
        <w:t>3</w:t>
      </w:r>
      <w:r>
        <w:t xml:space="preserve"> is down and right, </w:t>
      </w:r>
      <w:r w:rsidRPr="00106A76">
        <w:rPr>
          <w:rStyle w:val="Literal"/>
        </w:rPr>
        <w:t>7</w:t>
      </w:r>
      <w:r>
        <w:t xml:space="preserve"> is up and left, and </w:t>
      </w:r>
      <w:r w:rsidRPr="00106A76">
        <w:rPr>
          <w:rStyle w:val="Literal"/>
        </w:rPr>
        <w:t>9</w:t>
      </w:r>
      <w:r>
        <w:t xml:space="preserve"> is up and right. However, it may be hard to remember this, so instead use constant variables instead of these integer values.</w:t>
      </w:r>
    </w:p>
    <w:p w:rsidR="00402767" w:rsidRDefault="00402767" w:rsidP="00402767">
      <w:pPr>
        <w:pStyle w:val="Body"/>
      </w:pPr>
      <w:r>
        <w:t xml:space="preserve">You could have used any value you wanted for these directions instead of using a constant variable. For example, you could use the string </w:t>
      </w:r>
      <w:r w:rsidRPr="00223955">
        <w:rPr>
          <w:rStyle w:val="Literal"/>
        </w:rPr>
        <w:t>'downleft'</w:t>
      </w:r>
      <w:r>
        <w:t xml:space="preserve"> to represent the down and left diagonal direction. However, if you ever mistype the </w:t>
      </w:r>
      <w:r w:rsidRPr="00223955">
        <w:rPr>
          <w:rStyle w:val="Literal"/>
        </w:rPr>
        <w:t>'downleft'</w:t>
      </w:r>
      <w:r>
        <w:t xml:space="preserve"> string (for example, as </w:t>
      </w:r>
      <w:r w:rsidRPr="00106A76">
        <w:rPr>
          <w:rStyle w:val="Literal"/>
        </w:rPr>
        <w:t>'fownleft'</w:t>
      </w:r>
      <w:r>
        <w:t xml:space="preserve">), Python would not recognize that you meant to type </w:t>
      </w:r>
      <w:r w:rsidRPr="00106A76">
        <w:rPr>
          <w:rStyle w:val="Literal"/>
        </w:rPr>
        <w:t>'downleft'</w:t>
      </w:r>
      <w:r>
        <w:t xml:space="preserve"> instead of </w:t>
      </w:r>
      <w:r w:rsidRPr="00106A76">
        <w:rPr>
          <w:rStyle w:val="Literal"/>
        </w:rPr>
        <w:t>'downleft'</w:t>
      </w:r>
      <w:r>
        <w:t>. This bug would cause your program to behave strangely, but the program would not crash.</w:t>
      </w:r>
    </w:p>
    <w:p w:rsidR="00402767" w:rsidRDefault="00402767" w:rsidP="00402767">
      <w:pPr>
        <w:pStyle w:val="Body"/>
      </w:pPr>
      <w:r>
        <w:t xml:space="preserve">But if you use constant variables, and accidentally type the variable name </w:t>
      </w:r>
      <w:r w:rsidRPr="00106A76">
        <w:rPr>
          <w:rStyle w:val="Literal"/>
        </w:rPr>
        <w:t>FOWNLEFT</w:t>
      </w:r>
      <w:r>
        <w:t xml:space="preserve"> instead of the name </w:t>
      </w:r>
      <w:r w:rsidRPr="00106A76">
        <w:rPr>
          <w:rStyle w:val="Literal"/>
        </w:rPr>
        <w:t>DOWNLEFT</w:t>
      </w:r>
      <w:r>
        <w:t xml:space="preserve">, Python would notice that there’s no such variable named </w:t>
      </w:r>
      <w:r w:rsidRPr="00106A76">
        <w:rPr>
          <w:rStyle w:val="Literal"/>
        </w:rPr>
        <w:t>FOWNLEFT</w:t>
      </w:r>
      <w:r>
        <w:t xml:space="preserve"> and crash the program with an error. This would still be a pretty bad bug, but at least you would know about it immediately and could fix it.</w:t>
      </w:r>
    </w:p>
    <w:p w:rsidR="00402767" w:rsidRDefault="00402767" w:rsidP="00402767">
      <w:pPr>
        <w:pStyle w:val="SourceCode"/>
      </w:pPr>
      <w:r w:rsidRPr="00202D05">
        <w:rPr>
          <w:rStyle w:val="SourceLineNumber"/>
        </w:rPr>
        <w:t>19.</w:t>
      </w:r>
      <w:r>
        <w:t xml:space="preserve"> MOVESPEED = 4</w:t>
      </w:r>
    </w:p>
    <w:p w:rsidR="00402767" w:rsidRPr="006C1891" w:rsidRDefault="00402767" w:rsidP="00402767">
      <w:pPr>
        <w:pStyle w:val="Body"/>
      </w:pPr>
      <w:r>
        <w:t xml:space="preserve">Use a constant variable to determine how fast the blocks should move. A value of </w:t>
      </w:r>
      <w:r w:rsidRPr="00106A76">
        <w:rPr>
          <w:rStyle w:val="Literal"/>
        </w:rPr>
        <w:t>4</w:t>
      </w:r>
      <w:r>
        <w:t xml:space="preserve"> here means that each block will move 4 pixels on each iteration through the game loop.</w:t>
      </w:r>
    </w:p>
    <w:p w:rsidR="00402767" w:rsidRDefault="00402767" w:rsidP="00402767">
      <w:pPr>
        <w:pStyle w:val="Non-TOCHeading3"/>
      </w:pPr>
      <w:r>
        <w:t>Setting Up Constant Variables for Color</w:t>
      </w:r>
    </w:p>
    <w:p w:rsidR="00402767" w:rsidRPr="00201291" w:rsidRDefault="00402767" w:rsidP="00402767">
      <w:pPr>
        <w:pStyle w:val="SourceCode"/>
        <w:rPr>
          <w:rStyle w:val="SourceCodeComment"/>
        </w:rPr>
      </w:pPr>
      <w:r w:rsidRPr="00202D05">
        <w:rPr>
          <w:rStyle w:val="SourceLineNumber"/>
        </w:rPr>
        <w:t>21.</w:t>
      </w:r>
      <w:r>
        <w:t xml:space="preserve"> </w:t>
      </w:r>
      <w:r w:rsidRPr="00201291">
        <w:rPr>
          <w:rStyle w:val="SourceCodeComment"/>
        </w:rPr>
        <w:t># set up the colors</w:t>
      </w:r>
    </w:p>
    <w:p w:rsidR="00402767" w:rsidRDefault="00402767" w:rsidP="00402767">
      <w:pPr>
        <w:pStyle w:val="SourceCode"/>
      </w:pPr>
      <w:r w:rsidRPr="00202D05">
        <w:rPr>
          <w:rStyle w:val="SourceLineNumber"/>
        </w:rPr>
        <w:t>22.</w:t>
      </w:r>
      <w:r>
        <w:t xml:space="preserve"> BLACK = (0, 0, 0)</w:t>
      </w:r>
    </w:p>
    <w:p w:rsidR="00402767" w:rsidRDefault="00402767" w:rsidP="00402767">
      <w:pPr>
        <w:pStyle w:val="SourceCode"/>
      </w:pPr>
      <w:r w:rsidRPr="00202D05">
        <w:rPr>
          <w:rStyle w:val="SourceLineNumber"/>
        </w:rPr>
        <w:t>23.</w:t>
      </w:r>
      <w:r>
        <w:t xml:space="preserve"> RED = (255, 0, 0)</w:t>
      </w:r>
    </w:p>
    <w:p w:rsidR="00402767" w:rsidRDefault="00402767" w:rsidP="00402767">
      <w:pPr>
        <w:pStyle w:val="SourceCode"/>
      </w:pPr>
      <w:r w:rsidRPr="00202D05">
        <w:rPr>
          <w:rStyle w:val="SourceLineNumber"/>
        </w:rPr>
        <w:t>24.</w:t>
      </w:r>
      <w:r>
        <w:t xml:space="preserve"> GREEN = (0, 255, 0)</w:t>
      </w:r>
    </w:p>
    <w:p w:rsidR="00402767" w:rsidRDefault="00402767" w:rsidP="00402767">
      <w:pPr>
        <w:pStyle w:val="SourceCode"/>
      </w:pPr>
      <w:r w:rsidRPr="00202D05">
        <w:rPr>
          <w:rStyle w:val="SourceLineNumber"/>
        </w:rPr>
        <w:t>25.</w:t>
      </w:r>
      <w:r>
        <w:t xml:space="preserve"> BLUE = (0, 0, 255)</w:t>
      </w:r>
    </w:p>
    <w:p w:rsidR="00402767" w:rsidRDefault="00402767" w:rsidP="00402767">
      <w:pPr>
        <w:pStyle w:val="Body"/>
      </w:pPr>
      <w:r>
        <w:t xml:space="preserve">Lines 22 to 25 set up constant variables for the colors. Remember, Pygame uses a tuple of three integer values for the amounts of red, green, and blue called an RGB value. The integers are from </w:t>
      </w:r>
      <w:r w:rsidRPr="00106A76">
        <w:rPr>
          <w:rStyle w:val="Literal"/>
        </w:rPr>
        <w:t>0</w:t>
      </w:r>
      <w:r>
        <w:t xml:space="preserve"> to </w:t>
      </w:r>
      <w:r w:rsidRPr="00106A76">
        <w:rPr>
          <w:rStyle w:val="Literal"/>
        </w:rPr>
        <w:t>255</w:t>
      </w:r>
      <w:r>
        <w:t>.</w:t>
      </w:r>
    </w:p>
    <w:p w:rsidR="00402767" w:rsidRDefault="00402767" w:rsidP="00402767">
      <w:pPr>
        <w:pStyle w:val="Body"/>
      </w:pPr>
      <w:r>
        <w:lastRenderedPageBreak/>
        <w:t xml:space="preserve">The use of constant variables is for readability. The computer doesn’t care if you use a variable named </w:t>
      </w:r>
      <w:r w:rsidRPr="00106A76">
        <w:rPr>
          <w:rStyle w:val="Literal"/>
        </w:rPr>
        <w:t>GREEN</w:t>
      </w:r>
      <w:r>
        <w:t xml:space="preserve"> for the color green. It is easier to know that </w:t>
      </w:r>
      <w:r w:rsidRPr="00106A76">
        <w:rPr>
          <w:rStyle w:val="Literal"/>
        </w:rPr>
        <w:t>GREEN</w:t>
      </w:r>
      <w:r>
        <w:t xml:space="preserve"> stands for the color green, rather than </w:t>
      </w:r>
      <w:r w:rsidRPr="0041039B">
        <w:rPr>
          <w:rStyle w:val="Literal"/>
        </w:rPr>
        <w:t>(0, 255, 0)</w:t>
      </w:r>
      <w:r>
        <w:t>.</w:t>
      </w:r>
    </w:p>
    <w:p w:rsidR="00402767" w:rsidRDefault="00402767" w:rsidP="00402767">
      <w:pPr>
        <w:pStyle w:val="Non-TOCHeading3"/>
      </w:pPr>
      <w:r>
        <w:t>Setting Up The Block Data Structures</w:t>
      </w:r>
    </w:p>
    <w:p w:rsidR="00402767" w:rsidRDefault="00402767" w:rsidP="00402767">
      <w:pPr>
        <w:pStyle w:val="SourceCode"/>
      </w:pPr>
      <w:r w:rsidRPr="00202D05">
        <w:rPr>
          <w:rStyle w:val="SourceLineNumber"/>
        </w:rPr>
        <w:t>27.</w:t>
      </w:r>
      <w:r>
        <w:t xml:space="preserve"> </w:t>
      </w:r>
      <w:r w:rsidRPr="00201291">
        <w:rPr>
          <w:rStyle w:val="SourceCodeComment"/>
        </w:rPr>
        <w:t># set up the block data structure</w:t>
      </w:r>
    </w:p>
    <w:p w:rsidR="00402767" w:rsidRDefault="00402767" w:rsidP="00402767">
      <w:pPr>
        <w:pStyle w:val="SourceCode"/>
      </w:pPr>
      <w:r w:rsidRPr="00202D05">
        <w:rPr>
          <w:rStyle w:val="SourceLineNumber"/>
        </w:rPr>
        <w:t>28.</w:t>
      </w:r>
      <w:r>
        <w:t xml:space="preserve"> b1 = {'rect':pygame.Rect(300, 80, 50, 100), 'color':RED, 'dir':UPRIGHT}</w:t>
      </w:r>
    </w:p>
    <w:p w:rsidR="00402767" w:rsidRDefault="00402767" w:rsidP="00402767">
      <w:pPr>
        <w:pStyle w:val="Body"/>
      </w:pPr>
      <w:r>
        <w:t>Set up a dictionary as a data structure that represents each block. (Chapter 9</w:t>
      </w:r>
      <w:r w:rsidRPr="009F5894">
        <w:t>½</w:t>
      </w:r>
      <w:r>
        <w:t xml:space="preserve"> introduced dictionaries.) The dictionary will have the keys of </w:t>
      </w:r>
      <w:r w:rsidRPr="00106A76">
        <w:rPr>
          <w:rStyle w:val="Literal"/>
        </w:rPr>
        <w:t>'rect'</w:t>
      </w:r>
      <w:r>
        <w:t xml:space="preserve"> (with a Rect object for a value), </w:t>
      </w:r>
      <w:r w:rsidRPr="00106A76">
        <w:rPr>
          <w:rStyle w:val="Literal"/>
        </w:rPr>
        <w:t>'color'</w:t>
      </w:r>
      <w:r>
        <w:t xml:space="preserve"> (with a tuple of three integers for a value), and </w:t>
      </w:r>
      <w:r w:rsidRPr="00106A76">
        <w:rPr>
          <w:rStyle w:val="Literal"/>
        </w:rPr>
        <w:t>'dir'</w:t>
      </w:r>
      <w:r>
        <w:t xml:space="preserve"> (with one of the direction constant variables for a value).</w:t>
      </w:r>
    </w:p>
    <w:p w:rsidR="00402767" w:rsidRDefault="00402767" w:rsidP="00402767">
      <w:pPr>
        <w:pStyle w:val="Body"/>
      </w:pPr>
      <w:r>
        <w:t xml:space="preserve">The variable </w:t>
      </w:r>
      <w:r w:rsidRPr="00106A76">
        <w:rPr>
          <w:rStyle w:val="Literal"/>
        </w:rPr>
        <w:t>b1</w:t>
      </w:r>
      <w:r>
        <w:t xml:space="preserve"> will store one of these block data structures. This block has its top left corner located at an X-coordinate of 300 and Y-coordinate of 80. It has a width of 50 pixels and a height of 100 pixels. Its color is red and its direction is set to </w:t>
      </w:r>
      <w:r w:rsidRPr="00106A76">
        <w:rPr>
          <w:rStyle w:val="Literal"/>
        </w:rPr>
        <w:t>UPRIGHT</w:t>
      </w:r>
      <w:r>
        <w:t>.</w:t>
      </w:r>
    </w:p>
    <w:p w:rsidR="00402767" w:rsidRDefault="00402767" w:rsidP="00402767">
      <w:pPr>
        <w:pStyle w:val="SourceCode"/>
      </w:pPr>
      <w:r w:rsidRPr="00202D05">
        <w:rPr>
          <w:rStyle w:val="SourceLineNumber"/>
        </w:rPr>
        <w:t>29.</w:t>
      </w:r>
      <w:r>
        <w:t xml:space="preserve"> b2 = {'rect':pygame.Rect(200, 200, 20, 20), 'color':GREEN, 'dir':UPLEFT}</w:t>
      </w:r>
    </w:p>
    <w:p w:rsidR="00402767" w:rsidRDefault="00402767" w:rsidP="00402767">
      <w:pPr>
        <w:pStyle w:val="SourceCode"/>
      </w:pPr>
      <w:r w:rsidRPr="00202D05">
        <w:rPr>
          <w:rStyle w:val="SourceLineNumber"/>
        </w:rPr>
        <w:t>30.</w:t>
      </w:r>
      <w:r>
        <w:t xml:space="preserve"> b3 = {'rect':pygame.Rect(100, 150, 60, 60), 'color':BLUE, 'dir':DOWNLEFT}</w:t>
      </w:r>
    </w:p>
    <w:p w:rsidR="00402767" w:rsidRDefault="00402767" w:rsidP="00402767">
      <w:pPr>
        <w:pStyle w:val="Body"/>
      </w:pPr>
      <w:r>
        <w:t>Line 29 and 30 creates two more similar data structures for blocks that are different sizes, positions, colors, and directions.</w:t>
      </w:r>
    </w:p>
    <w:p w:rsidR="00402767" w:rsidRDefault="00402767" w:rsidP="00402767">
      <w:pPr>
        <w:pStyle w:val="SourceCode"/>
      </w:pPr>
      <w:r w:rsidRPr="00202D05">
        <w:rPr>
          <w:rStyle w:val="SourceLineNumber"/>
        </w:rPr>
        <w:t>31.</w:t>
      </w:r>
      <w:r>
        <w:t xml:space="preserve"> blocks = [b1, b2, b3]</w:t>
      </w:r>
    </w:p>
    <w:p w:rsidR="00402767" w:rsidRDefault="00402767" w:rsidP="00402767">
      <w:pPr>
        <w:pStyle w:val="Body"/>
      </w:pPr>
      <w:r>
        <w:t xml:space="preserve">Line 31 put all of these data structures in a list, and store the list in a variable named </w:t>
      </w:r>
      <w:r w:rsidRPr="00855DF8">
        <w:rPr>
          <w:rStyle w:val="Literal"/>
        </w:rPr>
        <w:t>blocks</w:t>
      </w:r>
      <w:r>
        <w:t>.</w:t>
      </w:r>
    </w:p>
    <w:p w:rsidR="00402767" w:rsidRDefault="00402767" w:rsidP="00402767">
      <w:pPr>
        <w:pStyle w:val="Body"/>
      </w:pPr>
      <w:r>
        <w:t xml:space="preserve">The </w:t>
      </w:r>
      <w:r w:rsidRPr="00966CF7">
        <w:rPr>
          <w:rStyle w:val="Literal"/>
        </w:rPr>
        <w:t>blocks</w:t>
      </w:r>
      <w:r>
        <w:t xml:space="preserve"> variable stores a list. </w:t>
      </w:r>
      <w:r w:rsidRPr="00106A76">
        <w:rPr>
          <w:rStyle w:val="Literal"/>
        </w:rPr>
        <w:t>blocks[0]</w:t>
      </w:r>
      <w:r>
        <w:t xml:space="preserve"> would be the dictionary data structure in </w:t>
      </w:r>
      <w:r w:rsidRPr="00106A76">
        <w:rPr>
          <w:rStyle w:val="Literal"/>
        </w:rPr>
        <w:t>b1</w:t>
      </w:r>
      <w:r>
        <w:t xml:space="preserve">. </w:t>
      </w:r>
      <w:r w:rsidRPr="00106A76">
        <w:rPr>
          <w:rStyle w:val="Literal"/>
        </w:rPr>
        <w:t>blocks[0]['color']</w:t>
      </w:r>
      <w:r>
        <w:t xml:space="preserve"> would be the </w:t>
      </w:r>
      <w:r w:rsidRPr="00106A76">
        <w:rPr>
          <w:rStyle w:val="Literal"/>
        </w:rPr>
        <w:t>'color'</w:t>
      </w:r>
      <w:r>
        <w:t xml:space="preserve"> key in </w:t>
      </w:r>
      <w:r w:rsidRPr="00106A76">
        <w:rPr>
          <w:rStyle w:val="Literal"/>
        </w:rPr>
        <w:t>b1</w:t>
      </w:r>
      <w:r>
        <w:t xml:space="preserve">, so the expression </w:t>
      </w:r>
      <w:r w:rsidRPr="00106A76">
        <w:rPr>
          <w:rStyle w:val="Literal"/>
        </w:rPr>
        <w:t>blocks[0]['color']</w:t>
      </w:r>
      <w:r>
        <w:t xml:space="preserve"> would evaluate to </w:t>
      </w:r>
      <w:r w:rsidRPr="00106A76">
        <w:rPr>
          <w:rStyle w:val="Literal"/>
        </w:rPr>
        <w:t>(255, 0, 0)</w:t>
      </w:r>
      <w:r>
        <w:t xml:space="preserve">. This way you can refer to any of the values in any of the block data structures by starting with </w:t>
      </w:r>
      <w:r w:rsidRPr="00106A76">
        <w:rPr>
          <w:rStyle w:val="Literal"/>
        </w:rPr>
        <w:t>blocks</w:t>
      </w:r>
      <w:r>
        <w:t>.</w:t>
      </w:r>
    </w:p>
    <w:p w:rsidR="00402767" w:rsidRDefault="00402767" w:rsidP="00402767">
      <w:pPr>
        <w:pStyle w:val="Heading2"/>
      </w:pPr>
      <w:bookmarkStart w:id="15" w:name="_Toc405145181"/>
      <w:r>
        <w:t>Running the Game Loop</w:t>
      </w:r>
      <w:bookmarkEnd w:id="15"/>
    </w:p>
    <w:p w:rsidR="00402767" w:rsidRDefault="00402767" w:rsidP="00402767">
      <w:pPr>
        <w:pStyle w:val="SourceCode"/>
      </w:pPr>
      <w:r w:rsidRPr="00202D05">
        <w:rPr>
          <w:rStyle w:val="SourceLineNumber"/>
        </w:rPr>
        <w:t>33.</w:t>
      </w:r>
      <w:r>
        <w:t xml:space="preserve"> </w:t>
      </w:r>
      <w:r w:rsidRPr="00201291">
        <w:rPr>
          <w:rStyle w:val="SourceCodeComment"/>
        </w:rPr>
        <w:t># run the game loop</w:t>
      </w:r>
    </w:p>
    <w:p w:rsidR="00402767" w:rsidRDefault="00402767" w:rsidP="00402767">
      <w:pPr>
        <w:pStyle w:val="SourceCode"/>
      </w:pPr>
      <w:r w:rsidRPr="00202D05">
        <w:rPr>
          <w:rStyle w:val="SourceLineNumber"/>
        </w:rPr>
        <w:t>34.</w:t>
      </w:r>
      <w:r>
        <w:t xml:space="preserve"> while True:</w:t>
      </w:r>
    </w:p>
    <w:p w:rsidR="00402767" w:rsidRPr="00201291" w:rsidRDefault="00402767" w:rsidP="00402767">
      <w:pPr>
        <w:pStyle w:val="SourceCode"/>
        <w:rPr>
          <w:rStyle w:val="SourceCodeComment"/>
        </w:rPr>
      </w:pPr>
      <w:r w:rsidRPr="00202D05">
        <w:rPr>
          <w:rStyle w:val="SourceLineNumber"/>
        </w:rPr>
        <w:t>35.</w:t>
      </w:r>
      <w:r>
        <w:t xml:space="preserve">     </w:t>
      </w:r>
      <w:r w:rsidRPr="00201291">
        <w:rPr>
          <w:rStyle w:val="SourceCodeComment"/>
        </w:rPr>
        <w:t># check for the QUIT event</w:t>
      </w:r>
    </w:p>
    <w:p w:rsidR="00402767" w:rsidRDefault="00402767" w:rsidP="00402767">
      <w:pPr>
        <w:pStyle w:val="SourceCode"/>
      </w:pPr>
      <w:r w:rsidRPr="00202D05">
        <w:rPr>
          <w:rStyle w:val="SourceLineNumber"/>
        </w:rPr>
        <w:t>36.</w:t>
      </w:r>
      <w:r>
        <w:t xml:space="preserve">     for event in pygame.event.get():</w:t>
      </w:r>
    </w:p>
    <w:p w:rsidR="00402767" w:rsidRDefault="00402767" w:rsidP="00402767">
      <w:pPr>
        <w:pStyle w:val="SourceCode"/>
      </w:pPr>
      <w:r w:rsidRPr="00202D05">
        <w:rPr>
          <w:rStyle w:val="SourceLineNumber"/>
        </w:rPr>
        <w:t>37.</w:t>
      </w:r>
      <w:r>
        <w:t xml:space="preserve">         if event.type == QUIT:</w:t>
      </w:r>
    </w:p>
    <w:p w:rsidR="00402767" w:rsidRDefault="00402767" w:rsidP="00402767">
      <w:pPr>
        <w:pStyle w:val="SourceCode"/>
      </w:pPr>
      <w:r w:rsidRPr="00202D05">
        <w:rPr>
          <w:rStyle w:val="SourceLineNumber"/>
        </w:rPr>
        <w:t>38.</w:t>
      </w:r>
      <w:r>
        <w:t xml:space="preserve">             pygame.quit()</w:t>
      </w:r>
    </w:p>
    <w:p w:rsidR="00402767" w:rsidRDefault="00402767" w:rsidP="00402767">
      <w:pPr>
        <w:pStyle w:val="SourceCode"/>
      </w:pPr>
      <w:r w:rsidRPr="00202D05">
        <w:rPr>
          <w:rStyle w:val="SourceLineNumber"/>
        </w:rPr>
        <w:t>39.</w:t>
      </w:r>
      <w:r>
        <w:t xml:space="preserve">             sys.exit()</w:t>
      </w:r>
    </w:p>
    <w:p w:rsidR="00402767" w:rsidRDefault="00402767" w:rsidP="00402767">
      <w:pPr>
        <w:pStyle w:val="Body"/>
      </w:pPr>
      <w:r>
        <w:lastRenderedPageBreak/>
        <w:t xml:space="preserve">Inside the game loop, the blocks will move around the screen in the direction that they are going and bounce if they have hit a side. There is also code to draw all of the blocks to the </w:t>
      </w:r>
      <w:r w:rsidRPr="00BB105D">
        <w:rPr>
          <w:rStyle w:val="Literal"/>
        </w:rPr>
        <w:t>windowSurface</w:t>
      </w:r>
      <w:r>
        <w:t xml:space="preserve"> surface and call </w:t>
      </w:r>
      <w:r w:rsidRPr="00BB105D">
        <w:rPr>
          <w:rStyle w:val="Literal"/>
        </w:rPr>
        <w:t>pygame.display.update()</w:t>
      </w:r>
      <w:r>
        <w:t>.</w:t>
      </w:r>
    </w:p>
    <w:p w:rsidR="00402767" w:rsidRDefault="00402767" w:rsidP="00402767">
      <w:pPr>
        <w:pStyle w:val="Body"/>
      </w:pPr>
      <w:r>
        <w:t xml:space="preserve">The </w:t>
      </w:r>
      <w:r w:rsidRPr="00BB105D">
        <w:rPr>
          <w:rStyle w:val="Literal"/>
        </w:rPr>
        <w:t>for</w:t>
      </w:r>
      <w:r>
        <w:t xml:space="preserve"> loop to check all of the events in the list returned by </w:t>
      </w:r>
      <w:r w:rsidRPr="00BB105D">
        <w:rPr>
          <w:rStyle w:val="Literal"/>
        </w:rPr>
        <w:t>pygame.event.get()</w:t>
      </w:r>
      <w:r>
        <w:t xml:space="preserve"> is the same as in our “Hello World!” program.</w:t>
      </w:r>
    </w:p>
    <w:p w:rsidR="00402767" w:rsidRPr="00201291" w:rsidRDefault="00402767" w:rsidP="00402767">
      <w:pPr>
        <w:pStyle w:val="SourceCode"/>
        <w:rPr>
          <w:rStyle w:val="SourceCodeComment"/>
        </w:rPr>
      </w:pPr>
      <w:r w:rsidRPr="00202D05">
        <w:rPr>
          <w:rStyle w:val="SourceLineNumber"/>
        </w:rPr>
        <w:t>41.</w:t>
      </w:r>
      <w:r>
        <w:t xml:space="preserve">     </w:t>
      </w:r>
      <w:r w:rsidRPr="00201291">
        <w:rPr>
          <w:rStyle w:val="SourceCodeComment"/>
        </w:rPr>
        <w:t># draw the black background onto the surface</w:t>
      </w:r>
    </w:p>
    <w:p w:rsidR="00402767" w:rsidRDefault="00402767" w:rsidP="00402767">
      <w:pPr>
        <w:pStyle w:val="SourceCode"/>
      </w:pPr>
      <w:r w:rsidRPr="00202D05">
        <w:rPr>
          <w:rStyle w:val="SourceLineNumber"/>
        </w:rPr>
        <w:t>42.</w:t>
      </w:r>
      <w:r>
        <w:t xml:space="preserve">     windowSurface.fill(BLACK)</w:t>
      </w:r>
    </w:p>
    <w:p w:rsidR="00402767" w:rsidRDefault="00402767" w:rsidP="00402767">
      <w:pPr>
        <w:pStyle w:val="Body"/>
      </w:pPr>
      <w:r>
        <w:t>First, line 42 fills the entire surface with black so that anything previously drawn on the surface is erased.</w:t>
      </w:r>
    </w:p>
    <w:p w:rsidR="00402767" w:rsidRDefault="00402767" w:rsidP="00402767">
      <w:pPr>
        <w:pStyle w:val="Non-TOCHeading3"/>
      </w:pPr>
      <w:r>
        <w:t>Moving Each Block</w:t>
      </w:r>
    </w:p>
    <w:p w:rsidR="00402767" w:rsidRDefault="00402767" w:rsidP="00402767">
      <w:pPr>
        <w:pStyle w:val="SourceCode"/>
      </w:pPr>
      <w:r w:rsidRPr="00202D05">
        <w:rPr>
          <w:rStyle w:val="SourceLineNumber"/>
        </w:rPr>
        <w:t>44.</w:t>
      </w:r>
      <w:r>
        <w:t xml:space="preserve">     for b in blocks:</w:t>
      </w:r>
    </w:p>
    <w:p w:rsidR="00402767" w:rsidRDefault="00402767" w:rsidP="00402767">
      <w:pPr>
        <w:pStyle w:val="Body"/>
      </w:pPr>
      <w:r>
        <w:t xml:space="preserve">Next, the code must update the position of each block, so iterate over the </w:t>
      </w:r>
      <w:r w:rsidRPr="00BB105D">
        <w:rPr>
          <w:rStyle w:val="Literal"/>
        </w:rPr>
        <w:t>blocks</w:t>
      </w:r>
      <w:r>
        <w:t xml:space="preserve"> list. Inside the loop, you’ll refer to the current block as simply </w:t>
      </w:r>
      <w:r>
        <w:rPr>
          <w:rStyle w:val="Literal"/>
        </w:rPr>
        <w:t>b</w:t>
      </w:r>
      <w:r>
        <w:t xml:space="preserve"> so it will be easy to type.</w:t>
      </w:r>
    </w:p>
    <w:p w:rsidR="00402767" w:rsidRPr="00201291" w:rsidRDefault="00402767" w:rsidP="00402767">
      <w:pPr>
        <w:pStyle w:val="SourceCode"/>
        <w:rPr>
          <w:rStyle w:val="SourceCodeComment"/>
        </w:rPr>
      </w:pPr>
      <w:r w:rsidRPr="00202D05">
        <w:rPr>
          <w:rStyle w:val="SourceLineNumber"/>
        </w:rPr>
        <w:t>45.</w:t>
      </w:r>
      <w:r>
        <w:t xml:space="preserve">         </w:t>
      </w:r>
      <w:r w:rsidRPr="00201291">
        <w:rPr>
          <w:rStyle w:val="SourceCodeComment"/>
        </w:rPr>
        <w:t># move the block data structure</w:t>
      </w:r>
    </w:p>
    <w:p w:rsidR="00402767" w:rsidRDefault="00402767" w:rsidP="00402767">
      <w:pPr>
        <w:pStyle w:val="SourceCode"/>
      </w:pPr>
      <w:r w:rsidRPr="00202D05">
        <w:rPr>
          <w:rStyle w:val="SourceLineNumber"/>
        </w:rPr>
        <w:t>46.</w:t>
      </w:r>
      <w:r>
        <w:t xml:space="preserve">         if b['dir'] == DOWNLEFT:</w:t>
      </w:r>
    </w:p>
    <w:p w:rsidR="00402767" w:rsidRDefault="00402767" w:rsidP="00402767">
      <w:pPr>
        <w:pStyle w:val="SourceCode"/>
      </w:pPr>
      <w:r w:rsidRPr="00202D05">
        <w:rPr>
          <w:rStyle w:val="SourceLineNumber"/>
        </w:rPr>
        <w:t>47.</w:t>
      </w:r>
      <w:r>
        <w:t xml:space="preserve">             b['rect'].left -= MOVESPEED</w:t>
      </w:r>
    </w:p>
    <w:p w:rsidR="00402767" w:rsidRDefault="00402767" w:rsidP="00402767">
      <w:pPr>
        <w:pStyle w:val="SourceCode"/>
      </w:pPr>
      <w:r w:rsidRPr="00202D05">
        <w:rPr>
          <w:rStyle w:val="SourceLineNumber"/>
        </w:rPr>
        <w:t>48.</w:t>
      </w:r>
      <w:r>
        <w:t xml:space="preserve">             b['rect'].top += MOVESPEED</w:t>
      </w:r>
    </w:p>
    <w:p w:rsidR="00402767" w:rsidRDefault="00402767" w:rsidP="00402767">
      <w:pPr>
        <w:pStyle w:val="SourceCode"/>
      </w:pPr>
      <w:r w:rsidRPr="00202D05">
        <w:rPr>
          <w:rStyle w:val="SourceLineNumber"/>
        </w:rPr>
        <w:t>49.</w:t>
      </w:r>
      <w:r>
        <w:t xml:space="preserve">         if b['dir'] == DOWNRIGHT:</w:t>
      </w:r>
    </w:p>
    <w:p w:rsidR="00402767" w:rsidRDefault="00402767" w:rsidP="00402767">
      <w:pPr>
        <w:pStyle w:val="SourceCode"/>
      </w:pPr>
      <w:r w:rsidRPr="00202D05">
        <w:rPr>
          <w:rStyle w:val="SourceLineNumber"/>
        </w:rPr>
        <w:t>50.</w:t>
      </w:r>
      <w:r>
        <w:t xml:space="preserve">             b['rect'].left += MOVESPEED</w:t>
      </w:r>
    </w:p>
    <w:p w:rsidR="00402767" w:rsidRDefault="00402767" w:rsidP="00402767">
      <w:pPr>
        <w:pStyle w:val="SourceCode"/>
      </w:pPr>
      <w:r w:rsidRPr="00202D05">
        <w:rPr>
          <w:rStyle w:val="SourceLineNumber"/>
        </w:rPr>
        <w:t>51.</w:t>
      </w:r>
      <w:r>
        <w:t xml:space="preserve">             b['rect'].top += MOVESPEED</w:t>
      </w:r>
    </w:p>
    <w:p w:rsidR="00402767" w:rsidRDefault="00402767" w:rsidP="00402767">
      <w:pPr>
        <w:pStyle w:val="SourceCode"/>
      </w:pPr>
      <w:r w:rsidRPr="00202D05">
        <w:rPr>
          <w:rStyle w:val="SourceLineNumber"/>
        </w:rPr>
        <w:t>52.</w:t>
      </w:r>
      <w:r>
        <w:t xml:space="preserve">         if b['dir'] == UPLEFT:</w:t>
      </w:r>
    </w:p>
    <w:p w:rsidR="00402767" w:rsidRDefault="00402767" w:rsidP="00402767">
      <w:pPr>
        <w:pStyle w:val="SourceCode"/>
      </w:pPr>
      <w:r w:rsidRPr="00202D05">
        <w:rPr>
          <w:rStyle w:val="SourceLineNumber"/>
        </w:rPr>
        <w:t>53.</w:t>
      </w:r>
      <w:r>
        <w:t xml:space="preserve">             b['rect'].left -= MOVESPEED</w:t>
      </w:r>
    </w:p>
    <w:p w:rsidR="00402767" w:rsidRDefault="00402767" w:rsidP="00402767">
      <w:pPr>
        <w:pStyle w:val="SourceCode"/>
      </w:pPr>
      <w:r w:rsidRPr="00202D05">
        <w:rPr>
          <w:rStyle w:val="SourceLineNumber"/>
        </w:rPr>
        <w:t>54.</w:t>
      </w:r>
      <w:r>
        <w:t xml:space="preserve">             b['rect'].top -= MOVESPEED</w:t>
      </w:r>
    </w:p>
    <w:p w:rsidR="00402767" w:rsidRDefault="00402767" w:rsidP="00402767">
      <w:pPr>
        <w:pStyle w:val="SourceCode"/>
      </w:pPr>
      <w:r w:rsidRPr="00202D05">
        <w:rPr>
          <w:rStyle w:val="SourceLineNumber"/>
        </w:rPr>
        <w:t>55.</w:t>
      </w:r>
      <w:r>
        <w:t xml:space="preserve">         if b['dir'] == UPRIGHT:</w:t>
      </w:r>
    </w:p>
    <w:p w:rsidR="00402767" w:rsidRDefault="00402767" w:rsidP="00402767">
      <w:pPr>
        <w:pStyle w:val="SourceCode"/>
      </w:pPr>
      <w:r w:rsidRPr="00202D05">
        <w:rPr>
          <w:rStyle w:val="SourceLineNumber"/>
        </w:rPr>
        <w:t>56.</w:t>
      </w:r>
      <w:r>
        <w:t xml:space="preserve">             b['rect'].left += MOVESPEED</w:t>
      </w:r>
    </w:p>
    <w:p w:rsidR="00402767" w:rsidRDefault="00402767" w:rsidP="00402767">
      <w:pPr>
        <w:pStyle w:val="SourceCode"/>
      </w:pPr>
      <w:r w:rsidRPr="00202D05">
        <w:rPr>
          <w:rStyle w:val="SourceLineNumber"/>
        </w:rPr>
        <w:t>57.</w:t>
      </w:r>
      <w:r>
        <w:t xml:space="preserve">             b['rect'].top -= MOVESPEED</w:t>
      </w:r>
    </w:p>
    <w:p w:rsidR="00402767" w:rsidRDefault="00402767" w:rsidP="00402767">
      <w:pPr>
        <w:pStyle w:val="Body"/>
      </w:pPr>
      <w:r>
        <w:t xml:space="preserve">The new value to set the </w:t>
      </w:r>
      <w:r w:rsidRPr="00BB105D">
        <w:rPr>
          <w:rStyle w:val="Literal"/>
        </w:rPr>
        <w:t>left</w:t>
      </w:r>
      <w:r>
        <w:t xml:space="preserve"> and </w:t>
      </w:r>
      <w:r w:rsidRPr="00BB105D">
        <w:rPr>
          <w:rStyle w:val="Literal"/>
        </w:rPr>
        <w:t>top</w:t>
      </w:r>
      <w:r>
        <w:t xml:space="preserve"> attributes to depends on the block’s direction. If the direction of the block (which is stored in the </w:t>
      </w:r>
      <w:r w:rsidRPr="00BB105D">
        <w:rPr>
          <w:rStyle w:val="Literal"/>
        </w:rPr>
        <w:t>'dir'</w:t>
      </w:r>
      <w:r>
        <w:t xml:space="preserve"> key) is either </w:t>
      </w:r>
      <w:r w:rsidRPr="00BB105D">
        <w:rPr>
          <w:rStyle w:val="Literal"/>
        </w:rPr>
        <w:t>DOWNLEFT</w:t>
      </w:r>
      <w:r>
        <w:t xml:space="preserve"> or </w:t>
      </w:r>
      <w:r w:rsidRPr="00BB105D">
        <w:rPr>
          <w:rStyle w:val="Literal"/>
        </w:rPr>
        <w:t>DOWNRIGHT</w:t>
      </w:r>
      <w:r>
        <w:t xml:space="preserve">, you want to </w:t>
      </w:r>
      <w:r w:rsidRPr="00BB105D">
        <w:rPr>
          <w:rStyle w:val="Emphasis"/>
        </w:rPr>
        <w:t>increase</w:t>
      </w:r>
      <w:r>
        <w:t xml:space="preserve"> the </w:t>
      </w:r>
      <w:r w:rsidRPr="00BB105D">
        <w:rPr>
          <w:rStyle w:val="Literal"/>
        </w:rPr>
        <w:t>top</w:t>
      </w:r>
      <w:r>
        <w:t xml:space="preserve"> attribute. If the direction is </w:t>
      </w:r>
      <w:r w:rsidRPr="00BB105D">
        <w:rPr>
          <w:rStyle w:val="Literal"/>
        </w:rPr>
        <w:t>UPLEFT</w:t>
      </w:r>
      <w:r>
        <w:t xml:space="preserve"> or </w:t>
      </w:r>
      <w:r w:rsidRPr="00BB105D">
        <w:rPr>
          <w:rStyle w:val="Literal"/>
        </w:rPr>
        <w:t>UPRIGHT</w:t>
      </w:r>
      <w:r>
        <w:t xml:space="preserve">, you want to </w:t>
      </w:r>
      <w:r w:rsidRPr="00BB105D">
        <w:rPr>
          <w:rStyle w:val="Emphasis"/>
        </w:rPr>
        <w:t>decrease</w:t>
      </w:r>
      <w:r>
        <w:t xml:space="preserve"> the </w:t>
      </w:r>
      <w:r w:rsidRPr="00BB105D">
        <w:rPr>
          <w:rStyle w:val="Literal"/>
        </w:rPr>
        <w:t>top</w:t>
      </w:r>
      <w:r>
        <w:t xml:space="preserve"> attribute.</w:t>
      </w:r>
    </w:p>
    <w:p w:rsidR="00402767" w:rsidRDefault="00402767" w:rsidP="00402767">
      <w:pPr>
        <w:pStyle w:val="Body"/>
      </w:pPr>
      <w:r>
        <w:t xml:space="preserve">If the direction of the block is </w:t>
      </w:r>
      <w:r w:rsidRPr="00BB105D">
        <w:rPr>
          <w:rStyle w:val="Literal"/>
        </w:rPr>
        <w:t>DOWNRIGHT</w:t>
      </w:r>
      <w:r>
        <w:t xml:space="preserve"> or </w:t>
      </w:r>
      <w:r w:rsidRPr="00BB105D">
        <w:rPr>
          <w:rStyle w:val="Literal"/>
        </w:rPr>
        <w:t>UPRIGHT</w:t>
      </w:r>
      <w:r>
        <w:t xml:space="preserve">, you want to </w:t>
      </w:r>
      <w:r w:rsidRPr="00BB105D">
        <w:rPr>
          <w:rStyle w:val="Emphasis"/>
        </w:rPr>
        <w:t>increase</w:t>
      </w:r>
      <w:r>
        <w:t xml:space="preserve"> the </w:t>
      </w:r>
      <w:r w:rsidRPr="00BB105D">
        <w:rPr>
          <w:rStyle w:val="Literal"/>
        </w:rPr>
        <w:t>left</w:t>
      </w:r>
      <w:r>
        <w:t xml:space="preserve"> attribute. If the direction is </w:t>
      </w:r>
      <w:r w:rsidRPr="00BB105D">
        <w:rPr>
          <w:rStyle w:val="Literal"/>
        </w:rPr>
        <w:t>DOWNLEFT</w:t>
      </w:r>
      <w:r>
        <w:t xml:space="preserve"> or </w:t>
      </w:r>
      <w:r w:rsidRPr="00BB105D">
        <w:rPr>
          <w:rStyle w:val="Literal"/>
        </w:rPr>
        <w:t>UPLEFT</w:t>
      </w:r>
      <w:r>
        <w:t xml:space="preserve">, you want to </w:t>
      </w:r>
      <w:r w:rsidRPr="00BB105D">
        <w:rPr>
          <w:rStyle w:val="Emphasis"/>
        </w:rPr>
        <w:t>decrease</w:t>
      </w:r>
      <w:r>
        <w:t xml:space="preserve"> the </w:t>
      </w:r>
      <w:r w:rsidRPr="00BB105D">
        <w:rPr>
          <w:rStyle w:val="Literal"/>
        </w:rPr>
        <w:t>left</w:t>
      </w:r>
      <w:r>
        <w:t xml:space="preserve"> attribute.</w:t>
      </w:r>
    </w:p>
    <w:p w:rsidR="00402767" w:rsidRDefault="00402767" w:rsidP="00402767">
      <w:pPr>
        <w:pStyle w:val="Body"/>
      </w:pPr>
      <w:r>
        <w:lastRenderedPageBreak/>
        <w:t xml:space="preserve">Change the value of these attributes by the integer stored in </w:t>
      </w:r>
      <w:r w:rsidRPr="00BB105D">
        <w:rPr>
          <w:rStyle w:val="Literal"/>
        </w:rPr>
        <w:t>MOVESPEED</w:t>
      </w:r>
      <w:r>
        <w:t xml:space="preserve">. </w:t>
      </w:r>
      <w:r w:rsidRPr="00BB105D">
        <w:rPr>
          <w:rStyle w:val="Literal"/>
        </w:rPr>
        <w:t>MOVESPEED</w:t>
      </w:r>
      <w:r>
        <w:t xml:space="preserve"> stores how many pixels over blocks move on each iteration of the game loop, and was set on line19.</w:t>
      </w:r>
    </w:p>
    <w:p w:rsidR="00402767" w:rsidRDefault="00402767" w:rsidP="00402767">
      <w:pPr>
        <w:pStyle w:val="Non-TOCHeading3"/>
      </w:pPr>
      <w:r>
        <w:t>Checking if the Block has Bounced</w:t>
      </w:r>
    </w:p>
    <w:p w:rsidR="00402767" w:rsidRPr="00201291" w:rsidRDefault="00402767" w:rsidP="00402767">
      <w:pPr>
        <w:pStyle w:val="SourceCode"/>
        <w:rPr>
          <w:rStyle w:val="SourceCodeComment"/>
        </w:rPr>
      </w:pPr>
      <w:r w:rsidRPr="00202D05">
        <w:rPr>
          <w:rStyle w:val="SourceLineNumber"/>
        </w:rPr>
        <w:t>59.</w:t>
      </w:r>
      <w:r>
        <w:t xml:space="preserve">         </w:t>
      </w:r>
      <w:r w:rsidRPr="00201291">
        <w:rPr>
          <w:rStyle w:val="SourceCodeComment"/>
        </w:rPr>
        <w:t># check if the block has move out of the window</w:t>
      </w:r>
    </w:p>
    <w:p w:rsidR="00402767" w:rsidRDefault="00402767" w:rsidP="00402767">
      <w:pPr>
        <w:pStyle w:val="SourceCode"/>
      </w:pPr>
      <w:r w:rsidRPr="00202D05">
        <w:rPr>
          <w:rStyle w:val="SourceLineNumber"/>
        </w:rPr>
        <w:t>60.</w:t>
      </w:r>
      <w:r>
        <w:t xml:space="preserve">         if b['rect'].top &lt; 0:</w:t>
      </w:r>
    </w:p>
    <w:p w:rsidR="00402767" w:rsidRPr="00201291" w:rsidRDefault="00402767" w:rsidP="00402767">
      <w:pPr>
        <w:pStyle w:val="SourceCode"/>
        <w:rPr>
          <w:rStyle w:val="SourceCodeComment"/>
        </w:rPr>
      </w:pPr>
      <w:r w:rsidRPr="00202D05">
        <w:rPr>
          <w:rStyle w:val="SourceLineNumber"/>
        </w:rPr>
        <w:t>61.</w:t>
      </w:r>
      <w:r>
        <w:t xml:space="preserve">             </w:t>
      </w:r>
      <w:r w:rsidRPr="00201291">
        <w:rPr>
          <w:rStyle w:val="SourceCodeComment"/>
        </w:rPr>
        <w:t># block has moved past the top</w:t>
      </w:r>
    </w:p>
    <w:p w:rsidR="00402767" w:rsidRDefault="00402767" w:rsidP="00402767">
      <w:pPr>
        <w:pStyle w:val="SourceCode"/>
      </w:pPr>
      <w:r w:rsidRPr="00202D05">
        <w:rPr>
          <w:rStyle w:val="SourceLineNumber"/>
        </w:rPr>
        <w:t>62.</w:t>
      </w:r>
      <w:r>
        <w:t xml:space="preserve">             if b['dir'] == UPLEFT:</w:t>
      </w:r>
    </w:p>
    <w:p w:rsidR="00402767" w:rsidRDefault="00402767" w:rsidP="00402767">
      <w:pPr>
        <w:pStyle w:val="SourceCode"/>
      </w:pPr>
      <w:r w:rsidRPr="00202D05">
        <w:rPr>
          <w:rStyle w:val="SourceLineNumber"/>
        </w:rPr>
        <w:t>63.</w:t>
      </w:r>
      <w:r>
        <w:t xml:space="preserve">                 b['dir'] = DOWNLEFT</w:t>
      </w:r>
    </w:p>
    <w:p w:rsidR="00402767" w:rsidRDefault="00402767" w:rsidP="00402767">
      <w:pPr>
        <w:pStyle w:val="SourceCode"/>
      </w:pPr>
      <w:r w:rsidRPr="00202D05">
        <w:rPr>
          <w:rStyle w:val="SourceLineNumber"/>
        </w:rPr>
        <w:t>64.</w:t>
      </w:r>
      <w:r>
        <w:t xml:space="preserve">             if b['dir'] == UPRIGHT:</w:t>
      </w:r>
    </w:p>
    <w:p w:rsidR="00402767" w:rsidRDefault="00402767" w:rsidP="00402767">
      <w:pPr>
        <w:pStyle w:val="SourceCode"/>
      </w:pPr>
      <w:r w:rsidRPr="00202D05">
        <w:rPr>
          <w:rStyle w:val="SourceLineNumber"/>
        </w:rPr>
        <w:t>65.</w:t>
      </w:r>
      <w:r>
        <w:t xml:space="preserve">                 b['dir'] = DOWNRIGHT</w:t>
      </w:r>
    </w:p>
    <w:p w:rsidR="00402767" w:rsidRDefault="00402767" w:rsidP="00402767">
      <w:pPr>
        <w:pStyle w:val="Body"/>
      </w:pPr>
      <w:r>
        <w:t xml:space="preserve">After lines 44 to 57 move the block, check if the block has gone past the edge of the window. If it has, you want to “bounce” the block. In the code this means set a new value for the block’s </w:t>
      </w:r>
      <w:r w:rsidRPr="00BB105D">
        <w:rPr>
          <w:rStyle w:val="Literal"/>
        </w:rPr>
        <w:t>'dir'</w:t>
      </w:r>
      <w:r>
        <w:t xml:space="preserve"> key. The block will move in the new direction on the next iteration of the game loop. This makes it look like the block has bounced off the side of the window.</w:t>
      </w:r>
    </w:p>
    <w:p w:rsidR="00402767" w:rsidRDefault="00402767" w:rsidP="00402767">
      <w:pPr>
        <w:pStyle w:val="Body"/>
      </w:pPr>
      <w:r>
        <w:t xml:space="preserve">On line 60’s </w:t>
      </w:r>
      <w:r w:rsidRPr="0018517A">
        <w:rPr>
          <w:rStyle w:val="Literal"/>
        </w:rPr>
        <w:t>if</w:t>
      </w:r>
      <w:r w:rsidRPr="00173EFC">
        <w:t xml:space="preserve"> statement</w:t>
      </w:r>
      <w:r>
        <w:t xml:space="preserve">, the block has moved past the top edge of the window if the block’s Rect object’s </w:t>
      </w:r>
      <w:r w:rsidRPr="00BB105D">
        <w:rPr>
          <w:rStyle w:val="Literal"/>
        </w:rPr>
        <w:t>top</w:t>
      </w:r>
      <w:r>
        <w:t xml:space="preserve"> attribute is less than </w:t>
      </w:r>
      <w:r w:rsidRPr="00BB105D">
        <w:rPr>
          <w:rStyle w:val="Literal"/>
        </w:rPr>
        <w:t>0</w:t>
      </w:r>
      <w:r>
        <w:t xml:space="preserve">. In that case, change the direction based on what direction the block was moving (either </w:t>
      </w:r>
      <w:r w:rsidRPr="004A7B12">
        <w:rPr>
          <w:rStyle w:val="Literal"/>
        </w:rPr>
        <w:t>UPLEFT</w:t>
      </w:r>
      <w:r>
        <w:t xml:space="preserve"> or </w:t>
      </w:r>
      <w:r w:rsidRPr="004A7B12">
        <w:rPr>
          <w:rStyle w:val="Literal"/>
        </w:rPr>
        <w:t>UPRIGHT</w:t>
      </w:r>
      <w:r>
        <w:t>).</w:t>
      </w:r>
    </w:p>
    <w:p w:rsidR="00402767" w:rsidRDefault="00402767" w:rsidP="00402767">
      <w:pPr>
        <w:pStyle w:val="Non-TOCHeading3"/>
      </w:pPr>
      <w:r>
        <w:t>Changing the Direction of the Bouncing Block</w:t>
      </w:r>
    </w:p>
    <w:p w:rsidR="00402767" w:rsidRDefault="00402767" w:rsidP="00402767">
      <w:pPr>
        <w:pStyle w:val="Body"/>
      </w:pPr>
      <w:r>
        <w:t xml:space="preserve">Look at the bouncing diagram earlier in this chapter. To move past the top edge of the window, the block had to either be moving in the </w:t>
      </w:r>
      <w:r w:rsidRPr="00BB105D">
        <w:rPr>
          <w:rStyle w:val="Literal"/>
        </w:rPr>
        <w:t>UPLEFT</w:t>
      </w:r>
      <w:r>
        <w:t xml:space="preserve"> or </w:t>
      </w:r>
      <w:r w:rsidRPr="00BB105D">
        <w:rPr>
          <w:rStyle w:val="Literal"/>
        </w:rPr>
        <w:t>UPRIGHT</w:t>
      </w:r>
      <w:r>
        <w:t xml:space="preserve"> directions. If the block was moving in the </w:t>
      </w:r>
      <w:r w:rsidRPr="00BB105D">
        <w:rPr>
          <w:rStyle w:val="Literal"/>
        </w:rPr>
        <w:t>UPLEFT</w:t>
      </w:r>
      <w:r>
        <w:t xml:space="preserve"> direction, the new direction (according to the bounce diagram) will be </w:t>
      </w:r>
      <w:r w:rsidRPr="00BB105D">
        <w:rPr>
          <w:rStyle w:val="Literal"/>
        </w:rPr>
        <w:t>DOWNLEFT</w:t>
      </w:r>
      <w:r>
        <w:t xml:space="preserve">. If the block was moving in the </w:t>
      </w:r>
      <w:r w:rsidRPr="00BB105D">
        <w:rPr>
          <w:rStyle w:val="Literal"/>
        </w:rPr>
        <w:t>UPRIGHT</w:t>
      </w:r>
      <w:r>
        <w:t xml:space="preserve"> direction, the new direction will be </w:t>
      </w:r>
      <w:r w:rsidRPr="00BB105D">
        <w:rPr>
          <w:rStyle w:val="Literal"/>
        </w:rPr>
        <w:t>DOWNRIGHT</w:t>
      </w:r>
      <w:r>
        <w:t>.</w:t>
      </w:r>
    </w:p>
    <w:p w:rsidR="00402767" w:rsidRDefault="00402767" w:rsidP="00402767">
      <w:pPr>
        <w:pStyle w:val="SourceCode"/>
      </w:pPr>
      <w:r w:rsidRPr="00202D05">
        <w:rPr>
          <w:rStyle w:val="SourceLineNumber"/>
        </w:rPr>
        <w:t>66.</w:t>
      </w:r>
      <w:r>
        <w:t xml:space="preserve">         if b['rect'].bottom &gt; WINDOWHEIGHT:</w:t>
      </w:r>
    </w:p>
    <w:p w:rsidR="00402767" w:rsidRPr="00201291" w:rsidRDefault="00402767" w:rsidP="00402767">
      <w:pPr>
        <w:pStyle w:val="SourceCode"/>
        <w:rPr>
          <w:rStyle w:val="SourceCodeComment"/>
        </w:rPr>
      </w:pPr>
      <w:r w:rsidRPr="00202D05">
        <w:rPr>
          <w:rStyle w:val="SourceLineNumber"/>
        </w:rPr>
        <w:t>67.</w:t>
      </w:r>
      <w:r>
        <w:t xml:space="preserve">             </w:t>
      </w:r>
      <w:r w:rsidRPr="00201291">
        <w:rPr>
          <w:rStyle w:val="SourceCodeComment"/>
        </w:rPr>
        <w:t># block has moved past the bottom</w:t>
      </w:r>
    </w:p>
    <w:p w:rsidR="00402767" w:rsidRDefault="00402767" w:rsidP="00402767">
      <w:pPr>
        <w:pStyle w:val="SourceCode"/>
      </w:pPr>
      <w:r w:rsidRPr="00202D05">
        <w:rPr>
          <w:rStyle w:val="SourceLineNumber"/>
        </w:rPr>
        <w:t>68.</w:t>
      </w:r>
      <w:r>
        <w:t xml:space="preserve">             if b['dir'] == DOWNLEFT:</w:t>
      </w:r>
    </w:p>
    <w:p w:rsidR="00402767" w:rsidRDefault="00402767" w:rsidP="00402767">
      <w:pPr>
        <w:pStyle w:val="SourceCode"/>
      </w:pPr>
      <w:r w:rsidRPr="00202D05">
        <w:rPr>
          <w:rStyle w:val="SourceLineNumber"/>
        </w:rPr>
        <w:t>69.</w:t>
      </w:r>
      <w:r>
        <w:t xml:space="preserve">                 b['dir'] = UPLEFT</w:t>
      </w:r>
    </w:p>
    <w:p w:rsidR="00402767" w:rsidRDefault="00402767" w:rsidP="00402767">
      <w:pPr>
        <w:pStyle w:val="SourceCode"/>
      </w:pPr>
      <w:r w:rsidRPr="00202D05">
        <w:rPr>
          <w:rStyle w:val="SourceLineNumber"/>
        </w:rPr>
        <w:t>70.</w:t>
      </w:r>
      <w:r>
        <w:t xml:space="preserve">             if b['dir'] == DOWNRIGHT:</w:t>
      </w:r>
    </w:p>
    <w:p w:rsidR="00402767" w:rsidRDefault="00402767" w:rsidP="00402767">
      <w:pPr>
        <w:pStyle w:val="SourceCode"/>
      </w:pPr>
      <w:r w:rsidRPr="00202D05">
        <w:rPr>
          <w:rStyle w:val="SourceLineNumber"/>
        </w:rPr>
        <w:t>71.</w:t>
      </w:r>
      <w:r>
        <w:t xml:space="preserve">                 b['dir'] = UPRIGHT</w:t>
      </w:r>
    </w:p>
    <w:p w:rsidR="00402767" w:rsidRDefault="00402767" w:rsidP="00402767">
      <w:pPr>
        <w:pStyle w:val="Body"/>
      </w:pPr>
      <w:r>
        <w:t xml:space="preserve">Lines 66 to 71 handles if the block has moved past the bottom edge of the window. They check if the </w:t>
      </w:r>
      <w:r w:rsidRPr="00A7031E">
        <w:rPr>
          <w:rStyle w:val="Literal"/>
        </w:rPr>
        <w:t>bottom</w:t>
      </w:r>
      <w:r>
        <w:t xml:space="preserve"> attribute (not the </w:t>
      </w:r>
      <w:r w:rsidRPr="00A7031E">
        <w:rPr>
          <w:rStyle w:val="Literal"/>
        </w:rPr>
        <w:t>top</w:t>
      </w:r>
      <w:r>
        <w:t xml:space="preserve"> attribute) is </w:t>
      </w:r>
      <w:r w:rsidRPr="00BB105D">
        <w:rPr>
          <w:rStyle w:val="Emphasis"/>
        </w:rPr>
        <w:t>greater</w:t>
      </w:r>
      <w:r>
        <w:t xml:space="preserve"> than the value in </w:t>
      </w:r>
      <w:r w:rsidRPr="00A7031E">
        <w:rPr>
          <w:rStyle w:val="Literal"/>
        </w:rPr>
        <w:t>WINDOWHEIGHT</w:t>
      </w:r>
      <w:r>
        <w:t xml:space="preserve">. Remember that the Y-coordinates start at </w:t>
      </w:r>
      <w:r w:rsidRPr="00A7031E">
        <w:rPr>
          <w:rStyle w:val="Literal"/>
        </w:rPr>
        <w:t>0</w:t>
      </w:r>
      <w:r>
        <w:t xml:space="preserve"> at the top of the window and increase to </w:t>
      </w:r>
      <w:r w:rsidRPr="00A7031E">
        <w:rPr>
          <w:rStyle w:val="Literal"/>
        </w:rPr>
        <w:t>WINDOWHEIGHT</w:t>
      </w:r>
      <w:r>
        <w:t xml:space="preserve"> at the bottom.</w:t>
      </w:r>
    </w:p>
    <w:p w:rsidR="00402767" w:rsidRDefault="00402767" w:rsidP="00402767">
      <w:pPr>
        <w:pStyle w:val="Body"/>
      </w:pPr>
      <w:r>
        <w:t>The rest of the code changes the direction based on what the bounce diagram in Figure 17-7 says.</w:t>
      </w:r>
    </w:p>
    <w:p w:rsidR="00402767" w:rsidRDefault="00402767" w:rsidP="00402767">
      <w:pPr>
        <w:pStyle w:val="SourceCode"/>
      </w:pPr>
      <w:r w:rsidRPr="00202D05">
        <w:rPr>
          <w:rStyle w:val="SourceLineNumber"/>
        </w:rPr>
        <w:lastRenderedPageBreak/>
        <w:t>72.</w:t>
      </w:r>
      <w:r>
        <w:t xml:space="preserve">         if b['rect'].left &lt; 0:</w:t>
      </w:r>
    </w:p>
    <w:p w:rsidR="00402767" w:rsidRPr="00201291" w:rsidRDefault="00402767" w:rsidP="00402767">
      <w:pPr>
        <w:pStyle w:val="SourceCode"/>
        <w:rPr>
          <w:rStyle w:val="SourceCodeComment"/>
        </w:rPr>
      </w:pPr>
      <w:r w:rsidRPr="00202D05">
        <w:rPr>
          <w:rStyle w:val="SourceLineNumber"/>
        </w:rPr>
        <w:t>73.</w:t>
      </w:r>
      <w:r>
        <w:t xml:space="preserve">             </w:t>
      </w:r>
      <w:r w:rsidRPr="00201291">
        <w:rPr>
          <w:rStyle w:val="SourceCodeComment"/>
        </w:rPr>
        <w:t># block has moved past the left side</w:t>
      </w:r>
    </w:p>
    <w:p w:rsidR="00402767" w:rsidRDefault="00402767" w:rsidP="00402767">
      <w:pPr>
        <w:pStyle w:val="SourceCode"/>
      </w:pPr>
      <w:r w:rsidRPr="00202D05">
        <w:rPr>
          <w:rStyle w:val="SourceLineNumber"/>
        </w:rPr>
        <w:t>74.</w:t>
      </w:r>
      <w:r>
        <w:t xml:space="preserve">             if b['dir'] == DOWNLEFT:</w:t>
      </w:r>
    </w:p>
    <w:p w:rsidR="00402767" w:rsidRDefault="00402767" w:rsidP="00402767">
      <w:pPr>
        <w:pStyle w:val="SourceCode"/>
      </w:pPr>
      <w:r w:rsidRPr="00202D05">
        <w:rPr>
          <w:rStyle w:val="SourceLineNumber"/>
        </w:rPr>
        <w:t>75.</w:t>
      </w:r>
      <w:r>
        <w:t xml:space="preserve">                 b['dir'] = DOWNRIGHT</w:t>
      </w:r>
    </w:p>
    <w:p w:rsidR="00402767" w:rsidRDefault="00402767" w:rsidP="00402767">
      <w:pPr>
        <w:pStyle w:val="SourceCode"/>
      </w:pPr>
      <w:r w:rsidRPr="00202D05">
        <w:rPr>
          <w:rStyle w:val="SourceLineNumber"/>
        </w:rPr>
        <w:t>76.</w:t>
      </w:r>
      <w:r>
        <w:t xml:space="preserve">             if b['dir'] == UPLEFT:</w:t>
      </w:r>
    </w:p>
    <w:p w:rsidR="00402767" w:rsidRDefault="00402767" w:rsidP="00402767">
      <w:pPr>
        <w:pStyle w:val="SourceCode"/>
      </w:pPr>
      <w:r w:rsidRPr="00202D05">
        <w:rPr>
          <w:rStyle w:val="SourceLineNumber"/>
        </w:rPr>
        <w:t>77.</w:t>
      </w:r>
      <w:r>
        <w:t xml:space="preserve">                 b['dir'] = UPRIGHT</w:t>
      </w:r>
    </w:p>
    <w:p w:rsidR="00402767" w:rsidRDefault="00402767" w:rsidP="00402767">
      <w:pPr>
        <w:pStyle w:val="SourceCode"/>
      </w:pPr>
      <w:r w:rsidRPr="00202D05">
        <w:rPr>
          <w:rStyle w:val="SourceLineNumber"/>
        </w:rPr>
        <w:t>78.</w:t>
      </w:r>
      <w:r>
        <w:t xml:space="preserve">         if b['rect'].right &gt; WINDOWWIDTH:</w:t>
      </w:r>
    </w:p>
    <w:p w:rsidR="00402767" w:rsidRPr="00201291" w:rsidRDefault="00402767" w:rsidP="00402767">
      <w:pPr>
        <w:pStyle w:val="SourceCode"/>
        <w:rPr>
          <w:rStyle w:val="SourceCodeComment"/>
        </w:rPr>
      </w:pPr>
      <w:r w:rsidRPr="00202D05">
        <w:rPr>
          <w:rStyle w:val="SourceLineNumber"/>
        </w:rPr>
        <w:t>79.</w:t>
      </w:r>
      <w:r>
        <w:t xml:space="preserve">             </w:t>
      </w:r>
      <w:r w:rsidRPr="00201291">
        <w:rPr>
          <w:rStyle w:val="SourceCodeComment"/>
        </w:rPr>
        <w:t># block has moved past the right side</w:t>
      </w:r>
    </w:p>
    <w:p w:rsidR="00402767" w:rsidRDefault="00402767" w:rsidP="00402767">
      <w:pPr>
        <w:pStyle w:val="SourceCode"/>
      </w:pPr>
      <w:r w:rsidRPr="00202D05">
        <w:rPr>
          <w:rStyle w:val="SourceLineNumber"/>
        </w:rPr>
        <w:t>80.</w:t>
      </w:r>
      <w:r>
        <w:t xml:space="preserve">             if b['dir'] == DOWNRIGHT:</w:t>
      </w:r>
    </w:p>
    <w:p w:rsidR="00402767" w:rsidRDefault="00402767" w:rsidP="00402767">
      <w:pPr>
        <w:pStyle w:val="SourceCode"/>
      </w:pPr>
      <w:r w:rsidRPr="00202D05">
        <w:rPr>
          <w:rStyle w:val="SourceLineNumber"/>
        </w:rPr>
        <w:t>81.</w:t>
      </w:r>
      <w:r>
        <w:t xml:space="preserve">                 b['dir'] = DOWNLEFT</w:t>
      </w:r>
    </w:p>
    <w:p w:rsidR="00402767" w:rsidRDefault="00402767" w:rsidP="00402767">
      <w:pPr>
        <w:pStyle w:val="SourceCode"/>
      </w:pPr>
      <w:r w:rsidRPr="00202D05">
        <w:rPr>
          <w:rStyle w:val="SourceLineNumber"/>
        </w:rPr>
        <w:t>82.</w:t>
      </w:r>
      <w:r>
        <w:t xml:space="preserve">             if b['dir'] == UPRIGHT:</w:t>
      </w:r>
    </w:p>
    <w:p w:rsidR="00402767" w:rsidRDefault="00402767" w:rsidP="00402767">
      <w:pPr>
        <w:pStyle w:val="SourceCode"/>
      </w:pPr>
      <w:r w:rsidRPr="00202D05">
        <w:rPr>
          <w:rStyle w:val="SourceLineNumber"/>
        </w:rPr>
        <w:t>83.</w:t>
      </w:r>
      <w:r>
        <w:t xml:space="preserve">                 b['dir'] = UPLEFT</w:t>
      </w:r>
    </w:p>
    <w:p w:rsidR="00402767" w:rsidRDefault="00402767" w:rsidP="00402767">
      <w:pPr>
        <w:pStyle w:val="Body"/>
      </w:pPr>
      <w:r>
        <w:t xml:space="preserve">Lines 78 to 83 are similar to lines 72 to 77, but checks if the left side of the block has moved to the left of the left edge of the window. Remember, the X-coordinates start at </w:t>
      </w:r>
      <w:r w:rsidRPr="00A7031E">
        <w:rPr>
          <w:rStyle w:val="Literal"/>
        </w:rPr>
        <w:t>0</w:t>
      </w:r>
      <w:r>
        <w:t xml:space="preserve"> on the left edge of the window and increase to </w:t>
      </w:r>
      <w:r w:rsidRPr="00A7031E">
        <w:rPr>
          <w:rStyle w:val="Literal"/>
        </w:rPr>
        <w:t>WINDOWWIDTH</w:t>
      </w:r>
      <w:r>
        <w:t xml:space="preserve"> on the right edge of the window.</w:t>
      </w:r>
    </w:p>
    <w:p w:rsidR="00402767" w:rsidRDefault="00402767" w:rsidP="00402767">
      <w:pPr>
        <w:pStyle w:val="Non-TOCHeading3"/>
      </w:pPr>
      <w:r>
        <w:t>Drawing the Blocks on the Window in Their New Positions</w:t>
      </w:r>
    </w:p>
    <w:p w:rsidR="00402767" w:rsidRPr="00201291" w:rsidRDefault="00402767" w:rsidP="00402767">
      <w:pPr>
        <w:pStyle w:val="SourceCode"/>
        <w:rPr>
          <w:rStyle w:val="SourceCodeComment"/>
        </w:rPr>
      </w:pPr>
      <w:r w:rsidRPr="00202D05">
        <w:rPr>
          <w:rStyle w:val="SourceLineNumber"/>
        </w:rPr>
        <w:t>85.</w:t>
      </w:r>
      <w:r>
        <w:t xml:space="preserve">         </w:t>
      </w:r>
      <w:r w:rsidRPr="00201291">
        <w:rPr>
          <w:rStyle w:val="SourceCodeComment"/>
        </w:rPr>
        <w:t># draw the block onto the surface</w:t>
      </w:r>
    </w:p>
    <w:p w:rsidR="00402767" w:rsidRDefault="00402767" w:rsidP="00402767">
      <w:pPr>
        <w:pStyle w:val="SourceCode"/>
      </w:pPr>
      <w:r w:rsidRPr="00202D05">
        <w:rPr>
          <w:rStyle w:val="SourceLineNumber"/>
        </w:rPr>
        <w:t>86.</w:t>
      </w:r>
      <w:r>
        <w:t xml:space="preserve">         pygame.draw.rect(windowSurface, b['color'], b['rect'])</w:t>
      </w:r>
    </w:p>
    <w:p w:rsidR="00402767" w:rsidRDefault="00402767" w:rsidP="00402767">
      <w:pPr>
        <w:pStyle w:val="Body"/>
      </w:pPr>
      <w:r>
        <w:t xml:space="preserve">Now that the blocks have moved, they should be drawn in their new positions on the </w:t>
      </w:r>
      <w:r w:rsidRPr="00A7031E">
        <w:rPr>
          <w:rStyle w:val="Literal"/>
        </w:rPr>
        <w:t>windowSurface</w:t>
      </w:r>
      <w:r>
        <w:t xml:space="preserve"> surface by calling the </w:t>
      </w:r>
      <w:r w:rsidRPr="00A7031E">
        <w:rPr>
          <w:rStyle w:val="Literal"/>
        </w:rPr>
        <w:t>pygame.draw.rect()</w:t>
      </w:r>
      <w:r>
        <w:t xml:space="preserve"> function. Pass </w:t>
      </w:r>
      <w:r w:rsidRPr="00A7031E">
        <w:rPr>
          <w:rStyle w:val="Literal"/>
        </w:rPr>
        <w:t>windowSurface</w:t>
      </w:r>
      <w:r>
        <w:t xml:space="preserve"> because it is the Surface object to draw the rectangle on. Pass the </w:t>
      </w:r>
      <w:r w:rsidRPr="00A7031E">
        <w:rPr>
          <w:rStyle w:val="Literal"/>
        </w:rPr>
        <w:t>b['color']</w:t>
      </w:r>
      <w:r>
        <w:t xml:space="preserve"> because it is the color of the rectangle. Pass </w:t>
      </w:r>
      <w:r w:rsidRPr="00A7031E">
        <w:rPr>
          <w:rStyle w:val="Literal"/>
        </w:rPr>
        <w:t>b['rect']</w:t>
      </w:r>
      <w:r>
        <w:t xml:space="preserve"> because it is the Rect object with the position and size of the rectangle to draw.</w:t>
      </w:r>
    </w:p>
    <w:p w:rsidR="00402767" w:rsidRDefault="00402767" w:rsidP="00402767">
      <w:pPr>
        <w:pStyle w:val="Body"/>
      </w:pPr>
      <w:r>
        <w:t xml:space="preserve">Line 86 is the last line of the </w:t>
      </w:r>
      <w:r w:rsidRPr="00A7031E">
        <w:rPr>
          <w:rStyle w:val="Literal"/>
        </w:rPr>
        <w:t>for</w:t>
      </w:r>
      <w:r>
        <w:t xml:space="preserve"> loop. If you wanted to add new blocks, you only have to modify the </w:t>
      </w:r>
      <w:r w:rsidRPr="00361CFD">
        <w:rPr>
          <w:rStyle w:val="Literal"/>
        </w:rPr>
        <w:t>blocks</w:t>
      </w:r>
      <w:r>
        <w:t xml:space="preserve"> list on line 31 and the rest of the code still works.</w:t>
      </w:r>
    </w:p>
    <w:p w:rsidR="00402767" w:rsidRDefault="00402767" w:rsidP="00402767">
      <w:pPr>
        <w:pStyle w:val="Non-TOCHeading3"/>
      </w:pPr>
      <w:r>
        <w:t>Drawing the Window on the Screen</w:t>
      </w:r>
    </w:p>
    <w:p w:rsidR="00402767" w:rsidRPr="00201291" w:rsidRDefault="00402767" w:rsidP="00402767">
      <w:pPr>
        <w:pStyle w:val="SourceCode"/>
        <w:rPr>
          <w:rStyle w:val="SourceCodeComment"/>
        </w:rPr>
      </w:pPr>
      <w:r w:rsidRPr="00202D05">
        <w:rPr>
          <w:rStyle w:val="SourceLineNumber"/>
        </w:rPr>
        <w:t>88.</w:t>
      </w:r>
      <w:r>
        <w:t xml:space="preserve">     </w:t>
      </w:r>
      <w:r w:rsidRPr="00201291">
        <w:rPr>
          <w:rStyle w:val="SourceCodeComment"/>
        </w:rPr>
        <w:t># draw the window onto the screen</w:t>
      </w:r>
    </w:p>
    <w:p w:rsidR="00402767" w:rsidRDefault="00402767" w:rsidP="00402767">
      <w:pPr>
        <w:pStyle w:val="SourceCode"/>
      </w:pPr>
      <w:r w:rsidRPr="00202D05">
        <w:rPr>
          <w:rStyle w:val="SourceLineNumber"/>
        </w:rPr>
        <w:t>89.</w:t>
      </w:r>
      <w:r>
        <w:t xml:space="preserve">     pygame.display.update()</w:t>
      </w:r>
    </w:p>
    <w:p w:rsidR="00402767" w:rsidRDefault="00402767" w:rsidP="00402767">
      <w:pPr>
        <w:pStyle w:val="SourceCode"/>
      </w:pPr>
      <w:r w:rsidRPr="00202D05">
        <w:rPr>
          <w:rStyle w:val="SourceLineNumber"/>
        </w:rPr>
        <w:t>90.</w:t>
      </w:r>
      <w:r>
        <w:t xml:space="preserve">     time.sleep(0.02)</w:t>
      </w:r>
    </w:p>
    <w:p w:rsidR="00402767" w:rsidRDefault="00402767" w:rsidP="00402767">
      <w:pPr>
        <w:pStyle w:val="Body"/>
      </w:pPr>
      <w:r>
        <w:t xml:space="preserve">After each of the </w:t>
      </w:r>
      <w:r w:rsidRPr="008C03BB">
        <w:t>blocks</w:t>
      </w:r>
      <w:r>
        <w:t xml:space="preserve"> in the </w:t>
      </w:r>
      <w:r w:rsidRPr="00361CFD">
        <w:rPr>
          <w:rStyle w:val="Literal"/>
        </w:rPr>
        <w:t>blocks</w:t>
      </w:r>
      <w:r>
        <w:t xml:space="preserve"> list has been drawn, call </w:t>
      </w:r>
      <w:r w:rsidRPr="00361CFD">
        <w:rPr>
          <w:rStyle w:val="Literal"/>
        </w:rPr>
        <w:t>pygame.display.update()</w:t>
      </w:r>
      <w:r>
        <w:t xml:space="preserve"> so that the </w:t>
      </w:r>
      <w:r w:rsidRPr="00361CFD">
        <w:rPr>
          <w:rStyle w:val="Literal"/>
        </w:rPr>
        <w:t>windowSurface</w:t>
      </w:r>
      <w:r>
        <w:t xml:space="preserve"> surface is draw on the screen.</w:t>
      </w:r>
    </w:p>
    <w:p w:rsidR="00402767" w:rsidRDefault="00402767" w:rsidP="00402767">
      <w:pPr>
        <w:pStyle w:val="Body"/>
      </w:pPr>
      <w:r>
        <w:lastRenderedPageBreak/>
        <w:t>After this line, the execution loops back to the start of the game loop and begin the process all over again. This way, the blocks are constantly moving a little, bouncing off the walls, and being drawn on the screen in their new positions.</w:t>
      </w:r>
    </w:p>
    <w:p w:rsidR="00402767" w:rsidRDefault="00402767" w:rsidP="00402767">
      <w:pPr>
        <w:pStyle w:val="Body"/>
      </w:pPr>
      <w:r>
        <w:t xml:space="preserve">The call to the </w:t>
      </w:r>
      <w:r w:rsidRPr="00824ABE">
        <w:rPr>
          <w:rStyle w:val="Literal"/>
        </w:rPr>
        <w:t>time.sleep()</w:t>
      </w:r>
      <w:r>
        <w:t xml:space="preserve"> function is there because the computer can move, bounce, and draw the blocks so fast that if the program ran at full speed, all the blocks would look like a blur. (Try commenting out the </w:t>
      </w:r>
      <w:r w:rsidRPr="00361CFD">
        <w:rPr>
          <w:rStyle w:val="Literal"/>
        </w:rPr>
        <w:t>time.sleep(0.02)</w:t>
      </w:r>
      <w:r>
        <w:t xml:space="preserve"> line and running the program to see this.)</w:t>
      </w:r>
    </w:p>
    <w:p w:rsidR="00402767" w:rsidRDefault="00402767" w:rsidP="00402767">
      <w:pPr>
        <w:pStyle w:val="Body"/>
      </w:pPr>
      <w:r>
        <w:t xml:space="preserve">This call to </w:t>
      </w:r>
      <w:r w:rsidRPr="00824ABE">
        <w:rPr>
          <w:rStyle w:val="Literal"/>
        </w:rPr>
        <w:t>time.sleep()</w:t>
      </w:r>
      <w:r>
        <w:t xml:space="preserve"> will stop the program for 0.02 seconds, or 20 milliseconds.</w:t>
      </w:r>
    </w:p>
    <w:p w:rsidR="00402767" w:rsidRDefault="00402767" w:rsidP="00402767">
      <w:pPr>
        <w:pStyle w:val="Non-TOCHeading3"/>
      </w:pPr>
      <w:r>
        <w:t>Drawing Trails of Blocks</w:t>
      </w:r>
    </w:p>
    <w:p w:rsidR="00402767" w:rsidRDefault="00402767" w:rsidP="00402767">
      <w:pPr>
        <w:pStyle w:val="Body"/>
      </w:pPr>
      <w:r>
        <w:t xml:space="preserve">Comment out line 42 (the </w:t>
      </w:r>
      <w:r w:rsidRPr="00361CFD">
        <w:rPr>
          <w:rStyle w:val="Literal"/>
        </w:rPr>
        <w:t>windowSurface.fill(BLACK)</w:t>
      </w:r>
      <w:r>
        <w:t xml:space="preserve"> line) by adding a </w:t>
      </w:r>
      <w:r w:rsidRPr="00361CFD">
        <w:rPr>
          <w:rStyle w:val="Literal"/>
        </w:rPr>
        <w:t>#</w:t>
      </w:r>
      <w:r>
        <w:t xml:space="preserve"> to the front of the line. Now run the program.</w:t>
      </w:r>
    </w:p>
    <w:p w:rsidR="00402767" w:rsidRDefault="00402767" w:rsidP="00402767">
      <w:pPr>
        <w:pStyle w:val="Body"/>
      </w:pPr>
      <w:r>
        <w:t xml:space="preserve">Without the call to </w:t>
      </w:r>
      <w:r w:rsidRPr="00361CFD">
        <w:rPr>
          <w:rStyle w:val="Literal"/>
        </w:rPr>
        <w:t>windowSurface.fill(BLACK)</w:t>
      </w:r>
      <w:r>
        <w:t>, you don’t black out the entire window before drawing the rectangles in their new position. The trails of rectangles appear because the old rectangles drawn in previous iterations through the game loop aren’t blacked out anymore.</w:t>
      </w:r>
    </w:p>
    <w:p w:rsidR="00402767" w:rsidRDefault="00402767" w:rsidP="00402767">
      <w:pPr>
        <w:pStyle w:val="Body"/>
      </w:pPr>
      <w:r>
        <w:t>Remember that the blocks are not really moving. On each iteration through the game loop, the code redraws the entire window with new blocks that are located a few pixels over each time.</w:t>
      </w:r>
    </w:p>
    <w:p w:rsidR="00402767" w:rsidRDefault="00402767" w:rsidP="00402767">
      <w:pPr>
        <w:pStyle w:val="Non-TOCHeading3"/>
      </w:pPr>
      <w:r>
        <w:t>Summary</w:t>
      </w:r>
    </w:p>
    <w:p w:rsidR="00402767" w:rsidRDefault="00402767" w:rsidP="00402767">
      <w:pPr>
        <w:pStyle w:val="Body"/>
      </w:pPr>
      <w:r>
        <w:t>This chapter has presented a whole new way of creating computer programs. The previous chapters’ programs would stop and wait for the player to enter text. However, in our animation program, the program is constantly updating the data structures of things without waiting for input from the player.</w:t>
      </w:r>
    </w:p>
    <w:p w:rsidR="00402767" w:rsidRDefault="00402767" w:rsidP="00402767">
      <w:pPr>
        <w:pStyle w:val="Body"/>
      </w:pPr>
      <w:r>
        <w:t xml:space="preserve">Remember in our Hangman and Tic Tac Toe games we had data structures that would represent the state of the board, and these data structures would be passed to a </w:t>
      </w:r>
      <w:r w:rsidRPr="00361CFD">
        <w:rPr>
          <w:rStyle w:val="Literal"/>
        </w:rPr>
        <w:t>drawBoard()</w:t>
      </w:r>
      <w:r>
        <w:t xml:space="preserve"> function to be displayed on the screen. Our animation program is similar. The </w:t>
      </w:r>
      <w:r w:rsidRPr="00361CFD">
        <w:rPr>
          <w:rStyle w:val="Literal"/>
        </w:rPr>
        <w:t>blocks</w:t>
      </w:r>
      <w:r>
        <w:t xml:space="preserve"> variable holds a list of data structures representing blocks to be drawn to the screen, and these are drawn to the screen inside the game loop.</w:t>
      </w:r>
    </w:p>
    <w:p w:rsidR="009402DE" w:rsidRDefault="009402DE" w:rsidP="00402767">
      <w:pPr>
        <w:pStyle w:val="Body"/>
      </w:pPr>
      <w:r>
        <w:t xml:space="preserve">But without calls to </w:t>
      </w:r>
      <w:r w:rsidRPr="00361CFD">
        <w:rPr>
          <w:rStyle w:val="Literal"/>
        </w:rPr>
        <w:t>input()</w:t>
      </w:r>
      <w:r>
        <w:t xml:space="preserve">, how do </w:t>
      </w:r>
      <w:bookmarkStart w:id="16" w:name="_GoBack"/>
      <w:bookmarkEnd w:id="16"/>
      <w:r>
        <w:t>we get input from the player? In our next chapter, we will cover how programs can know when the player presses keys on the keyboard. We will also learn of a concept called collision detection.</w:t>
      </w:r>
    </w:p>
    <w:sectPr w:rsidR="009402DE" w:rsidSect="009402DE">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65E4" w:rsidRDefault="00D265E4">
      <w:pPr>
        <w:spacing w:after="0" w:line="240" w:lineRule="auto"/>
      </w:pPr>
      <w:r>
        <w:separator/>
      </w:r>
    </w:p>
  </w:endnote>
  <w:endnote w:type="continuationSeparator" w:id="0">
    <w:p w:rsidR="00D265E4" w:rsidRDefault="00D26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65E4" w:rsidRDefault="00D265E4">
      <w:pPr>
        <w:spacing w:after="0" w:line="240" w:lineRule="auto"/>
      </w:pPr>
      <w:r>
        <w:separator/>
      </w:r>
    </w:p>
  </w:footnote>
  <w:footnote w:type="continuationSeparator" w:id="0">
    <w:p w:rsidR="00D265E4" w:rsidRDefault="00D265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206AD8"/>
    <w:multiLevelType w:val="hybridMultilevel"/>
    <w:tmpl w:val="3A125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4594238"/>
    <w:multiLevelType w:val="hybridMultilevel"/>
    <w:tmpl w:val="512A4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02767"/>
    <w:rsid w:val="000F0CDA"/>
    <w:rsid w:val="003E21EC"/>
    <w:rsid w:val="00402767"/>
    <w:rsid w:val="005640F3"/>
    <w:rsid w:val="005C32C0"/>
    <w:rsid w:val="009402DE"/>
    <w:rsid w:val="00AD4AE0"/>
    <w:rsid w:val="00D055C8"/>
    <w:rsid w:val="00D265E4"/>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02767"/>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402767"/>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402767"/>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767"/>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402767"/>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402767"/>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402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2767"/>
    <w:rPr>
      <w:rFonts w:ascii="Tahoma" w:hAnsi="Tahoma" w:cs="Tahoma"/>
      <w:sz w:val="16"/>
      <w:szCs w:val="16"/>
    </w:rPr>
  </w:style>
  <w:style w:type="character" w:customStyle="1" w:styleId="Definition">
    <w:name w:val="Definition"/>
    <w:basedOn w:val="DefaultParagraphFont"/>
    <w:uiPriority w:val="1"/>
    <w:qFormat/>
    <w:rsid w:val="00402767"/>
    <w:rPr>
      <w:rFonts w:asciiTheme="minorHAnsi" w:hAnsiTheme="minorHAnsi"/>
      <w:b/>
      <w:sz w:val="22"/>
    </w:rPr>
  </w:style>
  <w:style w:type="paragraph" w:styleId="NoSpacing">
    <w:name w:val="No Spacing"/>
    <w:link w:val="NoSpacingChar"/>
    <w:uiPriority w:val="1"/>
    <w:qFormat/>
    <w:rsid w:val="00402767"/>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02767"/>
    <w:rPr>
      <w:rFonts w:ascii="Times New Roman" w:hAnsi="Times New Roman"/>
    </w:rPr>
  </w:style>
  <w:style w:type="character" w:customStyle="1" w:styleId="URL">
    <w:name w:val="URL"/>
    <w:basedOn w:val="DefaultParagraphFont"/>
    <w:uiPriority w:val="1"/>
    <w:qFormat/>
    <w:rsid w:val="00402767"/>
    <w:rPr>
      <w:u w:val="dotted"/>
    </w:rPr>
  </w:style>
  <w:style w:type="character" w:customStyle="1" w:styleId="Literal">
    <w:name w:val="Literal"/>
    <w:basedOn w:val="DefaultParagraphFont"/>
    <w:uiPriority w:val="1"/>
    <w:qFormat/>
    <w:rsid w:val="00402767"/>
    <w:rPr>
      <w:rFonts w:ascii="Lucida Sans Typewriter" w:hAnsi="Lucida Sans Typewriter"/>
      <w:sz w:val="18"/>
    </w:rPr>
  </w:style>
  <w:style w:type="paragraph" w:styleId="ListParagraph">
    <w:name w:val="List Paragraph"/>
    <w:basedOn w:val="Normal"/>
    <w:uiPriority w:val="34"/>
    <w:qFormat/>
    <w:rsid w:val="00402767"/>
    <w:pPr>
      <w:ind w:left="720"/>
      <w:contextualSpacing/>
    </w:pPr>
    <w:rPr>
      <w:rFonts w:ascii="Times New Roman" w:hAnsi="Times New Roman"/>
    </w:rPr>
  </w:style>
  <w:style w:type="paragraph" w:customStyle="1" w:styleId="TopicsCoveredbox">
    <w:name w:val="Topics Covered box"/>
    <w:basedOn w:val="Normal"/>
    <w:qFormat/>
    <w:rsid w:val="00402767"/>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402767"/>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402767"/>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402767"/>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402767"/>
    <w:rPr>
      <w:b/>
      <w:color w:val="1F497D" w:themeColor="text2"/>
    </w:rPr>
  </w:style>
  <w:style w:type="character" w:styleId="Emphasis">
    <w:name w:val="Emphasis"/>
    <w:basedOn w:val="DefaultParagraphFont"/>
    <w:uiPriority w:val="20"/>
    <w:qFormat/>
    <w:rsid w:val="00402767"/>
    <w:rPr>
      <w:i/>
      <w:iCs/>
    </w:rPr>
  </w:style>
  <w:style w:type="character" w:styleId="Strong">
    <w:name w:val="Strong"/>
    <w:basedOn w:val="DefaultParagraphFont"/>
    <w:uiPriority w:val="22"/>
    <w:qFormat/>
    <w:rsid w:val="00402767"/>
    <w:rPr>
      <w:b/>
      <w:bCs/>
    </w:rPr>
  </w:style>
  <w:style w:type="table" w:styleId="TableGrid">
    <w:name w:val="Table Grid"/>
    <w:basedOn w:val="TableNormal"/>
    <w:uiPriority w:val="59"/>
    <w:rsid w:val="00402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402767"/>
    <w:rPr>
      <w:color w:val="7F7F7F" w:themeColor="text1" w:themeTint="80"/>
    </w:rPr>
  </w:style>
  <w:style w:type="character" w:customStyle="1" w:styleId="SourceCodeComment">
    <w:name w:val="Source Code Comment"/>
    <w:basedOn w:val="DefaultParagraphFont"/>
    <w:uiPriority w:val="1"/>
    <w:qFormat/>
    <w:rsid w:val="00402767"/>
    <w:rPr>
      <w:color w:val="7F7F7F" w:themeColor="text1" w:themeTint="80"/>
    </w:rPr>
  </w:style>
  <w:style w:type="paragraph" w:styleId="Caption">
    <w:name w:val="caption"/>
    <w:basedOn w:val="Normal"/>
    <w:next w:val="Normal"/>
    <w:uiPriority w:val="35"/>
    <w:unhideWhenUsed/>
    <w:qFormat/>
    <w:rsid w:val="00402767"/>
    <w:pPr>
      <w:spacing w:line="240" w:lineRule="auto"/>
      <w:jc w:val="center"/>
    </w:pPr>
    <w:rPr>
      <w:bCs/>
      <w:szCs w:val="18"/>
    </w:rPr>
  </w:style>
  <w:style w:type="paragraph" w:styleId="TOCHeading">
    <w:name w:val="TOC Heading"/>
    <w:basedOn w:val="Heading1"/>
    <w:next w:val="Normal"/>
    <w:uiPriority w:val="39"/>
    <w:unhideWhenUsed/>
    <w:qFormat/>
    <w:rsid w:val="00402767"/>
    <w:pPr>
      <w:outlineLvl w:val="9"/>
    </w:pPr>
    <w:rPr>
      <w:lang w:eastAsia="ja-JP"/>
    </w:rPr>
  </w:style>
  <w:style w:type="paragraph" w:styleId="TOC1">
    <w:name w:val="toc 1"/>
    <w:basedOn w:val="Normal"/>
    <w:next w:val="Normal"/>
    <w:autoRedefine/>
    <w:uiPriority w:val="39"/>
    <w:unhideWhenUsed/>
    <w:qFormat/>
    <w:rsid w:val="00402767"/>
    <w:pPr>
      <w:spacing w:after="100"/>
    </w:pPr>
    <w:rPr>
      <w:rFonts w:ascii="Times New Roman" w:hAnsi="Times New Roman"/>
    </w:rPr>
  </w:style>
  <w:style w:type="paragraph" w:styleId="TOC2">
    <w:name w:val="toc 2"/>
    <w:basedOn w:val="Normal"/>
    <w:next w:val="Normal"/>
    <w:autoRedefine/>
    <w:uiPriority w:val="39"/>
    <w:unhideWhenUsed/>
    <w:qFormat/>
    <w:rsid w:val="00402767"/>
    <w:pPr>
      <w:spacing w:after="100"/>
      <w:ind w:left="220"/>
    </w:pPr>
    <w:rPr>
      <w:rFonts w:ascii="Times New Roman" w:hAnsi="Times New Roman"/>
    </w:rPr>
  </w:style>
  <w:style w:type="paragraph" w:styleId="TOC3">
    <w:name w:val="toc 3"/>
    <w:basedOn w:val="Normal"/>
    <w:next w:val="Normal"/>
    <w:autoRedefine/>
    <w:uiPriority w:val="39"/>
    <w:unhideWhenUsed/>
    <w:qFormat/>
    <w:rsid w:val="00402767"/>
    <w:pPr>
      <w:spacing w:after="100"/>
      <w:ind w:left="440"/>
    </w:pPr>
    <w:rPr>
      <w:rFonts w:ascii="Times New Roman" w:hAnsi="Times New Roman"/>
    </w:rPr>
  </w:style>
  <w:style w:type="character" w:styleId="Hyperlink">
    <w:name w:val="Hyperlink"/>
    <w:basedOn w:val="DefaultParagraphFont"/>
    <w:uiPriority w:val="99"/>
    <w:unhideWhenUsed/>
    <w:rsid w:val="00402767"/>
    <w:rPr>
      <w:color w:val="0000FF" w:themeColor="hyperlink"/>
      <w:u w:val="single"/>
    </w:rPr>
  </w:style>
  <w:style w:type="paragraph" w:styleId="Header">
    <w:name w:val="header"/>
    <w:basedOn w:val="Normal"/>
    <w:link w:val="HeaderChar"/>
    <w:uiPriority w:val="99"/>
    <w:unhideWhenUsed/>
    <w:rsid w:val="00402767"/>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402767"/>
    <w:rPr>
      <w:rFonts w:ascii="Times New Roman" w:hAnsi="Times New Roman"/>
    </w:rPr>
  </w:style>
  <w:style w:type="paragraph" w:styleId="Footer">
    <w:name w:val="footer"/>
    <w:basedOn w:val="Normal"/>
    <w:link w:val="FooterChar"/>
    <w:uiPriority w:val="99"/>
    <w:unhideWhenUsed/>
    <w:rsid w:val="00402767"/>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402767"/>
    <w:rPr>
      <w:rFonts w:ascii="Times New Roman" w:hAnsi="Times New Roman"/>
    </w:rPr>
  </w:style>
  <w:style w:type="paragraph" w:customStyle="1" w:styleId="TableHeading">
    <w:name w:val="Table Heading"/>
    <w:basedOn w:val="Normal"/>
    <w:rsid w:val="00402767"/>
    <w:pPr>
      <w:spacing w:after="0" w:line="240" w:lineRule="auto"/>
      <w:jc w:val="center"/>
    </w:pPr>
    <w:rPr>
      <w:b/>
    </w:rPr>
  </w:style>
  <w:style w:type="paragraph" w:customStyle="1" w:styleId="TableListing">
    <w:name w:val="Table Listing"/>
    <w:basedOn w:val="Normal"/>
    <w:qFormat/>
    <w:rsid w:val="00402767"/>
    <w:pPr>
      <w:spacing w:after="0" w:line="240" w:lineRule="auto"/>
      <w:jc w:val="center"/>
    </w:pPr>
  </w:style>
  <w:style w:type="paragraph" w:customStyle="1" w:styleId="ImportantNote">
    <w:name w:val="Important Note"/>
    <w:basedOn w:val="Body"/>
    <w:qFormat/>
    <w:rsid w:val="00402767"/>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402767"/>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402767"/>
    <w:pPr>
      <w:spacing w:after="100"/>
      <w:ind w:left="660"/>
    </w:pPr>
    <w:rPr>
      <w:rFonts w:eastAsiaTheme="minorEastAsia"/>
    </w:rPr>
  </w:style>
  <w:style w:type="character" w:customStyle="1" w:styleId="StrongBoxed">
    <w:name w:val="Strong &amp; Boxed"/>
    <w:basedOn w:val="Strong"/>
    <w:uiPriority w:val="1"/>
    <w:qFormat/>
    <w:rsid w:val="00402767"/>
    <w:rPr>
      <w:b/>
      <w:bCs/>
      <w:bdr w:val="single" w:sz="4" w:space="0" w:color="auto"/>
    </w:rPr>
  </w:style>
  <w:style w:type="paragraph" w:styleId="Title">
    <w:name w:val="Title"/>
    <w:basedOn w:val="Normal"/>
    <w:next w:val="Normal"/>
    <w:link w:val="TitleChar"/>
    <w:uiPriority w:val="10"/>
    <w:qFormat/>
    <w:rsid w:val="00402767"/>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402767"/>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402767"/>
    <w:pPr>
      <w:spacing w:after="0" w:line="240" w:lineRule="auto"/>
    </w:pPr>
    <w:rPr>
      <w:rFonts w:ascii="Franklin Gothic Demi" w:hAnsi="Franklin Gothic Demi"/>
      <w:sz w:val="52"/>
      <w:szCs w:val="52"/>
    </w:rPr>
  </w:style>
  <w:style w:type="paragraph" w:customStyle="1" w:styleId="Body">
    <w:name w:val="Body"/>
    <w:basedOn w:val="Normal"/>
    <w:qFormat/>
    <w:rsid w:val="00402767"/>
    <w:pPr>
      <w:spacing w:after="160"/>
    </w:pPr>
    <w:rPr>
      <w:rFonts w:ascii="Times New Roman" w:hAnsi="Times New Roman"/>
    </w:rPr>
  </w:style>
  <w:style w:type="paragraph" w:customStyle="1" w:styleId="BodyFirst">
    <w:name w:val="Body First"/>
    <w:basedOn w:val="Body"/>
    <w:qFormat/>
    <w:rsid w:val="00402767"/>
    <w:pPr>
      <w:spacing w:after="0"/>
    </w:pPr>
  </w:style>
  <w:style w:type="paragraph" w:styleId="TOC5">
    <w:name w:val="toc 5"/>
    <w:basedOn w:val="Normal"/>
    <w:next w:val="Normal"/>
    <w:autoRedefine/>
    <w:uiPriority w:val="39"/>
    <w:unhideWhenUsed/>
    <w:rsid w:val="00402767"/>
    <w:pPr>
      <w:spacing w:after="100"/>
      <w:ind w:left="880"/>
    </w:pPr>
    <w:rPr>
      <w:rFonts w:eastAsiaTheme="minorEastAsia"/>
    </w:rPr>
  </w:style>
  <w:style w:type="paragraph" w:styleId="TOC6">
    <w:name w:val="toc 6"/>
    <w:basedOn w:val="Normal"/>
    <w:next w:val="Normal"/>
    <w:autoRedefine/>
    <w:uiPriority w:val="39"/>
    <w:unhideWhenUsed/>
    <w:rsid w:val="00402767"/>
    <w:pPr>
      <w:spacing w:after="100"/>
      <w:ind w:left="1100"/>
    </w:pPr>
    <w:rPr>
      <w:rFonts w:eastAsiaTheme="minorEastAsia"/>
    </w:rPr>
  </w:style>
  <w:style w:type="paragraph" w:styleId="TOC7">
    <w:name w:val="toc 7"/>
    <w:basedOn w:val="Normal"/>
    <w:next w:val="Normal"/>
    <w:autoRedefine/>
    <w:uiPriority w:val="39"/>
    <w:unhideWhenUsed/>
    <w:rsid w:val="00402767"/>
    <w:pPr>
      <w:spacing w:after="100"/>
      <w:ind w:left="1320"/>
    </w:pPr>
    <w:rPr>
      <w:rFonts w:eastAsiaTheme="minorEastAsia"/>
    </w:rPr>
  </w:style>
  <w:style w:type="paragraph" w:styleId="TOC8">
    <w:name w:val="toc 8"/>
    <w:basedOn w:val="Normal"/>
    <w:next w:val="Normal"/>
    <w:autoRedefine/>
    <w:uiPriority w:val="39"/>
    <w:unhideWhenUsed/>
    <w:rsid w:val="00402767"/>
    <w:pPr>
      <w:spacing w:after="100"/>
      <w:ind w:left="1540"/>
    </w:pPr>
    <w:rPr>
      <w:rFonts w:eastAsiaTheme="minorEastAsia"/>
    </w:rPr>
  </w:style>
  <w:style w:type="paragraph" w:styleId="TOC9">
    <w:name w:val="toc 9"/>
    <w:basedOn w:val="Normal"/>
    <w:next w:val="Normal"/>
    <w:autoRedefine/>
    <w:uiPriority w:val="39"/>
    <w:unhideWhenUsed/>
    <w:rsid w:val="00402767"/>
    <w:pPr>
      <w:spacing w:after="100"/>
      <w:ind w:left="1760"/>
    </w:pPr>
    <w:rPr>
      <w:rFonts w:eastAsiaTheme="minorEastAsia"/>
    </w:rPr>
  </w:style>
  <w:style w:type="character" w:customStyle="1" w:styleId="Keycap">
    <w:name w:val="Keycap"/>
    <w:basedOn w:val="DefaultParagraphFont"/>
    <w:rsid w:val="00402767"/>
    <w:rPr>
      <w:smallCaps/>
      <w:color w:val="0000FF"/>
    </w:rPr>
  </w:style>
  <w:style w:type="character" w:customStyle="1" w:styleId="FigureImageBorder">
    <w:name w:val="Figure Image Border"/>
    <w:basedOn w:val="DefaultParagraphFont"/>
    <w:uiPriority w:val="1"/>
    <w:qFormat/>
    <w:rsid w:val="00402767"/>
    <w:rPr>
      <w:noProof/>
      <w:bdr w:val="single" w:sz="4" w:space="0" w:color="auto"/>
    </w:rPr>
  </w:style>
  <w:style w:type="paragraph" w:customStyle="1" w:styleId="SourceCodeFilename">
    <w:name w:val="Source Code Filename"/>
    <w:basedOn w:val="SourceCode"/>
    <w:qFormat/>
    <w:rsid w:val="00402767"/>
    <w:pPr>
      <w:spacing w:after="0"/>
      <w:jc w:val="right"/>
    </w:pPr>
    <w:rPr>
      <w:sz w:val="24"/>
    </w:rPr>
  </w:style>
  <w:style w:type="paragraph" w:customStyle="1" w:styleId="Non-TOCHeading3">
    <w:name w:val="Non-TOC Heading 3"/>
    <w:next w:val="Body"/>
    <w:qFormat/>
    <w:rsid w:val="00402767"/>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02767"/>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402767"/>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402767"/>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767"/>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402767"/>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402767"/>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402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2767"/>
    <w:rPr>
      <w:rFonts w:ascii="Tahoma" w:hAnsi="Tahoma" w:cs="Tahoma"/>
      <w:sz w:val="16"/>
      <w:szCs w:val="16"/>
    </w:rPr>
  </w:style>
  <w:style w:type="character" w:customStyle="1" w:styleId="Definition">
    <w:name w:val="Definition"/>
    <w:basedOn w:val="DefaultParagraphFont"/>
    <w:uiPriority w:val="1"/>
    <w:qFormat/>
    <w:rsid w:val="00402767"/>
    <w:rPr>
      <w:rFonts w:asciiTheme="minorHAnsi" w:hAnsiTheme="minorHAnsi"/>
      <w:b/>
      <w:sz w:val="22"/>
    </w:rPr>
  </w:style>
  <w:style w:type="paragraph" w:styleId="NoSpacing">
    <w:name w:val="No Spacing"/>
    <w:link w:val="NoSpacingChar"/>
    <w:uiPriority w:val="1"/>
    <w:qFormat/>
    <w:rsid w:val="00402767"/>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02767"/>
    <w:rPr>
      <w:rFonts w:ascii="Times New Roman" w:hAnsi="Times New Roman"/>
    </w:rPr>
  </w:style>
  <w:style w:type="character" w:customStyle="1" w:styleId="URL">
    <w:name w:val="URL"/>
    <w:basedOn w:val="DefaultParagraphFont"/>
    <w:uiPriority w:val="1"/>
    <w:qFormat/>
    <w:rsid w:val="00402767"/>
    <w:rPr>
      <w:u w:val="dotted"/>
    </w:rPr>
  </w:style>
  <w:style w:type="character" w:customStyle="1" w:styleId="Literal">
    <w:name w:val="Literal"/>
    <w:basedOn w:val="DefaultParagraphFont"/>
    <w:uiPriority w:val="1"/>
    <w:qFormat/>
    <w:rsid w:val="00402767"/>
    <w:rPr>
      <w:rFonts w:ascii="Lucida Sans Typewriter" w:hAnsi="Lucida Sans Typewriter"/>
      <w:sz w:val="18"/>
    </w:rPr>
  </w:style>
  <w:style w:type="paragraph" w:styleId="ListParagraph">
    <w:name w:val="List Paragraph"/>
    <w:basedOn w:val="Normal"/>
    <w:uiPriority w:val="34"/>
    <w:qFormat/>
    <w:rsid w:val="00402767"/>
    <w:pPr>
      <w:ind w:left="720"/>
      <w:contextualSpacing/>
    </w:pPr>
    <w:rPr>
      <w:rFonts w:ascii="Times New Roman" w:hAnsi="Times New Roman"/>
    </w:rPr>
  </w:style>
  <w:style w:type="paragraph" w:customStyle="1" w:styleId="TopicsCoveredbox">
    <w:name w:val="Topics Covered box"/>
    <w:basedOn w:val="Normal"/>
    <w:qFormat/>
    <w:rsid w:val="00402767"/>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402767"/>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402767"/>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402767"/>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402767"/>
    <w:rPr>
      <w:b/>
      <w:color w:val="1F497D" w:themeColor="text2"/>
    </w:rPr>
  </w:style>
  <w:style w:type="character" w:styleId="Emphasis">
    <w:name w:val="Emphasis"/>
    <w:basedOn w:val="DefaultParagraphFont"/>
    <w:uiPriority w:val="20"/>
    <w:qFormat/>
    <w:rsid w:val="00402767"/>
    <w:rPr>
      <w:i/>
      <w:iCs/>
    </w:rPr>
  </w:style>
  <w:style w:type="character" w:styleId="Strong">
    <w:name w:val="Strong"/>
    <w:basedOn w:val="DefaultParagraphFont"/>
    <w:uiPriority w:val="22"/>
    <w:qFormat/>
    <w:rsid w:val="00402767"/>
    <w:rPr>
      <w:b/>
      <w:bCs/>
    </w:rPr>
  </w:style>
  <w:style w:type="table" w:styleId="TableGrid">
    <w:name w:val="Table Grid"/>
    <w:basedOn w:val="TableNormal"/>
    <w:uiPriority w:val="59"/>
    <w:rsid w:val="00402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402767"/>
    <w:rPr>
      <w:color w:val="7F7F7F" w:themeColor="text1" w:themeTint="80"/>
    </w:rPr>
  </w:style>
  <w:style w:type="character" w:customStyle="1" w:styleId="SourceCodeComment">
    <w:name w:val="Source Code Comment"/>
    <w:basedOn w:val="DefaultParagraphFont"/>
    <w:uiPriority w:val="1"/>
    <w:qFormat/>
    <w:rsid w:val="00402767"/>
    <w:rPr>
      <w:color w:val="7F7F7F" w:themeColor="text1" w:themeTint="80"/>
    </w:rPr>
  </w:style>
  <w:style w:type="paragraph" w:styleId="Caption">
    <w:name w:val="caption"/>
    <w:basedOn w:val="Normal"/>
    <w:next w:val="Normal"/>
    <w:uiPriority w:val="35"/>
    <w:unhideWhenUsed/>
    <w:qFormat/>
    <w:rsid w:val="00402767"/>
    <w:pPr>
      <w:spacing w:line="240" w:lineRule="auto"/>
      <w:jc w:val="center"/>
    </w:pPr>
    <w:rPr>
      <w:bCs/>
      <w:szCs w:val="18"/>
    </w:rPr>
  </w:style>
  <w:style w:type="paragraph" w:styleId="TOCHeading">
    <w:name w:val="TOC Heading"/>
    <w:basedOn w:val="Heading1"/>
    <w:next w:val="Normal"/>
    <w:uiPriority w:val="39"/>
    <w:unhideWhenUsed/>
    <w:qFormat/>
    <w:rsid w:val="00402767"/>
    <w:pPr>
      <w:outlineLvl w:val="9"/>
    </w:pPr>
    <w:rPr>
      <w:lang w:eastAsia="ja-JP"/>
    </w:rPr>
  </w:style>
  <w:style w:type="paragraph" w:styleId="TOC1">
    <w:name w:val="toc 1"/>
    <w:basedOn w:val="Normal"/>
    <w:next w:val="Normal"/>
    <w:autoRedefine/>
    <w:uiPriority w:val="39"/>
    <w:unhideWhenUsed/>
    <w:qFormat/>
    <w:rsid w:val="00402767"/>
    <w:pPr>
      <w:spacing w:after="100"/>
    </w:pPr>
    <w:rPr>
      <w:rFonts w:ascii="Times New Roman" w:hAnsi="Times New Roman"/>
    </w:rPr>
  </w:style>
  <w:style w:type="paragraph" w:styleId="TOC2">
    <w:name w:val="toc 2"/>
    <w:basedOn w:val="Normal"/>
    <w:next w:val="Normal"/>
    <w:autoRedefine/>
    <w:uiPriority w:val="39"/>
    <w:unhideWhenUsed/>
    <w:qFormat/>
    <w:rsid w:val="00402767"/>
    <w:pPr>
      <w:spacing w:after="100"/>
      <w:ind w:left="220"/>
    </w:pPr>
    <w:rPr>
      <w:rFonts w:ascii="Times New Roman" w:hAnsi="Times New Roman"/>
    </w:rPr>
  </w:style>
  <w:style w:type="paragraph" w:styleId="TOC3">
    <w:name w:val="toc 3"/>
    <w:basedOn w:val="Normal"/>
    <w:next w:val="Normal"/>
    <w:autoRedefine/>
    <w:uiPriority w:val="39"/>
    <w:unhideWhenUsed/>
    <w:qFormat/>
    <w:rsid w:val="00402767"/>
    <w:pPr>
      <w:spacing w:after="100"/>
      <w:ind w:left="440"/>
    </w:pPr>
    <w:rPr>
      <w:rFonts w:ascii="Times New Roman" w:hAnsi="Times New Roman"/>
    </w:rPr>
  </w:style>
  <w:style w:type="character" w:styleId="Hyperlink">
    <w:name w:val="Hyperlink"/>
    <w:basedOn w:val="DefaultParagraphFont"/>
    <w:uiPriority w:val="99"/>
    <w:unhideWhenUsed/>
    <w:rsid w:val="00402767"/>
    <w:rPr>
      <w:color w:val="0000FF" w:themeColor="hyperlink"/>
      <w:u w:val="single"/>
    </w:rPr>
  </w:style>
  <w:style w:type="paragraph" w:styleId="Header">
    <w:name w:val="header"/>
    <w:basedOn w:val="Normal"/>
    <w:link w:val="HeaderChar"/>
    <w:uiPriority w:val="99"/>
    <w:unhideWhenUsed/>
    <w:rsid w:val="00402767"/>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402767"/>
    <w:rPr>
      <w:rFonts w:ascii="Times New Roman" w:hAnsi="Times New Roman"/>
    </w:rPr>
  </w:style>
  <w:style w:type="paragraph" w:styleId="Footer">
    <w:name w:val="footer"/>
    <w:basedOn w:val="Normal"/>
    <w:link w:val="FooterChar"/>
    <w:uiPriority w:val="99"/>
    <w:unhideWhenUsed/>
    <w:rsid w:val="00402767"/>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402767"/>
    <w:rPr>
      <w:rFonts w:ascii="Times New Roman" w:hAnsi="Times New Roman"/>
    </w:rPr>
  </w:style>
  <w:style w:type="paragraph" w:customStyle="1" w:styleId="TableHeading">
    <w:name w:val="Table Heading"/>
    <w:basedOn w:val="Normal"/>
    <w:rsid w:val="00402767"/>
    <w:pPr>
      <w:spacing w:after="0" w:line="240" w:lineRule="auto"/>
      <w:jc w:val="center"/>
    </w:pPr>
    <w:rPr>
      <w:b/>
    </w:rPr>
  </w:style>
  <w:style w:type="paragraph" w:customStyle="1" w:styleId="TableListing">
    <w:name w:val="Table Listing"/>
    <w:basedOn w:val="Normal"/>
    <w:qFormat/>
    <w:rsid w:val="00402767"/>
    <w:pPr>
      <w:spacing w:after="0" w:line="240" w:lineRule="auto"/>
      <w:jc w:val="center"/>
    </w:pPr>
  </w:style>
  <w:style w:type="paragraph" w:customStyle="1" w:styleId="ImportantNote">
    <w:name w:val="Important Note"/>
    <w:basedOn w:val="Body"/>
    <w:qFormat/>
    <w:rsid w:val="00402767"/>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402767"/>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402767"/>
    <w:pPr>
      <w:spacing w:after="100"/>
      <w:ind w:left="660"/>
    </w:pPr>
    <w:rPr>
      <w:rFonts w:eastAsiaTheme="minorEastAsia"/>
    </w:rPr>
  </w:style>
  <w:style w:type="character" w:customStyle="1" w:styleId="StrongBoxed">
    <w:name w:val="Strong &amp; Boxed"/>
    <w:basedOn w:val="Strong"/>
    <w:uiPriority w:val="1"/>
    <w:qFormat/>
    <w:rsid w:val="00402767"/>
    <w:rPr>
      <w:b/>
      <w:bCs/>
      <w:bdr w:val="single" w:sz="4" w:space="0" w:color="auto"/>
    </w:rPr>
  </w:style>
  <w:style w:type="paragraph" w:styleId="Title">
    <w:name w:val="Title"/>
    <w:basedOn w:val="Normal"/>
    <w:next w:val="Normal"/>
    <w:link w:val="TitleChar"/>
    <w:uiPriority w:val="10"/>
    <w:qFormat/>
    <w:rsid w:val="00402767"/>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402767"/>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402767"/>
    <w:pPr>
      <w:spacing w:after="0" w:line="240" w:lineRule="auto"/>
    </w:pPr>
    <w:rPr>
      <w:rFonts w:ascii="Franklin Gothic Demi" w:hAnsi="Franklin Gothic Demi"/>
      <w:sz w:val="52"/>
      <w:szCs w:val="52"/>
    </w:rPr>
  </w:style>
  <w:style w:type="paragraph" w:customStyle="1" w:styleId="Body">
    <w:name w:val="Body"/>
    <w:basedOn w:val="Normal"/>
    <w:qFormat/>
    <w:rsid w:val="00402767"/>
    <w:pPr>
      <w:spacing w:after="160"/>
    </w:pPr>
    <w:rPr>
      <w:rFonts w:ascii="Times New Roman" w:hAnsi="Times New Roman"/>
    </w:rPr>
  </w:style>
  <w:style w:type="paragraph" w:customStyle="1" w:styleId="BodyFirst">
    <w:name w:val="Body First"/>
    <w:basedOn w:val="Body"/>
    <w:qFormat/>
    <w:rsid w:val="00402767"/>
    <w:pPr>
      <w:spacing w:after="0"/>
    </w:pPr>
  </w:style>
  <w:style w:type="paragraph" w:styleId="TOC5">
    <w:name w:val="toc 5"/>
    <w:basedOn w:val="Normal"/>
    <w:next w:val="Normal"/>
    <w:autoRedefine/>
    <w:uiPriority w:val="39"/>
    <w:unhideWhenUsed/>
    <w:rsid w:val="00402767"/>
    <w:pPr>
      <w:spacing w:after="100"/>
      <w:ind w:left="880"/>
    </w:pPr>
    <w:rPr>
      <w:rFonts w:eastAsiaTheme="minorEastAsia"/>
    </w:rPr>
  </w:style>
  <w:style w:type="paragraph" w:styleId="TOC6">
    <w:name w:val="toc 6"/>
    <w:basedOn w:val="Normal"/>
    <w:next w:val="Normal"/>
    <w:autoRedefine/>
    <w:uiPriority w:val="39"/>
    <w:unhideWhenUsed/>
    <w:rsid w:val="00402767"/>
    <w:pPr>
      <w:spacing w:after="100"/>
      <w:ind w:left="1100"/>
    </w:pPr>
    <w:rPr>
      <w:rFonts w:eastAsiaTheme="minorEastAsia"/>
    </w:rPr>
  </w:style>
  <w:style w:type="paragraph" w:styleId="TOC7">
    <w:name w:val="toc 7"/>
    <w:basedOn w:val="Normal"/>
    <w:next w:val="Normal"/>
    <w:autoRedefine/>
    <w:uiPriority w:val="39"/>
    <w:unhideWhenUsed/>
    <w:rsid w:val="00402767"/>
    <w:pPr>
      <w:spacing w:after="100"/>
      <w:ind w:left="1320"/>
    </w:pPr>
    <w:rPr>
      <w:rFonts w:eastAsiaTheme="minorEastAsia"/>
    </w:rPr>
  </w:style>
  <w:style w:type="paragraph" w:styleId="TOC8">
    <w:name w:val="toc 8"/>
    <w:basedOn w:val="Normal"/>
    <w:next w:val="Normal"/>
    <w:autoRedefine/>
    <w:uiPriority w:val="39"/>
    <w:unhideWhenUsed/>
    <w:rsid w:val="00402767"/>
    <w:pPr>
      <w:spacing w:after="100"/>
      <w:ind w:left="1540"/>
    </w:pPr>
    <w:rPr>
      <w:rFonts w:eastAsiaTheme="minorEastAsia"/>
    </w:rPr>
  </w:style>
  <w:style w:type="paragraph" w:styleId="TOC9">
    <w:name w:val="toc 9"/>
    <w:basedOn w:val="Normal"/>
    <w:next w:val="Normal"/>
    <w:autoRedefine/>
    <w:uiPriority w:val="39"/>
    <w:unhideWhenUsed/>
    <w:rsid w:val="00402767"/>
    <w:pPr>
      <w:spacing w:after="100"/>
      <w:ind w:left="1760"/>
    </w:pPr>
    <w:rPr>
      <w:rFonts w:eastAsiaTheme="minorEastAsia"/>
    </w:rPr>
  </w:style>
  <w:style w:type="character" w:customStyle="1" w:styleId="Keycap">
    <w:name w:val="Keycap"/>
    <w:basedOn w:val="DefaultParagraphFont"/>
    <w:rsid w:val="00402767"/>
    <w:rPr>
      <w:smallCaps/>
      <w:color w:val="0000FF"/>
    </w:rPr>
  </w:style>
  <w:style w:type="character" w:customStyle="1" w:styleId="FigureImageBorder">
    <w:name w:val="Figure Image Border"/>
    <w:basedOn w:val="DefaultParagraphFont"/>
    <w:uiPriority w:val="1"/>
    <w:qFormat/>
    <w:rsid w:val="00402767"/>
    <w:rPr>
      <w:noProof/>
      <w:bdr w:val="single" w:sz="4" w:space="0" w:color="auto"/>
    </w:rPr>
  </w:style>
  <w:style w:type="paragraph" w:customStyle="1" w:styleId="SourceCodeFilename">
    <w:name w:val="Source Code Filename"/>
    <w:basedOn w:val="SourceCode"/>
    <w:qFormat/>
    <w:rsid w:val="00402767"/>
    <w:pPr>
      <w:spacing w:after="0"/>
      <w:jc w:val="right"/>
    </w:pPr>
    <w:rPr>
      <w:sz w:val="24"/>
    </w:rPr>
  </w:style>
  <w:style w:type="paragraph" w:customStyle="1" w:styleId="Non-TOCHeading3">
    <w:name w:val="Non-TOC Heading 3"/>
    <w:next w:val="Body"/>
    <w:qFormat/>
    <w:rsid w:val="00402767"/>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6370</Words>
  <Characters>36312</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4:00Z</dcterms:created>
  <dcterms:modified xsi:type="dcterms:W3CDTF">2015-06-12T18:47:00Z</dcterms:modified>
</cp:coreProperties>
</file>